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083E" w:rsidRDefault="00A1083E" w:rsidP="00A1083E">
      <w:pPr>
        <w:pStyle w:val="Titel"/>
        <w:spacing w:before="4400"/>
        <w:jc w:val="center"/>
      </w:pPr>
      <w:r>
        <w:rPr>
          <w:noProof/>
          <w:lang w:eastAsia="de-DE"/>
        </w:rPr>
        <w:drawing>
          <wp:anchor distT="0" distB="0" distL="114300" distR="114300" simplePos="0" relativeHeight="251636736" behindDoc="1" locked="0" layoutInCell="1" allowOverlap="1">
            <wp:simplePos x="0" y="0"/>
            <wp:positionH relativeFrom="column">
              <wp:posOffset>2520315</wp:posOffset>
            </wp:positionH>
            <wp:positionV relativeFrom="paragraph">
              <wp:posOffset>-71755</wp:posOffset>
            </wp:positionV>
            <wp:extent cx="3638550" cy="3720418"/>
            <wp:effectExtent l="666750" t="685800" r="704850" b="680720"/>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tzomis.jpg"/>
                    <pic:cNvPicPr/>
                  </pic:nvPicPr>
                  <pic:blipFill>
                    <a:blip r:embed="rId7">
                      <a:extLst>
                        <a:ext uri="{28A0092B-C50C-407E-A947-70E740481C1C}">
                          <a14:useLocalDpi xmlns:a14="http://schemas.microsoft.com/office/drawing/2010/main" val="0"/>
                        </a:ext>
                      </a:extLst>
                    </a:blip>
                    <a:stretch>
                      <a:fillRect/>
                    </a:stretch>
                  </pic:blipFill>
                  <pic:spPr>
                    <a:xfrm rot="1850191">
                      <a:off x="0" y="0"/>
                      <a:ext cx="3638550" cy="3720418"/>
                    </a:xfrm>
                    <a:prstGeom prst="rect">
                      <a:avLst/>
                    </a:prstGeom>
                  </pic:spPr>
                </pic:pic>
              </a:graphicData>
            </a:graphic>
            <wp14:sizeRelH relativeFrom="margin">
              <wp14:pctWidth>0</wp14:pctWidth>
            </wp14:sizeRelH>
            <wp14:sizeRelV relativeFrom="margin">
              <wp14:pctHeight>0</wp14:pctHeight>
            </wp14:sizeRelV>
          </wp:anchor>
        </w:drawing>
      </w:r>
      <w:r w:rsidRPr="00A1083E">
        <w:rPr>
          <w:sz w:val="144"/>
          <w:szCs w:val="144"/>
        </w:rPr>
        <w:t>Schnupper</w:t>
      </w:r>
      <w:r w:rsidR="000B0077">
        <w:rPr>
          <w:sz w:val="144"/>
          <w:szCs w:val="144"/>
        </w:rPr>
        <w:t>kurs i</w:t>
      </w:r>
      <w:r w:rsidRPr="00A1083E">
        <w:rPr>
          <w:sz w:val="144"/>
          <w:szCs w:val="144"/>
        </w:rPr>
        <w:t>Pad</w:t>
      </w:r>
      <w:r w:rsidR="00854D4B">
        <w:rPr>
          <w:sz w:val="144"/>
          <w:szCs w:val="144"/>
        </w:rPr>
        <w:t xml:space="preserve"> – Tag 3</w:t>
      </w:r>
      <w:r w:rsidRPr="00A1083E">
        <w:rPr>
          <w:sz w:val="144"/>
          <w:szCs w:val="144"/>
        </w:rPr>
        <w:br/>
      </w:r>
      <w:r w:rsidR="00854D4B">
        <w:t>Berlin-Eichkamp</w:t>
      </w:r>
      <w:r>
        <w:t>, 15. – 17. Februar 2017</w:t>
      </w:r>
      <w:r>
        <w:br/>
      </w:r>
    </w:p>
    <w:p w:rsidR="00A1083E" w:rsidRDefault="00A1083E" w:rsidP="00A1083E">
      <w:pPr>
        <w:jc w:val="center"/>
      </w:pPr>
      <w:r w:rsidRPr="00A1083E">
        <w:rPr>
          <w:rFonts w:asciiTheme="majorHAnsi" w:eastAsiaTheme="majorEastAsia" w:hAnsiTheme="majorHAnsi" w:cstheme="majorBidi"/>
          <w:spacing w:val="-10"/>
          <w:kern w:val="28"/>
          <w:sz w:val="56"/>
          <w:szCs w:val="56"/>
        </w:rPr>
        <w:t>Charlotte Dieter-Ridder</w:t>
      </w:r>
    </w:p>
    <w:p w:rsidR="00A1083E" w:rsidRPr="00A1083E" w:rsidRDefault="00A1083E" w:rsidP="00A1083E"/>
    <w:p w:rsidR="00A1083E" w:rsidRPr="00A1083E" w:rsidRDefault="00A1083E" w:rsidP="00A1083E"/>
    <w:p w:rsidR="00A1083E" w:rsidRPr="00A1083E" w:rsidRDefault="00A1083E" w:rsidP="00A1083E"/>
    <w:p w:rsidR="00A1083E" w:rsidRPr="00A1083E" w:rsidRDefault="00A1083E" w:rsidP="00A1083E"/>
    <w:p w:rsidR="00A1083E" w:rsidRDefault="00A1083E" w:rsidP="00A1083E">
      <w:pPr>
        <w:jc w:val="center"/>
      </w:pPr>
    </w:p>
    <w:p w:rsidR="00A1083E" w:rsidRDefault="00A1083E" w:rsidP="00A1083E">
      <w:pPr>
        <w:tabs>
          <w:tab w:val="left" w:pos="2520"/>
        </w:tabs>
      </w:pPr>
      <w:r>
        <w:tab/>
      </w:r>
    </w:p>
    <w:p w:rsidR="00A1083E" w:rsidRDefault="000E1E05" w:rsidP="00A1083E">
      <w:pPr>
        <w:jc w:val="center"/>
      </w:pPr>
      <w:r w:rsidRPr="00A1083E">
        <w:br w:type="page"/>
      </w:r>
    </w:p>
    <w:p w:rsidR="00C6443C" w:rsidRPr="00C6443C" w:rsidRDefault="00854D4B" w:rsidP="00C6443C">
      <w:pPr>
        <w:pStyle w:val="Kurs1"/>
      </w:pPr>
      <w:r>
        <w:lastRenderedPageBreak/>
        <w:t>Bilder und Filme</w:t>
      </w:r>
      <w:r w:rsidR="0095581A">
        <w:t xml:space="preserve"> </w:t>
      </w:r>
    </w:p>
    <w:p w:rsidR="0095581A" w:rsidRDefault="00854D4B"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Als die Kleinbildkamera erfunden wurde, war das sensationell – genauso wie die ersten Superkameras für den Hausgebrauch. Aber ein paar Jahrzehnte später ist das schon „Schnee von gestern“ – Smartphone und Tablet sind sowohl Kamera, als auch Wiedergabegerät – und zwar von erstaunlich guter Qualität.</w:t>
      </w:r>
    </w:p>
    <w:p w:rsidR="00854D4B" w:rsidRDefault="00854D4B"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Wir probieren heute aus:</w:t>
      </w:r>
    </w:p>
    <w:p w:rsidR="00854D4B" w:rsidRPr="00854D4B" w:rsidRDefault="00854D4B" w:rsidP="00854D4B">
      <w:pPr>
        <w:spacing w:before="100" w:beforeAutospacing="1" w:after="142" w:line="288" w:lineRule="auto"/>
        <w:jc w:val="center"/>
        <w:rPr>
          <w:rFonts w:ascii="Arial" w:eastAsia="Times New Roman" w:hAnsi="Arial" w:cs="Arial"/>
          <w:b/>
          <w:i/>
          <w:color w:val="00000A"/>
          <w:sz w:val="40"/>
          <w:szCs w:val="40"/>
          <w:lang w:eastAsia="de-DE"/>
        </w:rPr>
      </w:pPr>
      <w:r w:rsidRPr="00854D4B">
        <w:rPr>
          <w:rFonts w:ascii="Arial" w:eastAsia="Times New Roman" w:hAnsi="Arial" w:cs="Arial"/>
          <w:b/>
          <w:i/>
          <w:color w:val="00000A"/>
          <w:sz w:val="40"/>
          <w:szCs w:val="40"/>
          <w:lang w:eastAsia="de-DE"/>
        </w:rPr>
        <w:t>Bilder und Videos</w:t>
      </w:r>
    </w:p>
    <w:p w:rsidR="00353ACB" w:rsidRDefault="00854D4B"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b/>
          <w:color w:val="00000A"/>
          <w:sz w:val="28"/>
          <w:szCs w:val="28"/>
          <w:lang w:eastAsia="de-DE"/>
        </w:rPr>
        <w:t>Fotografieren mit der Kamera</w:t>
      </w:r>
      <w:r w:rsidR="006E4B9B" w:rsidRPr="00E77CD4">
        <w:rPr>
          <w:rFonts w:ascii="Arial" w:eastAsia="Times New Roman" w:hAnsi="Arial" w:cs="Arial"/>
          <w:b/>
          <w:color w:val="00000A"/>
          <w:sz w:val="28"/>
          <w:szCs w:val="28"/>
          <w:lang w:eastAsia="de-DE"/>
        </w:rPr>
        <w:t>:</w:t>
      </w:r>
      <w:r w:rsidR="006E4B9B" w:rsidRPr="00E77CD4">
        <w:rPr>
          <w:rFonts w:ascii="Arial" w:eastAsia="Times New Roman" w:hAnsi="Arial" w:cs="Arial"/>
          <w:b/>
          <w:color w:val="00000A"/>
          <w:sz w:val="28"/>
          <w:szCs w:val="28"/>
          <w:lang w:eastAsia="de-DE"/>
        </w:rPr>
        <w:br/>
      </w:r>
      <w:r>
        <w:rPr>
          <w:rFonts w:ascii="Arial" w:eastAsia="Times New Roman" w:hAnsi="Arial" w:cs="Arial"/>
          <w:color w:val="00000A"/>
          <w:sz w:val="28"/>
          <w:szCs w:val="28"/>
          <w:lang w:eastAsia="de-DE"/>
        </w:rPr>
        <w:t>Fotos von anderen, aber auch von uns selbst</w:t>
      </w:r>
      <w:r w:rsidR="00E77CD4">
        <w:rPr>
          <w:rFonts w:ascii="Arial" w:eastAsia="Times New Roman" w:hAnsi="Arial" w:cs="Arial"/>
          <w:color w:val="00000A"/>
          <w:sz w:val="28"/>
          <w:szCs w:val="28"/>
          <w:lang w:eastAsia="de-DE"/>
        </w:rPr>
        <w:t>.</w:t>
      </w:r>
    </w:p>
    <w:p w:rsidR="00E77CD4" w:rsidRDefault="00854D4B"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b/>
          <w:color w:val="00000A"/>
          <w:sz w:val="28"/>
          <w:szCs w:val="28"/>
          <w:lang w:eastAsia="de-DE"/>
        </w:rPr>
        <w:t>Bilder ansehen</w:t>
      </w:r>
      <w:r w:rsidR="00E77CD4">
        <w:rPr>
          <w:rFonts w:ascii="Arial" w:eastAsia="Times New Roman" w:hAnsi="Arial" w:cs="Arial"/>
          <w:color w:val="00000A"/>
          <w:sz w:val="28"/>
          <w:szCs w:val="28"/>
          <w:lang w:eastAsia="de-DE"/>
        </w:rPr>
        <w:t>:</w:t>
      </w:r>
      <w:r w:rsidR="00E77CD4">
        <w:rPr>
          <w:rFonts w:ascii="Arial" w:eastAsia="Times New Roman" w:hAnsi="Arial" w:cs="Arial"/>
          <w:color w:val="00000A"/>
          <w:sz w:val="28"/>
          <w:szCs w:val="28"/>
          <w:lang w:eastAsia="de-DE"/>
        </w:rPr>
        <w:br/>
      </w:r>
      <w:r>
        <w:rPr>
          <w:rFonts w:ascii="Arial" w:eastAsia="Times New Roman" w:hAnsi="Arial" w:cs="Arial"/>
          <w:color w:val="00000A"/>
          <w:sz w:val="28"/>
          <w:szCs w:val="28"/>
          <w:lang w:eastAsia="de-DE"/>
        </w:rPr>
        <w:t>Diashow</w:t>
      </w:r>
      <w:r w:rsidR="00E77CD4">
        <w:rPr>
          <w:rFonts w:ascii="Arial" w:eastAsia="Times New Roman" w:hAnsi="Arial" w:cs="Arial"/>
          <w:color w:val="00000A"/>
          <w:sz w:val="28"/>
          <w:szCs w:val="28"/>
          <w:lang w:eastAsia="de-DE"/>
        </w:rPr>
        <w:t>.</w:t>
      </w:r>
    </w:p>
    <w:p w:rsidR="00155F53" w:rsidRDefault="00854D4B"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b/>
          <w:color w:val="00000A"/>
          <w:sz w:val="28"/>
          <w:szCs w:val="28"/>
          <w:lang w:eastAsia="de-DE"/>
        </w:rPr>
        <w:t>YouTube</w:t>
      </w:r>
      <w:r w:rsidR="00155F53" w:rsidRPr="00155F53">
        <w:rPr>
          <w:rFonts w:ascii="Arial" w:eastAsia="Times New Roman" w:hAnsi="Arial" w:cs="Arial"/>
          <w:b/>
          <w:color w:val="00000A"/>
          <w:sz w:val="28"/>
          <w:szCs w:val="28"/>
          <w:lang w:eastAsia="de-DE"/>
        </w:rPr>
        <w:t>:</w:t>
      </w:r>
      <w:r w:rsidR="00155F53" w:rsidRPr="00155F53">
        <w:rPr>
          <w:rFonts w:ascii="Arial" w:eastAsia="Times New Roman" w:hAnsi="Arial" w:cs="Arial"/>
          <w:b/>
          <w:color w:val="00000A"/>
          <w:sz w:val="28"/>
          <w:szCs w:val="28"/>
          <w:lang w:eastAsia="de-DE"/>
        </w:rPr>
        <w:br/>
      </w:r>
      <w:r>
        <w:rPr>
          <w:rFonts w:ascii="Arial" w:eastAsia="Times New Roman" w:hAnsi="Arial" w:cs="Arial"/>
          <w:color w:val="00000A"/>
          <w:sz w:val="28"/>
          <w:szCs w:val="28"/>
          <w:lang w:eastAsia="de-DE"/>
        </w:rPr>
        <w:t>eine gigantische Sammlung von Videos</w:t>
      </w:r>
    </w:p>
    <w:p w:rsidR="00854D4B" w:rsidRDefault="00854D4B" w:rsidP="00C6443C">
      <w:pPr>
        <w:spacing w:before="100" w:beforeAutospacing="1" w:after="142" w:line="288" w:lineRule="auto"/>
        <w:rPr>
          <w:rFonts w:ascii="Arial" w:eastAsia="Times New Roman" w:hAnsi="Arial" w:cs="Arial"/>
          <w:color w:val="00000A"/>
          <w:sz w:val="28"/>
          <w:szCs w:val="28"/>
          <w:lang w:eastAsia="de-DE"/>
        </w:rPr>
      </w:pPr>
      <w:r w:rsidRPr="00854D4B">
        <w:rPr>
          <w:rFonts w:ascii="Arial" w:eastAsia="Times New Roman" w:hAnsi="Arial" w:cs="Arial"/>
          <w:b/>
          <w:color w:val="00000A"/>
          <w:sz w:val="28"/>
          <w:szCs w:val="28"/>
          <w:lang w:eastAsia="de-DE"/>
        </w:rPr>
        <w:t>Spezial-App:</w:t>
      </w:r>
      <w:r w:rsidRPr="00854D4B">
        <w:rPr>
          <w:rFonts w:ascii="Arial" w:eastAsia="Times New Roman" w:hAnsi="Arial" w:cs="Arial"/>
          <w:b/>
          <w:color w:val="00000A"/>
          <w:sz w:val="28"/>
          <w:szCs w:val="28"/>
          <w:lang w:eastAsia="de-DE"/>
        </w:rPr>
        <w:br/>
      </w:r>
      <w:r>
        <w:rPr>
          <w:rFonts w:ascii="Arial" w:eastAsia="Times New Roman" w:hAnsi="Arial" w:cs="Arial"/>
          <w:color w:val="00000A"/>
          <w:sz w:val="28"/>
          <w:szCs w:val="28"/>
          <w:lang w:eastAsia="de-DE"/>
        </w:rPr>
        <w:t>Digitale Philharmonie</w:t>
      </w:r>
    </w:p>
    <w:p w:rsidR="00854D4B" w:rsidRDefault="00854D4B">
      <w:pPr>
        <w:rPr>
          <w:lang w:eastAsia="de-DE"/>
        </w:rPr>
      </w:pPr>
      <w:r>
        <w:rPr>
          <w:lang w:eastAsia="de-DE"/>
        </w:rPr>
        <w:br w:type="page"/>
      </w:r>
    </w:p>
    <w:p w:rsidR="00800BD9" w:rsidRDefault="004D7E41" w:rsidP="00800BD9">
      <w:pPr>
        <w:pStyle w:val="Kurs1"/>
      </w:pPr>
      <w:r>
        <w:rPr>
          <w:noProof/>
        </w:rPr>
        <w:lastRenderedPageBreak/>
        <w:drawing>
          <wp:anchor distT="0" distB="0" distL="0" distR="0" simplePos="0" relativeHeight="251654144" behindDoc="0" locked="0" layoutInCell="1" allowOverlap="1" wp14:anchorId="091FA6A5" wp14:editId="1E48B62D">
            <wp:simplePos x="0" y="0"/>
            <wp:positionH relativeFrom="column">
              <wp:posOffset>-761477</wp:posOffset>
            </wp:positionH>
            <wp:positionV relativeFrom="paragraph">
              <wp:posOffset>450850</wp:posOffset>
            </wp:positionV>
            <wp:extent cx="641985" cy="570230"/>
            <wp:effectExtent l="0" t="0" r="5715" b="1270"/>
            <wp:wrapSquare wrapText="largest"/>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8"/>
                    <a:stretch>
                      <a:fillRect/>
                    </a:stretch>
                  </pic:blipFill>
                  <pic:spPr bwMode="auto">
                    <a:xfrm>
                      <a:off x="0" y="0"/>
                      <a:ext cx="641985" cy="570230"/>
                    </a:xfrm>
                    <a:prstGeom prst="rect">
                      <a:avLst/>
                    </a:prstGeom>
                  </pic:spPr>
                </pic:pic>
              </a:graphicData>
            </a:graphic>
            <wp14:sizeRelH relativeFrom="margin">
              <wp14:pctWidth>0</wp14:pctWidth>
            </wp14:sizeRelH>
            <wp14:sizeRelV relativeFrom="margin">
              <wp14:pctHeight>0</wp14:pctHeight>
            </wp14:sizeRelV>
          </wp:anchor>
        </w:drawing>
      </w:r>
      <w:r w:rsidR="004A2423">
        <w:t>Fotografieren</w:t>
      </w:r>
    </w:p>
    <w:p w:rsidR="004D7E41" w:rsidRDefault="004D7E41" w:rsidP="004A2423">
      <w:pPr>
        <w:pStyle w:val="KursText"/>
      </w:pPr>
      <w:r>
        <w:rPr>
          <w:noProof/>
        </w:rPr>
        <w:drawing>
          <wp:anchor distT="0" distB="0" distL="180340" distR="180340" simplePos="0" relativeHeight="251656192" behindDoc="0" locked="0" layoutInCell="1" allowOverlap="1" wp14:anchorId="3F8F5002" wp14:editId="77FD3C8F">
            <wp:simplePos x="0" y="0"/>
            <wp:positionH relativeFrom="column">
              <wp:posOffset>635</wp:posOffset>
            </wp:positionH>
            <wp:positionV relativeFrom="paragraph">
              <wp:posOffset>772048</wp:posOffset>
            </wp:positionV>
            <wp:extent cx="2170800" cy="2876400"/>
            <wp:effectExtent l="0" t="0" r="1270" b="635"/>
            <wp:wrapSquare wrapText="largest"/>
            <wp:docPr id="2"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2"/>
                    <pic:cNvPicPr>
                      <a:picLocks noChangeAspect="1" noChangeArrowheads="1"/>
                    </pic:cNvPicPr>
                  </pic:nvPicPr>
                  <pic:blipFill>
                    <a:blip r:embed="rId9"/>
                    <a:srcRect l="8691" t="10086" r="4988" b="8982"/>
                    <a:stretch>
                      <a:fillRect/>
                    </a:stretch>
                  </pic:blipFill>
                  <pic:spPr bwMode="auto">
                    <a:xfrm>
                      <a:off x="0" y="0"/>
                      <a:ext cx="2170800" cy="2876400"/>
                    </a:xfrm>
                    <a:prstGeom prst="rect">
                      <a:avLst/>
                    </a:prstGeom>
                  </pic:spPr>
                </pic:pic>
              </a:graphicData>
            </a:graphic>
            <wp14:sizeRelH relativeFrom="margin">
              <wp14:pctWidth>0</wp14:pctWidth>
            </wp14:sizeRelH>
            <wp14:sizeRelV relativeFrom="margin">
              <wp14:pctHeight>0</wp14:pctHeight>
            </wp14:sizeRelV>
          </wp:anchor>
        </w:drawing>
      </w:r>
      <w:r>
        <w:t xml:space="preserve">Das iPad ist auch eine Kamera – oder eigentlich sogar zwei: eine nach hinten, eine weitere nach vorne für „Selfies“. </w:t>
      </w:r>
    </w:p>
    <w:p w:rsidR="00191391" w:rsidRDefault="004D7E41" w:rsidP="004A2423">
      <w:pPr>
        <w:pStyle w:val="KursText"/>
      </w:pPr>
      <w:r>
        <w:t xml:space="preserve">Bitte drehen Sie das </w:t>
      </w:r>
      <w:r w:rsidR="00191391">
        <w:t xml:space="preserve">iPad jetzt, und suchen </w:t>
      </w:r>
      <w:r w:rsidR="004A2423">
        <w:t xml:space="preserve">Sie auf der Rückseite </w:t>
      </w:r>
      <w:r w:rsidR="00191391">
        <w:t xml:space="preserve">nach der Kamera-Linse. Sie ist oben in der Ecke, dort wo die Hülle eine Aussparung hat. </w:t>
      </w:r>
    </w:p>
    <w:p w:rsidR="00191391" w:rsidRDefault="00191391" w:rsidP="004A2423">
      <w:pPr>
        <w:pStyle w:val="KursText"/>
      </w:pPr>
      <w:r>
        <w:t>Für ein Foto müssen Sie m</w:t>
      </w:r>
      <w:r w:rsidR="004D7E41">
        <w:t xml:space="preserve">eistens nur zielen, und auf den Auslöser drücken. </w:t>
      </w:r>
    </w:p>
    <w:p w:rsidR="004D7E41" w:rsidRDefault="004D7E41" w:rsidP="004A2423">
      <w:pPr>
        <w:pStyle w:val="KursText"/>
      </w:pPr>
      <w:r>
        <w:t>Zum Zoomen zieh</w:t>
      </w:r>
      <w:r w:rsidR="00191391">
        <w:t>en</w:t>
      </w:r>
      <w:r>
        <w:t xml:space="preserve"> </w:t>
      </w:r>
      <w:r w:rsidR="00191391">
        <w:t>sie</w:t>
      </w:r>
      <w:r>
        <w:t xml:space="preserve"> das Foto einfach mit 2 Fingern größer…- Für den Weitwinkel zieh</w:t>
      </w:r>
      <w:r w:rsidR="00191391">
        <w:t>en Sie</w:t>
      </w:r>
      <w:r>
        <w:t xml:space="preserve"> das Bild mit 2 Fingern kleiner</w:t>
      </w:r>
      <w:r w:rsidR="00191391">
        <w:t>.</w:t>
      </w:r>
    </w:p>
    <w:p w:rsidR="00415B23" w:rsidRDefault="00415B23" w:rsidP="004A2423">
      <w:pPr>
        <w:pStyle w:val="KursText"/>
      </w:pPr>
      <w:r>
        <w:t xml:space="preserve">Zeit zum Üben!!! </w:t>
      </w:r>
      <w:r w:rsidR="004A2423">
        <w:t xml:space="preserve">- </w:t>
      </w:r>
      <w:r w:rsidRPr="004A2423">
        <w:rPr>
          <w:b/>
        </w:rPr>
        <w:t>Bitte erst 10 Fotos später weiterlesen!</w:t>
      </w:r>
    </w:p>
    <w:p w:rsidR="00415B23" w:rsidRDefault="00415B23" w:rsidP="004A2423">
      <w:pPr>
        <w:pStyle w:val="KursText"/>
      </w:pPr>
      <w:r>
        <w:t>…. Und es gibt noch mehr Möglichkeiten:</w:t>
      </w:r>
    </w:p>
    <w:p w:rsidR="005B4ABF" w:rsidRDefault="005B4ABF" w:rsidP="005B4ABF">
      <w:pPr>
        <w:pStyle w:val="KursText"/>
      </w:pPr>
      <w:r>
        <w:rPr>
          <w:noProof/>
        </w:rPr>
        <w:drawing>
          <wp:anchor distT="0" distB="0" distL="180340" distR="180340" simplePos="0" relativeHeight="251660288" behindDoc="0" locked="0" layoutInCell="1" allowOverlap="1" wp14:anchorId="5ED950B4" wp14:editId="51F9F1EA">
            <wp:simplePos x="0" y="0"/>
            <wp:positionH relativeFrom="column">
              <wp:posOffset>-18498</wp:posOffset>
            </wp:positionH>
            <wp:positionV relativeFrom="paragraph">
              <wp:posOffset>92710</wp:posOffset>
            </wp:positionV>
            <wp:extent cx="691200" cy="2808000"/>
            <wp:effectExtent l="0" t="0" r="0" b="0"/>
            <wp:wrapSquare wrapText="largest"/>
            <wp:docPr id="4"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5"/>
                    <pic:cNvPicPr>
                      <a:picLocks noChangeAspect="1" noChangeArrowheads="1"/>
                    </pic:cNvPicPr>
                  </pic:nvPicPr>
                  <pic:blipFill>
                    <a:blip r:embed="rId10"/>
                    <a:stretch>
                      <a:fillRect/>
                    </a:stretch>
                  </pic:blipFill>
                  <pic:spPr bwMode="auto">
                    <a:xfrm>
                      <a:off x="0" y="0"/>
                      <a:ext cx="691200" cy="2808000"/>
                    </a:xfrm>
                    <a:prstGeom prst="rect">
                      <a:avLst/>
                    </a:prstGeom>
                  </pic:spPr>
                </pic:pic>
              </a:graphicData>
            </a:graphic>
            <wp14:sizeRelH relativeFrom="margin">
              <wp14:pctWidth>0</wp14:pctWidth>
            </wp14:sizeRelH>
            <wp14:sizeRelV relativeFrom="margin">
              <wp14:pctHeight>0</wp14:pctHeight>
            </wp14:sizeRelV>
          </wp:anchor>
        </w:drawing>
      </w:r>
      <w:r w:rsidR="00415B23">
        <w:t xml:space="preserve">Unterhalb des Auslösers gibt es einen „Drehschalter“ (Mehr Werkzeug). Damit kann man die Kamera durch Drehen </w:t>
      </w:r>
      <w:r w:rsidR="004A2423">
        <w:t>umstellen auf:</w:t>
      </w:r>
      <w:r w:rsidR="004A2423">
        <w:br/>
        <w:t>- Quadrat</w:t>
      </w:r>
      <w:r w:rsidR="004A2423">
        <w:br/>
        <w:t>- Pano</w:t>
      </w:r>
      <w:r>
        <w:t>(</w:t>
      </w:r>
      <w:r w:rsidR="004A2423">
        <w:t>rama</w:t>
      </w:r>
      <w:r>
        <w:t>)</w:t>
      </w:r>
      <w:r w:rsidR="004A2423">
        <w:br/>
        <w:t xml:space="preserve">- </w:t>
      </w:r>
      <w:r w:rsidR="00415B23">
        <w:t>Video</w:t>
      </w:r>
      <w:r>
        <w:br/>
        <w:t>- Slow-mo(tion, Zeitlupe)</w:t>
      </w:r>
      <w:r>
        <w:br/>
        <w:t>- (Zeit-)Raffer</w:t>
      </w:r>
      <w:r w:rsidR="004A2423">
        <w:br/>
      </w:r>
      <w:r w:rsidR="00415B23">
        <w:t xml:space="preserve">Der Modus, der gerade </w:t>
      </w:r>
      <w:r>
        <w:t>aktiv ist, ist gelb.</w:t>
      </w:r>
    </w:p>
    <w:p w:rsidR="005B4ABF" w:rsidRDefault="005B4ABF" w:rsidP="005B4ABF">
      <w:pPr>
        <w:pStyle w:val="KursText"/>
      </w:pPr>
      <w:r>
        <w:t>Vielleicht versuchen Sie nicht mal, ein Panoramafoto vom Raum zu machen?</w:t>
      </w:r>
    </w:p>
    <w:p w:rsidR="00C95F7F" w:rsidRDefault="005B4ABF" w:rsidP="005B4ABF">
      <w:pPr>
        <w:pStyle w:val="Textkrper"/>
      </w:pPr>
      <w:r>
        <w:t>Ganz unten rechts sehen Sie das letzte Bild, das Sie gemacht haben. Wenn Sie darauf tippen, wird es groß, und Sie haben unten die Bilderleiste und können zwischen den Fotos hin- und herwischen. (Aus der Bildansicht kommen Sie links oben zur Kamera zurück)</w:t>
      </w:r>
    </w:p>
    <w:p w:rsidR="00C95F7F" w:rsidRDefault="00C95F7F" w:rsidP="00C95F7F">
      <w:pPr>
        <w:rPr>
          <w:rFonts w:ascii="Arial" w:eastAsia="SimSun" w:hAnsi="Arial" w:cs="Arial"/>
          <w:color w:val="00000A"/>
          <w:sz w:val="28"/>
          <w:szCs w:val="24"/>
          <w:lang w:eastAsia="zh-CN" w:bidi="hi-IN"/>
        </w:rPr>
      </w:pPr>
      <w:r>
        <w:br w:type="page"/>
      </w:r>
    </w:p>
    <w:p w:rsidR="00C95F7F" w:rsidRDefault="00C95F7F" w:rsidP="00C95F7F">
      <w:pPr>
        <w:pStyle w:val="Kurs1"/>
      </w:pPr>
      <w:r>
        <w:lastRenderedPageBreak/>
        <w:t>Scharfstellen und Belichten</w:t>
      </w:r>
    </w:p>
    <w:p w:rsidR="00C95F7F" w:rsidRDefault="00C95F7F" w:rsidP="00C95F7F">
      <w:pPr>
        <w:pStyle w:val="Textkrper"/>
      </w:pPr>
      <w:r>
        <w:t xml:space="preserve">Und was machen Sie, wenn Sie etwas gezielt scharf stellen möchten? z.B. eine hintere Blüte oder die Staubgefäße? Na klar: Sie tippen diese Stelle an: </w:t>
      </w:r>
    </w:p>
    <w:p w:rsidR="00C95F7F" w:rsidRDefault="00C95F7F" w:rsidP="00C95F7F">
      <w:pPr>
        <w:pStyle w:val="Textkrper"/>
      </w:pPr>
      <w:r>
        <w:rPr>
          <w:noProof/>
          <w:lang w:eastAsia="de-DE" w:bidi="ar-SA"/>
        </w:rPr>
        <w:drawing>
          <wp:anchor distT="0" distB="0" distL="0" distR="0" simplePos="0" relativeHeight="251662336" behindDoc="0" locked="0" layoutInCell="1" allowOverlap="1" wp14:anchorId="1D3DABDF" wp14:editId="61F7522A">
            <wp:simplePos x="0" y="0"/>
            <wp:positionH relativeFrom="column">
              <wp:posOffset>1267460</wp:posOffset>
            </wp:positionH>
            <wp:positionV relativeFrom="paragraph">
              <wp:posOffset>-5715</wp:posOffset>
            </wp:positionV>
            <wp:extent cx="3780155" cy="6082665"/>
            <wp:effectExtent l="0" t="0" r="0" b="0"/>
            <wp:wrapSquare wrapText="largest"/>
            <wp:docPr id="5" name="Bil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3"/>
                    <pic:cNvPicPr>
                      <a:picLocks noChangeAspect="1" noChangeArrowheads="1"/>
                    </pic:cNvPicPr>
                  </pic:nvPicPr>
                  <pic:blipFill>
                    <a:blip r:embed="rId11"/>
                    <a:srcRect l="15389" t="6778" r="13609" b="12459"/>
                    <a:stretch>
                      <a:fillRect/>
                    </a:stretch>
                  </pic:blipFill>
                  <pic:spPr bwMode="auto">
                    <a:xfrm>
                      <a:off x="0" y="0"/>
                      <a:ext cx="3780155" cy="6082665"/>
                    </a:xfrm>
                    <a:prstGeom prst="rect">
                      <a:avLst/>
                    </a:prstGeom>
                  </pic:spPr>
                </pic:pic>
              </a:graphicData>
            </a:graphic>
            <wp14:sizeRelH relativeFrom="margin">
              <wp14:pctWidth>0</wp14:pctWidth>
            </wp14:sizeRelH>
            <wp14:sizeRelV relativeFrom="margin">
              <wp14:pctHeight>0</wp14:pctHeight>
            </wp14:sizeRelV>
          </wp:anchor>
        </w:drawing>
      </w: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p>
    <w:p w:rsidR="00C95F7F" w:rsidRDefault="00C95F7F" w:rsidP="00C95F7F">
      <w:pPr>
        <w:pStyle w:val="Textkrper"/>
      </w:pPr>
      <w:r>
        <w:t>An dieser Stelle erscheint jetzt ein gelbes Rechteck, in dem scharf gestellt wird, und daneben ein Strich mit einer Sonne drauf, die Sie zum Einstellen der Belichtung verschieben können. Ich habe es auf den Bildern zwar markiert, aber direkt auf dem iPad sehen Sie es besser.</w:t>
      </w:r>
    </w:p>
    <w:p w:rsidR="00C95F7F" w:rsidRPr="00C95F7F" w:rsidRDefault="00C95F7F" w:rsidP="00C95F7F">
      <w:pPr>
        <w:pStyle w:val="Textkrper"/>
        <w:jc w:val="center"/>
        <w:rPr>
          <w:b/>
          <w:i/>
          <w:sz w:val="36"/>
          <w:szCs w:val="36"/>
        </w:rPr>
      </w:pPr>
      <w:r w:rsidRPr="00C95F7F">
        <w:rPr>
          <w:b/>
          <w:i/>
          <w:sz w:val="36"/>
          <w:szCs w:val="36"/>
        </w:rPr>
        <w:t>Zeit zum Spielen!</w:t>
      </w:r>
    </w:p>
    <w:p w:rsidR="00B62920" w:rsidRDefault="005B4ABF" w:rsidP="00B62920">
      <w:pPr>
        <w:pStyle w:val="Kurs1"/>
      </w:pPr>
      <w:r>
        <w:br w:type="page"/>
      </w:r>
      <w:r w:rsidR="00B62920">
        <w:lastRenderedPageBreak/>
        <w:t>Sich selbst fotografieren: Selfie</w:t>
      </w:r>
    </w:p>
    <w:p w:rsidR="00B62920" w:rsidRDefault="00B62920" w:rsidP="00B62920">
      <w:pPr>
        <w:pStyle w:val="KursText"/>
      </w:pPr>
      <w:r>
        <w:t>Alle Welt macht „Selfies“ – wie geht das?</w:t>
      </w:r>
    </w:p>
    <w:p w:rsidR="00304158" w:rsidRDefault="00B62920" w:rsidP="00B62920">
      <w:pPr>
        <w:pStyle w:val="KursText"/>
      </w:pPr>
      <w:r>
        <w:t>Das iPad hat 2 Kameras, eine auf der Rückseite und eine auf der Vorderseite</w:t>
      </w:r>
      <w:r w:rsidR="00304158">
        <w:t xml:space="preserve">. </w:t>
      </w:r>
    </w:p>
    <w:p w:rsidR="00304158" w:rsidRDefault="00411E97" w:rsidP="00B62920">
      <w:pPr>
        <w:pStyle w:val="KursText"/>
      </w:pPr>
      <w:r>
        <w:rPr>
          <w:noProof/>
        </w:rPr>
        <mc:AlternateContent>
          <mc:Choice Requires="wpg">
            <w:drawing>
              <wp:anchor distT="0" distB="0" distL="114300" distR="114300" simplePos="0" relativeHeight="251678720" behindDoc="0" locked="0" layoutInCell="1" allowOverlap="1">
                <wp:simplePos x="0" y="0"/>
                <wp:positionH relativeFrom="column">
                  <wp:posOffset>5080</wp:posOffset>
                </wp:positionH>
                <wp:positionV relativeFrom="paragraph">
                  <wp:posOffset>618490</wp:posOffset>
                </wp:positionV>
                <wp:extent cx="2853055" cy="2804160"/>
                <wp:effectExtent l="0" t="0" r="4445" b="0"/>
                <wp:wrapNone/>
                <wp:docPr id="36" name="Gruppieren 36"/>
                <wp:cNvGraphicFramePr/>
                <a:graphic xmlns:a="http://schemas.openxmlformats.org/drawingml/2006/main">
                  <a:graphicData uri="http://schemas.microsoft.com/office/word/2010/wordprocessingGroup">
                    <wpg:wgp>
                      <wpg:cNvGrpSpPr/>
                      <wpg:grpSpPr>
                        <a:xfrm>
                          <a:off x="0" y="0"/>
                          <a:ext cx="2853055" cy="2804160"/>
                          <a:chOff x="0" y="0"/>
                          <a:chExt cx="2853055" cy="2804160"/>
                        </a:xfrm>
                      </wpg:grpSpPr>
                      <pic:pic xmlns:pic="http://schemas.openxmlformats.org/drawingml/2006/picture">
                        <pic:nvPicPr>
                          <pic:cNvPr id="34" name="Grafik 3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01850" cy="2804160"/>
                          </a:xfrm>
                          <a:prstGeom prst="rect">
                            <a:avLst/>
                          </a:prstGeom>
                        </pic:spPr>
                      </pic:pic>
                      <wps:wsp>
                        <wps:cNvPr id="33" name="Pfeil: nach oben 33"/>
                        <wps:cNvSpPr/>
                        <wps:spPr>
                          <a:xfrm rot="16200000" flipH="1">
                            <a:off x="2171700" y="819150"/>
                            <a:ext cx="600075" cy="762635"/>
                          </a:xfrm>
                          <a:prstGeom prst="upArrow">
                            <a:avLst/>
                          </a:prstGeom>
                          <a:solidFill>
                            <a:srgbClr val="F6431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Pfeil: nach oben 35"/>
                        <wps:cNvSpPr/>
                        <wps:spPr>
                          <a:xfrm rot="5400000">
                            <a:off x="1143000" y="638175"/>
                            <a:ext cx="600075" cy="762635"/>
                          </a:xfrm>
                          <a:prstGeom prst="upArrow">
                            <a:avLst/>
                          </a:prstGeom>
                          <a:solidFill>
                            <a:srgbClr val="F64312"/>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665651A" id="Gruppieren 36" o:spid="_x0000_s1026" style="position:absolute;margin-left:.4pt;margin-top:48.7pt;width:224.65pt;height:220.8pt;z-index:251678720" coordsize="28530,280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4" o:spid="_x0000_s1027" type="#_x0000_t75" style="position:absolute;width:21018;height:28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">
                  <v:imagedata r:id="rId13" o:title=""/>
                  <v:path arrowok="t"/>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Pfeil: nach oben 33" o:spid="_x0000_s1028" type="#_x0000_t68" style="position:absolute;left:21716;top:8192;width:6001;height:7626;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" adj="8498" fillcolor="#f64312" stroked="f" strokeweight="1pt"/>
                <v:shape id="Pfeil: nach oben 35" o:spid="_x0000_s1029" type="#_x0000_t68" style="position:absolute;left:11429;top:6382;width:6001;height:762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" adj="8498" fillcolor="#f64312" stroked="f" strokeweight="1pt"/>
              </v:group>
            </w:pict>
          </mc:Fallback>
        </mc:AlternateContent>
      </w:r>
      <w:r w:rsidR="00304158">
        <w:t xml:space="preserve">Die Kamera auf der Vorderseite ist der schwarze Punkt im Rahmen, in der Mitte, gegenüber der </w:t>
      </w:r>
      <w:r w:rsidR="00304158" w:rsidRPr="00304158">
        <w:rPr>
          <w:rStyle w:val="KursHervorhebenZchn"/>
        </w:rPr>
        <w:t>HOME</w:t>
      </w:r>
      <w:r w:rsidR="00304158">
        <w:t xml:space="preserve">-Taste. </w:t>
      </w:r>
    </w:p>
    <w:p w:rsidR="00411E97" w:rsidRDefault="00411E97" w:rsidP="00B62920">
      <w:pPr>
        <w:pStyle w:val="KursText"/>
      </w:pPr>
    </w:p>
    <w:p w:rsidR="00411E97" w:rsidRDefault="00411E97" w:rsidP="00B62920">
      <w:pPr>
        <w:pStyle w:val="KursText"/>
      </w:pPr>
    </w:p>
    <w:p w:rsidR="00411E97" w:rsidRDefault="00411E97" w:rsidP="00B62920">
      <w:pPr>
        <w:pStyle w:val="KursText"/>
      </w:pPr>
    </w:p>
    <w:p w:rsidR="00411E97" w:rsidRDefault="00411E97" w:rsidP="00B62920">
      <w:pPr>
        <w:pStyle w:val="KursText"/>
      </w:pPr>
    </w:p>
    <w:p w:rsidR="00411E97" w:rsidRDefault="00411E97" w:rsidP="00B62920">
      <w:pPr>
        <w:pStyle w:val="KursText"/>
      </w:pPr>
    </w:p>
    <w:p w:rsidR="00411E97" w:rsidRDefault="00411E97" w:rsidP="00B62920">
      <w:pPr>
        <w:pStyle w:val="KursText"/>
      </w:pPr>
    </w:p>
    <w:p w:rsidR="00411E97" w:rsidRDefault="00411E97" w:rsidP="00B62920">
      <w:pPr>
        <w:pStyle w:val="KursText"/>
      </w:pPr>
    </w:p>
    <w:p w:rsidR="00411E97" w:rsidRDefault="00304158" w:rsidP="00B62920">
      <w:pPr>
        <w:pStyle w:val="KursText"/>
      </w:pPr>
      <w:r>
        <w:t xml:space="preserve">Zwischen den Kameras schaltet man </w:t>
      </w:r>
      <w:r w:rsidR="00411E97">
        <w:t>mit dem Knopf oberhalb des Auslösers um.</w:t>
      </w:r>
    </w:p>
    <w:p w:rsidR="00411E97" w:rsidRDefault="00411E97" w:rsidP="00B62920">
      <w:pPr>
        <w:pStyle w:val="KursText"/>
      </w:pPr>
      <w:r>
        <w:t xml:space="preserve">Die Alternative heißt Selbstauslöser, und das ist der Knopf darüber. </w:t>
      </w:r>
    </w:p>
    <w:p w:rsidR="006B3355" w:rsidRDefault="00B62920" w:rsidP="00674E14">
      <w:pPr>
        <w:pStyle w:val="Kurs1"/>
      </w:pPr>
      <w:r>
        <w:br w:type="page"/>
      </w:r>
      <w:r w:rsidR="006B3355">
        <w:rPr>
          <w:rFonts w:eastAsia="SimSun"/>
          <w:noProof/>
          <w:szCs w:val="24"/>
        </w:rPr>
        <w:lastRenderedPageBreak/>
        <w:drawing>
          <wp:anchor distT="0" distB="0" distL="114300" distR="114300" simplePos="0" relativeHeight="251663360" behindDoc="0" locked="0" layoutInCell="1" allowOverlap="1">
            <wp:simplePos x="0" y="0"/>
            <wp:positionH relativeFrom="column">
              <wp:posOffset>-681355</wp:posOffset>
            </wp:positionH>
            <wp:positionV relativeFrom="paragraph">
              <wp:posOffset>567607</wp:posOffset>
            </wp:positionV>
            <wp:extent cx="453390" cy="514350"/>
            <wp:effectExtent l="0" t="0" r="3810" b="0"/>
            <wp:wrapSquare wrapText="larges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_Foto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3390" cy="514350"/>
                    </a:xfrm>
                    <a:prstGeom prst="rect">
                      <a:avLst/>
                    </a:prstGeom>
                  </pic:spPr>
                </pic:pic>
              </a:graphicData>
            </a:graphic>
            <wp14:sizeRelH relativeFrom="margin">
              <wp14:pctWidth>0</wp14:pctWidth>
            </wp14:sizeRelH>
            <wp14:sizeRelV relativeFrom="margin">
              <wp14:pctHeight>0</wp14:pctHeight>
            </wp14:sizeRelV>
          </wp:anchor>
        </w:drawing>
      </w:r>
      <w:r w:rsidR="006B3355">
        <w:t xml:space="preserve">Fotos </w:t>
      </w:r>
      <w:r w:rsidR="00AD23BC">
        <w:t>sortieren: nach Zeit</w:t>
      </w:r>
    </w:p>
    <w:p w:rsidR="009D34CD" w:rsidRDefault="006B3355" w:rsidP="00DE6451">
      <w:pPr>
        <w:pStyle w:val="western"/>
      </w:pPr>
      <w:r>
        <w:t>Das iPad ist gleichzeitig Kamera, Fotoalbum und Diaprojektor. Außerdem kannst man Fotos von der Speicherkarte importieren, und Fotobücher bestellen.</w:t>
      </w:r>
      <w:r w:rsidR="00DE6451">
        <w:t xml:space="preserve"> Die Foto-App wird mit dem Blumen-Symbol gestartet. </w:t>
      </w:r>
      <w:r w:rsidR="009D34CD">
        <w:t>D</w:t>
      </w:r>
      <w:r w:rsidR="00DE6451">
        <w:t xml:space="preserve">ie Fotos </w:t>
      </w:r>
      <w:r w:rsidR="009D34CD">
        <w:t>werden bereits</w:t>
      </w:r>
      <w:r w:rsidR="00DE6451">
        <w:t xml:space="preserve"> vorsortiert</w:t>
      </w:r>
      <w:r w:rsidR="009D34CD">
        <w:t xml:space="preserve"> dargestellt.</w:t>
      </w:r>
    </w:p>
    <w:p w:rsidR="009D34CD" w:rsidRDefault="009D34CD" w:rsidP="00DE6451">
      <w:pPr>
        <w:pStyle w:val="western"/>
      </w:pPr>
      <w:r>
        <w:rPr>
          <w:noProof/>
        </w:rPr>
        <w:drawing>
          <wp:anchor distT="0" distB="0" distL="114300" distR="114300" simplePos="0" relativeHeight="251664384" behindDoc="0" locked="0" layoutInCell="1" allowOverlap="1">
            <wp:simplePos x="0" y="0"/>
            <wp:positionH relativeFrom="column">
              <wp:posOffset>14605</wp:posOffset>
            </wp:positionH>
            <wp:positionV relativeFrom="paragraph">
              <wp:posOffset>151047</wp:posOffset>
            </wp:positionV>
            <wp:extent cx="2094865" cy="2962275"/>
            <wp:effectExtent l="19050" t="19050" r="19685" b="28575"/>
            <wp:wrapSquare wrapText="largest"/>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tos_Momente_kommentiert.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94865" cy="2962275"/>
                    </a:xfrm>
                    <a:prstGeom prst="rect">
                      <a:avLst/>
                    </a:prstGeom>
                    <a:ln>
                      <a:solidFill>
                        <a:schemeClr val="accent1">
                          <a:shade val="50000"/>
                        </a:schemeClr>
                      </a:solidFill>
                    </a:ln>
                  </pic:spPr>
                </pic:pic>
              </a:graphicData>
            </a:graphic>
            <wp14:sizeRelH relativeFrom="margin">
              <wp14:pctWidth>0</wp14:pctWidth>
            </wp14:sizeRelH>
            <wp14:sizeRelV relativeFrom="margin">
              <wp14:pctHeight>0</wp14:pctHeight>
            </wp14:sizeRelV>
          </wp:anchor>
        </w:drawing>
      </w:r>
      <w:r>
        <w:t xml:space="preserve">Nach </w:t>
      </w:r>
      <w:r w:rsidRPr="009D34CD">
        <w:rPr>
          <w:rStyle w:val="KursHervorhebenZchn"/>
        </w:rPr>
        <w:t>Aufnahmezeitpunkt</w:t>
      </w:r>
      <w:r>
        <w:t>:</w:t>
      </w:r>
    </w:p>
    <w:p w:rsidR="00DE6451" w:rsidRDefault="009D34CD" w:rsidP="00DE6451">
      <w:pPr>
        <w:pStyle w:val="western"/>
      </w:pPr>
      <w:r>
        <w:t xml:space="preserve">Wenn in der Fußleiste </w:t>
      </w:r>
      <w:r w:rsidRPr="009D34CD">
        <w:rPr>
          <w:rStyle w:val="KursHervorhebenZchn"/>
        </w:rPr>
        <w:t>Fotos</w:t>
      </w:r>
      <w:r>
        <w:t xml:space="preserve"> aktiv ist, dann werden die Fotos zeitlich </w:t>
      </w:r>
      <w:r w:rsidR="00DE6451">
        <w:t>in 3 Ebenen</w:t>
      </w:r>
      <w:r>
        <w:t xml:space="preserve"> sortiert</w:t>
      </w:r>
      <w:r w:rsidR="00DE6451">
        <w:t>, zwischen denen man wechseln kann:</w:t>
      </w:r>
      <w:r w:rsidR="00DE6451">
        <w:br/>
        <w:t xml:space="preserve">-  </w:t>
      </w:r>
      <w:r w:rsidR="00DE6451" w:rsidRPr="00DE6451">
        <w:rPr>
          <w:rStyle w:val="KursHervorhebenZchn"/>
        </w:rPr>
        <w:t>Momente</w:t>
      </w:r>
      <w:r w:rsidR="00DE6451">
        <w:t xml:space="preserve">: </w:t>
      </w:r>
      <w:r w:rsidR="00DE6451">
        <w:br/>
        <w:t>Da ist die unterste Ebene. Hier sind die Fotos nach Datum – und wenn vorhanden – nach Ort sortiert.</w:t>
      </w:r>
      <w:r w:rsidR="00DE6451">
        <w:br/>
        <w:t xml:space="preserve">-  </w:t>
      </w:r>
      <w:r w:rsidR="00DE6451" w:rsidRPr="00DE6451">
        <w:rPr>
          <w:rStyle w:val="KursHervorhebenZchn"/>
        </w:rPr>
        <w:t>Sammlungen</w:t>
      </w:r>
      <w:r w:rsidR="00DE6451">
        <w:t>:</w:t>
      </w:r>
      <w:r w:rsidR="00DE6451">
        <w:br/>
        <w:t>Die Fotos sind zu größeren Zeiträumen zusammengefasst</w:t>
      </w:r>
      <w:r w:rsidR="00DE6451">
        <w:br/>
        <w:t xml:space="preserve">- </w:t>
      </w:r>
      <w:r w:rsidR="00DE6451" w:rsidRPr="00DE6451">
        <w:rPr>
          <w:rStyle w:val="KursHervorhebenZchn"/>
        </w:rPr>
        <w:t>Jahre</w:t>
      </w:r>
      <w:r w:rsidR="00DE6451">
        <w:t>:</w:t>
      </w:r>
      <w:r w:rsidR="00DE6451">
        <w:br/>
        <w:t>Die Fotos sind nach Jahren sortiert.</w:t>
      </w:r>
    </w:p>
    <w:p w:rsidR="009D34CD" w:rsidRDefault="009D34CD" w:rsidP="00DE6451">
      <w:pPr>
        <w:pStyle w:val="western"/>
      </w:pPr>
      <w:r>
        <w:rPr>
          <w:noProof/>
        </w:rPr>
        <mc:AlternateContent>
          <mc:Choice Requires="wps">
            <w:drawing>
              <wp:anchor distT="0" distB="0" distL="114300" distR="114300" simplePos="0" relativeHeight="251666432" behindDoc="0" locked="0" layoutInCell="1" allowOverlap="1">
                <wp:simplePos x="0" y="0"/>
                <wp:positionH relativeFrom="column">
                  <wp:posOffset>-394970</wp:posOffset>
                </wp:positionH>
                <wp:positionV relativeFrom="paragraph">
                  <wp:posOffset>484505</wp:posOffset>
                </wp:positionV>
                <wp:extent cx="981075" cy="352425"/>
                <wp:effectExtent l="0" t="0" r="28575" b="161925"/>
                <wp:wrapNone/>
                <wp:docPr id="20" name="Sprechblase: rechteckig mit abgerundeten Ecken 20"/>
                <wp:cNvGraphicFramePr/>
                <a:graphic xmlns:a="http://schemas.openxmlformats.org/drawingml/2006/main">
                  <a:graphicData uri="http://schemas.microsoft.com/office/word/2010/wordprocessingShape">
                    <wps:wsp>
                      <wps:cNvSpPr/>
                      <wps:spPr>
                        <a:xfrm>
                          <a:off x="0" y="0"/>
                          <a:ext cx="981075" cy="352425"/>
                        </a:xfrm>
                        <a:prstGeom prst="wedgeRoundRectCallout">
                          <a:avLst>
                            <a:gd name="adj1" fmla="val 6594"/>
                            <a:gd name="adj2" fmla="val 84122"/>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E4E0E" w:rsidRDefault="004E4E0E" w:rsidP="009D34CD">
                            <w:pPr>
                              <w:jc w:val="center"/>
                            </w:pPr>
                            <w:r>
                              <w:t>Überschri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rechblase: rechteckig mit abgerundeten Ecken 20" o:spid="_x0000_s1026" type="#_x0000_t62" style="position:absolute;margin-left:-31.1pt;margin-top:38.15pt;width:77.25pt;height:27.7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" adj="12224,28970" fillcolor="#4472c4 [3204]" strokecolor="#1f3763 [1604]" strokeweight="1pt">
                <v:textbox>
                  <w:txbxContent>
                    <w:p w:rsidR="004E4E0E" w:rsidRDefault="004E4E0E" w:rsidP="009D34CD">
                      <w:pPr>
                        <w:jc w:val="center"/>
                      </w:pPr>
                      <w:r>
                        <w:t>Überschrift</w:t>
                      </w:r>
                    </w:p>
                  </w:txbxContent>
                </v:textbox>
              </v:shape>
            </w:pict>
          </mc:Fallback>
        </mc:AlternateContent>
      </w:r>
      <w:r>
        <w:rPr>
          <w:noProof/>
        </w:rPr>
        <w:drawing>
          <wp:anchor distT="0" distB="0" distL="114300" distR="114300" simplePos="0" relativeHeight="251665408" behindDoc="0" locked="0" layoutInCell="1" allowOverlap="1">
            <wp:simplePos x="0" y="0"/>
            <wp:positionH relativeFrom="column">
              <wp:posOffset>1270</wp:posOffset>
            </wp:positionH>
            <wp:positionV relativeFrom="paragraph">
              <wp:posOffset>744855</wp:posOffset>
            </wp:positionV>
            <wp:extent cx="2064385" cy="2755900"/>
            <wp:effectExtent l="19050" t="19050" r="12065" b="25400"/>
            <wp:wrapSquare wrapText="largest"/>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oto_Jahr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64385" cy="2755900"/>
                    </a:xfrm>
                    <a:prstGeom prst="rect">
                      <a:avLst/>
                    </a:prstGeom>
                    <a:ln>
                      <a:solidFill>
                        <a:schemeClr val="accent1">
                          <a:shade val="50000"/>
                        </a:schemeClr>
                      </a:solidFill>
                    </a:ln>
                  </pic:spPr>
                </pic:pic>
              </a:graphicData>
            </a:graphic>
            <wp14:sizeRelH relativeFrom="margin">
              <wp14:pctWidth>0</wp14:pctWidth>
            </wp14:sizeRelH>
            <wp14:sizeRelV relativeFrom="margin">
              <wp14:pctHeight>0</wp14:pctHeight>
            </wp14:sizeRelV>
          </wp:anchor>
        </w:drawing>
      </w:r>
      <w:r w:rsidR="00DE6451">
        <w:t xml:space="preserve">Damit man den Überblick behält, steht </w:t>
      </w:r>
      <w:r>
        <w:t xml:space="preserve">die Ebene in der Kopfleiste in der Mitte. Links davon ist ein Knopf, mit dem man nach oben navigiert. </w:t>
      </w:r>
      <w:r>
        <w:br/>
      </w:r>
    </w:p>
    <w:p w:rsidR="00DE6451" w:rsidRDefault="009D34CD" w:rsidP="00DE6451">
      <w:pPr>
        <w:pStyle w:val="western"/>
      </w:pPr>
      <w:r>
        <w:t xml:space="preserve">Bitte gehen Sie jetzt auf die Ebene </w:t>
      </w:r>
      <w:r w:rsidRPr="009D34CD">
        <w:rPr>
          <w:rStyle w:val="KursHervorhebenZchn"/>
        </w:rPr>
        <w:t>Jahre</w:t>
      </w:r>
      <w:r>
        <w:t>.</w:t>
      </w:r>
    </w:p>
    <w:p w:rsidR="009D34CD" w:rsidRDefault="009D34CD" w:rsidP="00DE6451">
      <w:pPr>
        <w:pStyle w:val="western"/>
      </w:pPr>
      <w:r>
        <w:t xml:space="preserve">Hier können Sie entweder die Überschrift, oder die Bilderleiste antippen. </w:t>
      </w:r>
    </w:p>
    <w:p w:rsidR="00AD23BC" w:rsidRPr="00DE6451" w:rsidRDefault="00AD23BC" w:rsidP="00DE6451">
      <w:pPr>
        <w:pStyle w:val="western"/>
      </w:pPr>
      <w:r w:rsidRPr="009D34CD">
        <w:rPr>
          <w:rFonts w:asciiTheme="minorHAnsi" w:eastAsiaTheme="minorHAnsi" w:hAnsiTheme="minorHAnsi" w:cstheme="minorBidi"/>
          <w:noProof/>
          <w:color w:val="auto"/>
          <w:sz w:val="22"/>
          <w:szCs w:val="22"/>
          <w:lang w:eastAsia="en-US"/>
        </w:rPr>
        <mc:AlternateContent>
          <mc:Choice Requires="wps">
            <w:drawing>
              <wp:anchor distT="0" distB="0" distL="114300" distR="114300" simplePos="0" relativeHeight="251668480" behindDoc="0" locked="0" layoutInCell="1" allowOverlap="1" wp14:anchorId="7AF89E74" wp14:editId="2EE3C0DA">
                <wp:simplePos x="0" y="0"/>
                <wp:positionH relativeFrom="column">
                  <wp:posOffset>138430</wp:posOffset>
                </wp:positionH>
                <wp:positionV relativeFrom="paragraph">
                  <wp:posOffset>26035</wp:posOffset>
                </wp:positionV>
                <wp:extent cx="981075" cy="352425"/>
                <wp:effectExtent l="0" t="781050" r="28575" b="28575"/>
                <wp:wrapNone/>
                <wp:docPr id="21" name="Sprechblase: rechteckig mit abgerundeten Ecken 21"/>
                <wp:cNvGraphicFramePr/>
                <a:graphic xmlns:a="http://schemas.openxmlformats.org/drawingml/2006/main">
                  <a:graphicData uri="http://schemas.microsoft.com/office/word/2010/wordprocessingShape">
                    <wps:wsp>
                      <wps:cNvSpPr/>
                      <wps:spPr>
                        <a:xfrm>
                          <a:off x="0" y="0"/>
                          <a:ext cx="981075" cy="352425"/>
                        </a:xfrm>
                        <a:prstGeom prst="wedgeRoundRectCallout">
                          <a:avLst>
                            <a:gd name="adj1" fmla="val 17274"/>
                            <a:gd name="adj2" fmla="val -256419"/>
                            <a:gd name="adj3" fmla="val 16667"/>
                          </a:avLst>
                        </a:prstGeom>
                        <a:solidFill>
                          <a:srgbClr val="4472C4"/>
                        </a:solidFill>
                        <a:ln w="12700" cap="flat" cmpd="sng" algn="ctr">
                          <a:solidFill>
                            <a:srgbClr val="4472C4">
                              <a:shade val="50000"/>
                            </a:srgbClr>
                          </a:solidFill>
                          <a:prstDash val="solid"/>
                          <a:miter lim="800000"/>
                        </a:ln>
                        <a:effectLst/>
                      </wps:spPr>
                      <wps:txbx>
                        <w:txbxContent>
                          <w:p w:rsidR="004E4E0E" w:rsidRDefault="004E4E0E" w:rsidP="009D34CD">
                            <w:pPr>
                              <w:jc w:val="center"/>
                            </w:pPr>
                            <w:r>
                              <w:t>Überschri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AF89E74" id="Sprechblase: rechteckig mit abgerundeten Ecken 21" o:spid="_x0000_s1027" type="#_x0000_t62" style="position:absolute;margin-left:10.9pt;margin-top:2.05pt;width:77.25pt;height:27.7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" adj="14531,-44587" fillcolor="#4472c4" strokecolor="#2f528f" strokeweight="1pt">
                <v:textbox>
                  <w:txbxContent>
                    <w:p w:rsidR="004E4E0E" w:rsidRDefault="004E4E0E" w:rsidP="009D34CD">
                      <w:pPr>
                        <w:jc w:val="center"/>
                      </w:pPr>
                      <w:r>
                        <w:t>Überschrift</w:t>
                      </w:r>
                    </w:p>
                  </w:txbxContent>
                </v:textbox>
              </v:shape>
            </w:pict>
          </mc:Fallback>
        </mc:AlternateContent>
      </w:r>
      <w:r>
        <w:t>Mit der Bilderleiste kommen Sie zur Diashow</w:t>
      </w:r>
    </w:p>
    <w:p w:rsidR="004A2423" w:rsidRDefault="004A2423" w:rsidP="004A2423">
      <w:pPr>
        <w:pStyle w:val="Textkrper"/>
        <w:ind w:left="720"/>
      </w:pPr>
    </w:p>
    <w:p w:rsidR="00191391" w:rsidRDefault="00191391" w:rsidP="004D7E41">
      <w:pPr>
        <w:pStyle w:val="Textkrper"/>
      </w:pPr>
    </w:p>
    <w:p w:rsidR="00191391" w:rsidRDefault="00191391" w:rsidP="004D7E41">
      <w:pPr>
        <w:pStyle w:val="Textkrper"/>
      </w:pPr>
    </w:p>
    <w:p w:rsidR="00AD23BC" w:rsidRDefault="00AD23BC">
      <w:pPr>
        <w:rPr>
          <w:rFonts w:ascii="Arial" w:eastAsia="SimSun" w:hAnsi="Arial" w:cs="Arial"/>
          <w:color w:val="00000A"/>
          <w:sz w:val="28"/>
          <w:szCs w:val="24"/>
          <w:lang w:eastAsia="zh-CN" w:bidi="hi-IN"/>
        </w:rPr>
      </w:pPr>
      <w:r>
        <w:br w:type="page"/>
      </w:r>
    </w:p>
    <w:p w:rsidR="004D7E41" w:rsidRDefault="00AD23BC" w:rsidP="00AD23BC">
      <w:pPr>
        <w:pStyle w:val="Kurs1"/>
      </w:pPr>
      <w:r>
        <w:lastRenderedPageBreak/>
        <w:t xml:space="preserve">Fotos </w:t>
      </w:r>
      <w:r w:rsidR="007018D2">
        <w:t>s</w:t>
      </w:r>
      <w:r>
        <w:t>ortieren: nach Inhalt</w:t>
      </w:r>
    </w:p>
    <w:p w:rsidR="00AD23BC" w:rsidRDefault="00AD23BC" w:rsidP="00AD23BC">
      <w:pPr>
        <w:pStyle w:val="KursText"/>
      </w:pPr>
      <w:r>
        <w:t xml:space="preserve">Bitte schalten Sie in der Fußzeile auf </w:t>
      </w:r>
      <w:r w:rsidRPr="00AD23BC">
        <w:rPr>
          <w:rStyle w:val="KursHervorhebenZchn"/>
        </w:rPr>
        <w:t>Album</w:t>
      </w:r>
      <w:r>
        <w:t xml:space="preserve"> um. Dann sind die Bilder vorsortiert nach Personen, Orten, selbst angelegten Alben.</w:t>
      </w:r>
    </w:p>
    <w:p w:rsidR="00AD23BC" w:rsidRDefault="007018D2" w:rsidP="00AD23BC">
      <w:pPr>
        <w:pStyle w:val="KursText"/>
      </w:pPr>
      <w:r w:rsidRPr="007018D2">
        <w:rPr>
          <w:b/>
          <w:noProof/>
        </w:rPr>
        <w:drawing>
          <wp:anchor distT="0" distB="0" distL="114300" distR="114300" simplePos="0" relativeHeight="251669504" behindDoc="0" locked="0" layoutInCell="1" allowOverlap="1">
            <wp:simplePos x="0" y="0"/>
            <wp:positionH relativeFrom="column">
              <wp:posOffset>-4445</wp:posOffset>
            </wp:positionH>
            <wp:positionV relativeFrom="paragraph">
              <wp:posOffset>88900</wp:posOffset>
            </wp:positionV>
            <wp:extent cx="2077200" cy="2768400"/>
            <wp:effectExtent l="0" t="0" r="0" b="0"/>
            <wp:wrapSquare wrapText="bothSides"/>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ben_0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77200" cy="2768400"/>
                    </a:xfrm>
                    <a:prstGeom prst="rect">
                      <a:avLst/>
                    </a:prstGeom>
                  </pic:spPr>
                </pic:pic>
              </a:graphicData>
            </a:graphic>
            <wp14:sizeRelH relativeFrom="margin">
              <wp14:pctWidth>0</wp14:pctWidth>
            </wp14:sizeRelH>
            <wp14:sizeRelV relativeFrom="margin">
              <wp14:pctHeight>0</wp14:pctHeight>
            </wp14:sizeRelV>
          </wp:anchor>
        </w:drawing>
      </w:r>
      <w:r w:rsidR="00AD23BC" w:rsidRPr="007018D2">
        <w:rPr>
          <w:b/>
        </w:rPr>
        <w:t>Personen</w:t>
      </w:r>
      <w:r w:rsidR="00AD23BC">
        <w:br/>
        <w:t>Das iPad erkennt gleiche Personen bereits, die Fotos sind vorsortiert, und man muss ihnen nur noch Namen geben.</w:t>
      </w:r>
    </w:p>
    <w:p w:rsidR="00AD23BC" w:rsidRDefault="00AD23BC" w:rsidP="00AD23BC">
      <w:pPr>
        <w:pStyle w:val="KursText"/>
      </w:pPr>
      <w:r w:rsidRPr="007018D2">
        <w:rPr>
          <w:b/>
        </w:rPr>
        <w:t>Orte</w:t>
      </w:r>
      <w:r>
        <w:br/>
        <w:t>Je nachdem, was in der Kopfleiste aktiviert ist (Karte oder Gitter), werden die Fotos auf eine Landkarte, oder untereinander angezeigt.</w:t>
      </w:r>
    </w:p>
    <w:p w:rsidR="00AD23BC" w:rsidRDefault="00AD23BC" w:rsidP="00AD23BC">
      <w:pPr>
        <w:pStyle w:val="KursText"/>
      </w:pPr>
    </w:p>
    <w:p w:rsidR="007018D2" w:rsidRDefault="007018D2" w:rsidP="00AD23BC">
      <w:pPr>
        <w:pStyle w:val="KursText"/>
      </w:pPr>
    </w:p>
    <w:p w:rsidR="00AD23BC" w:rsidRDefault="007018D2" w:rsidP="00AD23BC">
      <w:pPr>
        <w:pStyle w:val="KursText"/>
      </w:pPr>
      <w:r>
        <w:rPr>
          <w:noProof/>
        </w:rPr>
        <w:drawing>
          <wp:inline distT="0" distB="0" distL="0" distR="0">
            <wp:extent cx="2117408" cy="2823210"/>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lben_0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22906" cy="2830540"/>
                    </a:xfrm>
                    <a:prstGeom prst="rect">
                      <a:avLst/>
                    </a:prstGeom>
                  </pic:spPr>
                </pic:pic>
              </a:graphicData>
            </a:graphic>
          </wp:inline>
        </w:drawing>
      </w:r>
      <w:r>
        <w:t xml:space="preserve">            </w:t>
      </w:r>
      <w:r>
        <w:rPr>
          <w:noProof/>
        </w:rPr>
        <w:drawing>
          <wp:inline distT="0" distB="0" distL="0" distR="0">
            <wp:extent cx="2116931" cy="2822575"/>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lben_03.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24360" cy="2832480"/>
                    </a:xfrm>
                    <a:prstGeom prst="rect">
                      <a:avLst/>
                    </a:prstGeom>
                  </pic:spPr>
                </pic:pic>
              </a:graphicData>
            </a:graphic>
          </wp:inline>
        </w:drawing>
      </w:r>
    </w:p>
    <w:p w:rsidR="007018D2" w:rsidRDefault="007018D2">
      <w:pPr>
        <w:rPr>
          <w:rFonts w:ascii="Arial" w:eastAsia="Times New Roman" w:hAnsi="Arial" w:cs="Arial"/>
          <w:color w:val="00000A"/>
          <w:sz w:val="28"/>
          <w:szCs w:val="28"/>
          <w:lang w:eastAsia="de-DE"/>
        </w:rPr>
      </w:pPr>
      <w:r>
        <w:br w:type="page"/>
      </w:r>
    </w:p>
    <w:p w:rsidR="007018D2" w:rsidRDefault="007018D2" w:rsidP="007018D2">
      <w:pPr>
        <w:pStyle w:val="Kurs1"/>
      </w:pPr>
      <w:r>
        <w:lastRenderedPageBreak/>
        <w:t>Foto anschauen</w:t>
      </w:r>
      <w:r w:rsidR="00243A99">
        <w:t xml:space="preserve"> </w:t>
      </w:r>
    </w:p>
    <w:p w:rsidR="00243A99" w:rsidRDefault="007018D2" w:rsidP="007018D2">
      <w:pPr>
        <w:pStyle w:val="western"/>
      </w:pPr>
      <w:r>
        <w:t xml:space="preserve">Egal ob nach Zeit oder nach Inhalt sortiert, wenn man auf ein Foto tippt, wird es vergrößert: </w:t>
      </w:r>
    </w:p>
    <w:p w:rsidR="007018D2" w:rsidRDefault="00243A99" w:rsidP="007018D2">
      <w:pPr>
        <w:pStyle w:val="western"/>
      </w:pPr>
      <w:r>
        <w:rPr>
          <w:noProof/>
        </w:rPr>
        <w:drawing>
          <wp:anchor distT="0" distB="0" distL="114300" distR="114300" simplePos="0" relativeHeight="251670528" behindDoc="0" locked="0" layoutInCell="1" allowOverlap="1">
            <wp:simplePos x="0" y="0"/>
            <wp:positionH relativeFrom="column">
              <wp:posOffset>-55205</wp:posOffset>
            </wp:positionH>
            <wp:positionV relativeFrom="paragraph">
              <wp:posOffset>165100</wp:posOffset>
            </wp:positionV>
            <wp:extent cx="2415500" cy="3419475"/>
            <wp:effectExtent l="0" t="0" r="4445" b="0"/>
            <wp:wrapSquare wrapText="largest"/>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oto_ausgewählt_Kommentiert.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15500" cy="3419475"/>
                    </a:xfrm>
                    <a:prstGeom prst="rect">
                      <a:avLst/>
                    </a:prstGeom>
                  </pic:spPr>
                </pic:pic>
              </a:graphicData>
            </a:graphic>
            <wp14:sizeRelH relativeFrom="margin">
              <wp14:pctWidth>0</wp14:pctWidth>
            </wp14:sizeRelH>
            <wp14:sizeRelV relativeFrom="margin">
              <wp14:pctHeight>0</wp14:pctHeight>
            </wp14:sizeRelV>
          </wp:anchor>
        </w:drawing>
      </w:r>
      <w:r w:rsidR="007018D2">
        <w:t>Oben an der Kante sind dein</w:t>
      </w:r>
      <w:r>
        <w:t>e</w:t>
      </w:r>
      <w:r w:rsidR="007018D2">
        <w:t xml:space="preserve"> Werkzeuge – unten sind – in ganz klein – die anderen Fotos – Gefunden?</w:t>
      </w:r>
    </w:p>
    <w:p w:rsidR="00243A99" w:rsidRDefault="007018D2" w:rsidP="007018D2">
      <w:pPr>
        <w:pStyle w:val="western"/>
      </w:pPr>
      <w:r>
        <w:t xml:space="preserve">Die Leiste mit den Foto-Miniaturen zeigt die Fotos, zwischen </w:t>
      </w:r>
      <w:r w:rsidR="00243A99">
        <w:t xml:space="preserve">denen Sie </w:t>
      </w:r>
      <w:r>
        <w:t>wechsel</w:t>
      </w:r>
      <w:r w:rsidR="00243A99">
        <w:t>n</w:t>
      </w:r>
      <w:r>
        <w:t xml:space="preserve"> k</w:t>
      </w:r>
      <w:r w:rsidR="00243A99">
        <w:t xml:space="preserve">önnen: Dazu wischen Sie </w:t>
      </w:r>
      <w:r>
        <w:t xml:space="preserve">nach rechts oder links. </w:t>
      </w:r>
    </w:p>
    <w:p w:rsidR="00243A99" w:rsidRDefault="00243A99" w:rsidP="00243A99">
      <w:pPr>
        <w:pStyle w:val="KursText"/>
      </w:pPr>
      <w:r>
        <w:rPr>
          <w:noProof/>
        </w:rPr>
        <w:drawing>
          <wp:anchor distT="0" distB="0" distL="114300" distR="114300" simplePos="0" relativeHeight="251671552" behindDoc="0" locked="0" layoutInCell="1" allowOverlap="1">
            <wp:simplePos x="0" y="0"/>
            <wp:positionH relativeFrom="column">
              <wp:posOffset>14605</wp:posOffset>
            </wp:positionH>
            <wp:positionV relativeFrom="paragraph">
              <wp:posOffset>1302385</wp:posOffset>
            </wp:positionV>
            <wp:extent cx="2055495" cy="2908300"/>
            <wp:effectExtent l="19050" t="19050" r="20955" b="25400"/>
            <wp:wrapSquare wrapText="largest"/>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oto_bearbeiten_kommentiert.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55495" cy="2908300"/>
                    </a:xfrm>
                    <a:prstGeom prst="rect">
                      <a:avLst/>
                    </a:prstGeom>
                    <a:ln>
                      <a:solidFill>
                        <a:schemeClr val="accent1">
                          <a:shade val="50000"/>
                        </a:schemeClr>
                      </a:solidFill>
                    </a:ln>
                  </pic:spPr>
                </pic:pic>
              </a:graphicData>
            </a:graphic>
            <wp14:sizeRelH relativeFrom="margin">
              <wp14:pctWidth>0</wp14:pctWidth>
            </wp14:sizeRelH>
            <wp14:sizeRelV relativeFrom="margin">
              <wp14:pctHeight>0</wp14:pctHeight>
            </wp14:sizeRelV>
          </wp:anchor>
        </w:drawing>
      </w:r>
      <w:r w:rsidR="007018D2">
        <w:t xml:space="preserve">Und was hast du an Werkzeugen? - von links nach rechts </w:t>
      </w:r>
      <w:r>
        <w:t>sind erstmal wichtig:</w:t>
      </w:r>
      <w:r>
        <w:br/>
        <w:t xml:space="preserve">- </w:t>
      </w:r>
      <w:r>
        <w:rPr>
          <w:rStyle w:val="KursHervorhebenZchn"/>
        </w:rPr>
        <w:t>&lt;Anwendung, aus der wir kamen&gt;</w:t>
      </w:r>
      <w:r w:rsidR="007018D2">
        <w:br/>
        <w:t>- Infos: über das Bi</w:t>
      </w:r>
      <w:r>
        <w:t>ld (Datum, Ort, …)</w:t>
      </w:r>
      <w:r>
        <w:br/>
        <w:t xml:space="preserve">- </w:t>
      </w:r>
      <w:r w:rsidRPr="00243A99">
        <w:rPr>
          <w:rStyle w:val="KursHervorhebenZchn"/>
        </w:rPr>
        <w:t>Export Symbol</w:t>
      </w:r>
      <w:r w:rsidR="007018D2">
        <w:t>: ganz wichtig</w:t>
      </w:r>
      <w:r w:rsidR="007018D2">
        <w:br/>
        <w:t xml:space="preserve">- </w:t>
      </w:r>
      <w:r w:rsidRPr="00243A99">
        <w:rPr>
          <w:rStyle w:val="KursHervorhebenZchn"/>
        </w:rPr>
        <w:t>Papierkorb</w:t>
      </w:r>
      <w:r w:rsidR="007018D2">
        <w:t xml:space="preserve">: </w:t>
      </w:r>
      <w:r>
        <w:t>Löschen</w:t>
      </w:r>
    </w:p>
    <w:p w:rsidR="00243A99" w:rsidRDefault="00243A99" w:rsidP="00243A99">
      <w:pPr>
        <w:pStyle w:val="KursText"/>
      </w:pPr>
      <w:r>
        <w:t>Mit dem Export Symbol bekommt man verschiedene Anwendungen angezeigt, in denen wir das Bild verwenden können, Mail z.B.</w:t>
      </w:r>
      <w:r w:rsidR="00674E14">
        <w:t xml:space="preserve"> oder auch die Diashow.</w:t>
      </w:r>
    </w:p>
    <w:p w:rsidR="007018D2" w:rsidRDefault="007018D2" w:rsidP="00243A99">
      <w:pPr>
        <w:pStyle w:val="KursText"/>
      </w:pPr>
      <w:r>
        <w:br/>
      </w:r>
    </w:p>
    <w:p w:rsidR="007018D2" w:rsidRDefault="007018D2" w:rsidP="00AD23BC">
      <w:pPr>
        <w:pStyle w:val="KursText"/>
      </w:pPr>
    </w:p>
    <w:p w:rsidR="007018D2" w:rsidRDefault="007018D2" w:rsidP="00AD23BC">
      <w:pPr>
        <w:pStyle w:val="KursText"/>
      </w:pPr>
    </w:p>
    <w:p w:rsidR="00674E14" w:rsidRDefault="00674E14">
      <w:pPr>
        <w:rPr>
          <w:rFonts w:ascii="Arial" w:eastAsia="Times New Roman" w:hAnsi="Arial" w:cs="Arial"/>
          <w:color w:val="00000A"/>
          <w:sz w:val="28"/>
          <w:szCs w:val="28"/>
          <w:lang w:eastAsia="de-DE"/>
        </w:rPr>
      </w:pPr>
      <w:r>
        <w:br w:type="page"/>
      </w:r>
    </w:p>
    <w:p w:rsidR="007018D2" w:rsidRDefault="00674E14" w:rsidP="00674E14">
      <w:pPr>
        <w:pStyle w:val="Kurs1"/>
      </w:pPr>
      <w:r>
        <w:lastRenderedPageBreak/>
        <w:t>Fotos vorführen: Diashow</w:t>
      </w:r>
    </w:p>
    <w:p w:rsidR="00674E14" w:rsidRDefault="00674E14" w:rsidP="00674E14">
      <w:pPr>
        <w:pStyle w:val="KursText"/>
      </w:pPr>
      <w:r>
        <w:t>Na, wie gefällt Ihnen Ihr iPad als „elektronischer Bilderrahmen“? Genießen Sie es erstmal!</w:t>
      </w:r>
    </w:p>
    <w:p w:rsidR="00940AE4" w:rsidRDefault="00940AE4" w:rsidP="00674E14">
      <w:pPr>
        <w:pStyle w:val="western"/>
      </w:pPr>
      <w:r>
        <w:t>Tja, und wie kommen</w:t>
      </w:r>
      <w:r w:rsidR="00674E14">
        <w:t xml:space="preserve"> </w:t>
      </w:r>
      <w:r>
        <w:t>Sie</w:t>
      </w:r>
      <w:r w:rsidR="00674E14">
        <w:t xml:space="preserve"> da wieder raus? </w:t>
      </w:r>
      <w:r w:rsidR="00674E14" w:rsidRPr="00940AE4">
        <w:rPr>
          <w:rStyle w:val="KursHervorhebenZchn"/>
        </w:rPr>
        <w:t>HOME</w:t>
      </w:r>
      <w:r>
        <w:rPr>
          <w:bCs/>
          <w:sz w:val="32"/>
          <w:szCs w:val="32"/>
        </w:rPr>
        <w:t>-Taste</w:t>
      </w:r>
      <w:r w:rsidR="00674E14">
        <w:t xml:space="preserve"> geht natürlich imm</w:t>
      </w:r>
      <w:r>
        <w:t xml:space="preserve">er, aber anders geht es auch: </w:t>
      </w:r>
    </w:p>
    <w:p w:rsidR="00905175" w:rsidRDefault="00845259" w:rsidP="00674E14">
      <w:pPr>
        <w:pStyle w:val="western"/>
      </w:pPr>
      <w:r>
        <w:rPr>
          <w:noProof/>
        </w:rPr>
        <w:drawing>
          <wp:anchor distT="0" distB="0" distL="114300" distR="114300" simplePos="0" relativeHeight="251679744" behindDoc="0" locked="0" layoutInCell="1" allowOverlap="1">
            <wp:simplePos x="0" y="0"/>
            <wp:positionH relativeFrom="column">
              <wp:posOffset>19050</wp:posOffset>
            </wp:positionH>
            <wp:positionV relativeFrom="paragraph">
              <wp:posOffset>1090295</wp:posOffset>
            </wp:positionV>
            <wp:extent cx="2425422" cy="3234055"/>
            <wp:effectExtent l="0" t="0" r="0" b="4445"/>
            <wp:wrapSquare wrapText="largest"/>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Diashow_Steuerung.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25422" cy="3234055"/>
                    </a:xfrm>
                    <a:prstGeom prst="rect">
                      <a:avLst/>
                    </a:prstGeom>
                  </pic:spPr>
                </pic:pic>
              </a:graphicData>
            </a:graphic>
            <wp14:sizeRelH relativeFrom="margin">
              <wp14:pctWidth>0</wp14:pctWidth>
            </wp14:sizeRelH>
            <wp14:sizeRelV relativeFrom="margin">
              <wp14:pctHeight>0</wp14:pctHeight>
            </wp14:sizeRelV>
          </wp:anchor>
        </w:drawing>
      </w:r>
      <w:r w:rsidR="00940AE4">
        <w:t>Sie</w:t>
      </w:r>
      <w:r w:rsidR="00674E14">
        <w:t xml:space="preserve"> </w:t>
      </w:r>
      <w:r w:rsidR="00674E14" w:rsidRPr="00905175">
        <w:rPr>
          <w:b/>
        </w:rPr>
        <w:t>t</w:t>
      </w:r>
      <w:r w:rsidR="00940AE4" w:rsidRPr="00905175">
        <w:rPr>
          <w:b/>
        </w:rPr>
        <w:t>ippen</w:t>
      </w:r>
      <w:r w:rsidR="00674E14">
        <w:t xml:space="preserve"> einfach in die Diashow hinein – ja wirklich, einfach rein mit dem Finger und der Bildschirm ändert sich etwas</w:t>
      </w:r>
      <w:r w:rsidR="00940AE4">
        <w:t xml:space="preserve">. Der Bildschirm sieht dann ungefähr so aus (etwas anders, dies ist eine ältere Softwareversion). </w:t>
      </w:r>
    </w:p>
    <w:p w:rsidR="00674E14" w:rsidRDefault="00845259" w:rsidP="00674E14">
      <w:pPr>
        <w:pStyle w:val="western"/>
      </w:pPr>
      <w:r>
        <w:rPr>
          <w:noProof/>
        </w:rPr>
        <mc:AlternateContent>
          <mc:Choice Requires="wps">
            <w:drawing>
              <wp:anchor distT="0" distB="0" distL="114300" distR="114300" simplePos="0" relativeHeight="251681792" behindDoc="0" locked="0" layoutInCell="1" allowOverlap="1">
                <wp:simplePos x="0" y="0"/>
                <wp:positionH relativeFrom="column">
                  <wp:posOffset>-519430</wp:posOffset>
                </wp:positionH>
                <wp:positionV relativeFrom="paragraph">
                  <wp:posOffset>83820</wp:posOffset>
                </wp:positionV>
                <wp:extent cx="885825" cy="1095375"/>
                <wp:effectExtent l="0" t="19050" r="66675" b="28575"/>
                <wp:wrapNone/>
                <wp:docPr id="39" name="Pfeil: nach oben gebogen 39"/>
                <wp:cNvGraphicFramePr/>
                <a:graphic xmlns:a="http://schemas.openxmlformats.org/drawingml/2006/main">
                  <a:graphicData uri="http://schemas.microsoft.com/office/word/2010/wordprocessingShape">
                    <wps:wsp>
                      <wps:cNvSpPr/>
                      <wps:spPr>
                        <a:xfrm>
                          <a:off x="0" y="0"/>
                          <a:ext cx="885825" cy="1095375"/>
                        </a:xfrm>
                        <a:prstGeom prst="bentUpArrow">
                          <a:avLst>
                            <a:gd name="adj1" fmla="val 50000"/>
                            <a:gd name="adj2" fmla="val 21789"/>
                            <a:gd name="adj3" fmla="val 50000"/>
                          </a:avLst>
                        </a:prstGeom>
                        <a:solidFill>
                          <a:srgbClr val="F64312"/>
                        </a:solidFill>
                      </wps:spPr>
                      <wps:style>
                        <a:lnRef idx="2">
                          <a:schemeClr val="accent1">
                            <a:shade val="50000"/>
                          </a:schemeClr>
                        </a:lnRef>
                        <a:fillRef idx="1">
                          <a:schemeClr val="accent1"/>
                        </a:fillRef>
                        <a:effectRef idx="0">
                          <a:schemeClr val="accent1"/>
                        </a:effectRef>
                        <a:fontRef idx="minor">
                          <a:schemeClr val="lt1"/>
                        </a:fontRef>
                      </wps:style>
                      <wps:txbx>
                        <w:txbxContent>
                          <w:p w:rsidR="004E4E0E" w:rsidRDefault="004E4E0E" w:rsidP="00905175">
                            <w:pPr>
                              <w:pStyle w:val="KursText"/>
                            </w:pPr>
                            <w:r>
                              <w:t>En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feil: nach oben gebogen 39" o:spid="_x0000_s1028" style="position:absolute;margin-left:-40.9pt;margin-top:6.6pt;width:69.75pt;height:86.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85825,10953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" adj="-11796480,,5400" path="m,652463r471356,l471356,442913r28444,l692813,,885825,442913r28444,l914269,1095375,,1095375,,652463xe" fillcolor="#f64312" strokecolor="#1f3763 [1604]" strokeweight="1pt">
                <v:stroke joinstyle="miter"/>
                <v:formulas/>
                <v:path arrowok="t" o:connecttype="custom" o:connectlocs="0,652463;471356,652463;471356,442913;499800,442913;692813,0;885825,442913;914269,442913;914269,1095375;0,1095375;0,652463" o:connectangles="0,0,0,0,0,0,0,0,0,0" textboxrect="0,0,885825,1095375"/>
                <v:textbox>
                  <w:txbxContent>
                    <w:p w:rsidR="004E4E0E" w:rsidRDefault="004E4E0E" w:rsidP="00905175">
                      <w:pPr>
                        <w:pStyle w:val="KursText"/>
                      </w:pPr>
                      <w:r>
                        <w:t>Ende</w:t>
                      </w:r>
                    </w:p>
                  </w:txbxContent>
                </v:textbox>
              </v:shape>
            </w:pict>
          </mc:Fallback>
        </mc:AlternateContent>
      </w:r>
      <w:r w:rsidR="00940AE4" w:rsidRPr="00905175">
        <w:rPr>
          <w:b/>
        </w:rPr>
        <w:t>Wichtig</w:t>
      </w:r>
      <w:r w:rsidR="00940AE4">
        <w:t xml:space="preserve"> ist: es sind eine Kopf- und eine Fußzeile erschienen.</w:t>
      </w:r>
    </w:p>
    <w:p w:rsidR="00905175" w:rsidRDefault="00905175" w:rsidP="00674E14">
      <w:pPr>
        <w:pStyle w:val="western"/>
      </w:pPr>
      <w:r w:rsidRPr="00845259">
        <w:rPr>
          <w:rStyle w:val="KursHervorhebenZchn"/>
        </w:rPr>
        <w:t>Fertig</w:t>
      </w:r>
      <w:r>
        <w:t>:</w:t>
      </w:r>
      <w:r>
        <w:tab/>
        <w:t xml:space="preserve"> Zurück</w:t>
      </w:r>
      <w:r>
        <w:br/>
      </w:r>
      <w:r w:rsidRPr="00845259">
        <w:rPr>
          <w:rStyle w:val="KursHervorhebenZchn"/>
        </w:rPr>
        <w:t>||</w:t>
      </w:r>
      <w:r>
        <w:t xml:space="preserve">, </w:t>
      </w:r>
      <w:r w:rsidRPr="00845259">
        <w:rPr>
          <w:rStyle w:val="KursHervorhebenZchn"/>
        </w:rPr>
        <w:t>&gt;</w:t>
      </w:r>
      <w:r>
        <w:t xml:space="preserve"> : Pause, Weiter</w:t>
      </w:r>
      <w:r>
        <w:br/>
      </w:r>
      <w:r w:rsidRPr="00845259">
        <w:rPr>
          <w:rStyle w:val="KursHervorhebenZchn"/>
        </w:rPr>
        <w:t>Optionen</w:t>
      </w:r>
      <w:r>
        <w:t>: Einstellungen</w:t>
      </w:r>
    </w:p>
    <w:p w:rsidR="00940AE4" w:rsidRDefault="00940AE4" w:rsidP="00674E14">
      <w:pPr>
        <w:pStyle w:val="western"/>
      </w:pPr>
    </w:p>
    <w:p w:rsidR="00905175" w:rsidRDefault="00905175" w:rsidP="00674E14">
      <w:pPr>
        <w:pStyle w:val="western"/>
      </w:pPr>
    </w:p>
    <w:p w:rsidR="00905175" w:rsidRDefault="00905175" w:rsidP="00674E14">
      <w:pPr>
        <w:pStyle w:val="western"/>
      </w:pPr>
    </w:p>
    <w:p w:rsidR="00905175" w:rsidRDefault="00845259" w:rsidP="00674E14">
      <w:pPr>
        <w:pStyle w:val="western"/>
      </w:pPr>
      <w:r w:rsidRPr="00905175">
        <w:rPr>
          <w:rFonts w:asciiTheme="minorHAnsi" w:eastAsiaTheme="minorHAnsi" w:hAnsiTheme="minorHAnsi" w:cstheme="minorBidi"/>
          <w:noProof/>
          <w:color w:val="auto"/>
          <w:sz w:val="22"/>
          <w:szCs w:val="22"/>
          <w:lang w:eastAsia="en-US"/>
        </w:rPr>
        <mc:AlternateContent>
          <mc:Choice Requires="wps">
            <w:drawing>
              <wp:anchor distT="0" distB="0" distL="114300" distR="114300" simplePos="0" relativeHeight="251684864" behindDoc="0" locked="0" layoutInCell="1" allowOverlap="1" wp14:anchorId="4579AD12" wp14:editId="67F16D8B">
                <wp:simplePos x="0" y="0"/>
                <wp:positionH relativeFrom="column">
                  <wp:posOffset>2138680</wp:posOffset>
                </wp:positionH>
                <wp:positionV relativeFrom="paragraph">
                  <wp:posOffset>297180</wp:posOffset>
                </wp:positionV>
                <wp:extent cx="942975" cy="767080"/>
                <wp:effectExtent l="0" t="19050" r="28575" b="13970"/>
                <wp:wrapNone/>
                <wp:docPr id="42" name="Pfeil: nach oben gebogen 42"/>
                <wp:cNvGraphicFramePr/>
                <a:graphic xmlns:a="http://schemas.openxmlformats.org/drawingml/2006/main">
                  <a:graphicData uri="http://schemas.microsoft.com/office/word/2010/wordprocessingShape">
                    <wps:wsp>
                      <wps:cNvSpPr/>
                      <wps:spPr>
                        <a:xfrm flipH="1">
                          <a:off x="0" y="0"/>
                          <a:ext cx="942975" cy="767080"/>
                        </a:xfrm>
                        <a:prstGeom prst="bentUpArrow">
                          <a:avLst>
                            <a:gd name="adj1" fmla="val 50000"/>
                            <a:gd name="adj2" fmla="val 25000"/>
                            <a:gd name="adj3" fmla="val 25000"/>
                          </a:avLst>
                        </a:prstGeom>
                        <a:solidFill>
                          <a:srgbClr val="F64312"/>
                        </a:solidFill>
                        <a:ln w="12700" cap="flat" cmpd="sng" algn="ctr">
                          <a:solidFill>
                            <a:srgbClr val="4472C4">
                              <a:shade val="50000"/>
                            </a:srgbClr>
                          </a:solidFill>
                          <a:prstDash val="solid"/>
                          <a:miter lim="800000"/>
                        </a:ln>
                        <a:effectLst/>
                      </wps:spPr>
                      <wps:txbx>
                        <w:txbxContent>
                          <w:p w:rsidR="004E4E0E" w:rsidRDefault="004E4E0E" w:rsidP="00905175">
                            <w:pPr>
                              <w:pStyle w:val="KursText"/>
                            </w:pPr>
                            <w:r>
                              <w:t>Einstell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79AD12" id="Pfeil: nach oben gebogen 42" o:spid="_x0000_s1029" style="position:absolute;margin-left:168.4pt;margin-top:23.4pt;width:74.25pt;height:60.4pt;flip:x;z-index:251684864;visibility:visible;mso-wrap-style:square;mso-wrap-distance-left:9pt;mso-wrap-distance-top:0;mso-wrap-distance-right:9pt;mso-wrap-distance-bottom:0;mso-position-horizontal:absolute;mso-position-horizontal-relative:text;mso-position-vertical:absolute;mso-position-vertical-relative:text;v-text-anchor:middle" coordsize="942975,7670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" adj="-11796480,,5400" path="m,383540r559435,l559435,191770r,l751205,,942975,191770r,l942975,767080,,767080,,383540xe" fillcolor="#f64312" strokecolor="#2f528f" strokeweight="1pt">
                <v:stroke joinstyle="miter"/>
                <v:formulas/>
                <v:path arrowok="t" o:connecttype="custom" o:connectlocs="0,383540;559435,383540;559435,191770;559435,191770;751205,0;942975,191770;942975,191770;942975,767080;0,767080;0,383540" o:connectangles="0,0,0,0,0,0,0,0,0,0" textboxrect="0,0,942975,767080"/>
                <v:textbox>
                  <w:txbxContent>
                    <w:p w:rsidR="004E4E0E" w:rsidRDefault="004E4E0E" w:rsidP="00905175">
                      <w:pPr>
                        <w:pStyle w:val="KursText"/>
                      </w:pPr>
                      <w:r>
                        <w:t>Einstellg</w:t>
                      </w:r>
                    </w:p>
                  </w:txbxContent>
                </v:textbox>
              </v:shape>
            </w:pict>
          </mc:Fallback>
        </mc:AlternateContent>
      </w:r>
      <w:r>
        <w:rPr>
          <w:noProof/>
        </w:rPr>
        <mc:AlternateContent>
          <mc:Choice Requires="wps">
            <w:drawing>
              <wp:anchor distT="0" distB="0" distL="114300" distR="114300" simplePos="0" relativeHeight="251682816" behindDoc="0" locked="0" layoutInCell="1" allowOverlap="1">
                <wp:simplePos x="0" y="0"/>
                <wp:positionH relativeFrom="column">
                  <wp:posOffset>471805</wp:posOffset>
                </wp:positionH>
                <wp:positionV relativeFrom="paragraph">
                  <wp:posOffset>278130</wp:posOffset>
                </wp:positionV>
                <wp:extent cx="942975" cy="767080"/>
                <wp:effectExtent l="0" t="19050" r="28575" b="13970"/>
                <wp:wrapNone/>
                <wp:docPr id="40" name="Pfeil: nach oben gebogen 40"/>
                <wp:cNvGraphicFramePr/>
                <a:graphic xmlns:a="http://schemas.openxmlformats.org/drawingml/2006/main">
                  <a:graphicData uri="http://schemas.microsoft.com/office/word/2010/wordprocessingShape">
                    <wps:wsp>
                      <wps:cNvSpPr/>
                      <wps:spPr>
                        <a:xfrm>
                          <a:off x="0" y="0"/>
                          <a:ext cx="942975" cy="767080"/>
                        </a:xfrm>
                        <a:prstGeom prst="bentUpArrow">
                          <a:avLst>
                            <a:gd name="adj1" fmla="val 50000"/>
                            <a:gd name="adj2" fmla="val 25000"/>
                            <a:gd name="adj3" fmla="val 25000"/>
                          </a:avLst>
                        </a:prstGeom>
                        <a:solidFill>
                          <a:srgbClr val="F64312"/>
                        </a:solidFill>
                      </wps:spPr>
                      <wps:style>
                        <a:lnRef idx="2">
                          <a:schemeClr val="accent1">
                            <a:shade val="50000"/>
                          </a:schemeClr>
                        </a:lnRef>
                        <a:fillRef idx="1">
                          <a:schemeClr val="accent1"/>
                        </a:fillRef>
                        <a:effectRef idx="0">
                          <a:schemeClr val="accent1"/>
                        </a:effectRef>
                        <a:fontRef idx="minor">
                          <a:schemeClr val="lt1"/>
                        </a:fontRef>
                      </wps:style>
                      <wps:txbx>
                        <w:txbxContent>
                          <w:p w:rsidR="004E4E0E" w:rsidRDefault="004E4E0E" w:rsidP="00905175">
                            <w:pPr>
                              <w:pStyle w:val="KursText"/>
                            </w:pPr>
                            <w:r>
                              <w:t>Pa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Pfeil: nach oben gebogen 40" o:spid="_x0000_s1030" style="position:absolute;margin-left:37.15pt;margin-top:21.9pt;width:74.25pt;height:60.4pt;z-index:251682816;visibility:visible;mso-wrap-style:square;mso-wrap-distance-left:9pt;mso-wrap-distance-top:0;mso-wrap-distance-right:9pt;mso-wrap-distance-bottom:0;mso-position-horizontal:absolute;mso-position-horizontal-relative:text;mso-position-vertical:absolute;mso-position-vertical-relative:text;v-text-anchor:middle" coordsize="942975,7670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" adj="-11796480,,5400" path="m,383540r559435,l559435,191770r,l751205,,942975,191770r,l942975,767080,,767080,,383540xe" fillcolor="#f64312" strokecolor="#1f3763 [1604]" strokeweight="1pt">
                <v:stroke joinstyle="miter"/>
                <v:formulas/>
                <v:path arrowok="t" o:connecttype="custom" o:connectlocs="0,383540;559435,383540;559435,191770;559435,191770;751205,0;942975,191770;942975,191770;942975,767080;0,767080;0,383540" o:connectangles="0,0,0,0,0,0,0,0,0,0" textboxrect="0,0,942975,767080"/>
                <v:textbox>
                  <w:txbxContent>
                    <w:p w:rsidR="004E4E0E" w:rsidRDefault="004E4E0E" w:rsidP="00905175">
                      <w:pPr>
                        <w:pStyle w:val="KursText"/>
                      </w:pPr>
                      <w:r>
                        <w:t>Pause</w:t>
                      </w:r>
                    </w:p>
                  </w:txbxContent>
                </v:textbox>
              </v:shape>
            </w:pict>
          </mc:Fallback>
        </mc:AlternateContent>
      </w:r>
    </w:p>
    <w:p w:rsidR="00674E14" w:rsidRDefault="00674E14" w:rsidP="00AD23BC">
      <w:pPr>
        <w:pStyle w:val="KursText"/>
      </w:pPr>
    </w:p>
    <w:p w:rsidR="004F4BE9" w:rsidRDefault="004F4BE9" w:rsidP="00AD23BC">
      <w:pPr>
        <w:pStyle w:val="KursText"/>
      </w:pPr>
    </w:p>
    <w:p w:rsidR="004F4BE9" w:rsidRDefault="004F4BE9" w:rsidP="00AD23BC">
      <w:pPr>
        <w:pStyle w:val="KursText"/>
      </w:pPr>
      <w:r>
        <w:rPr>
          <w:noProof/>
        </w:rPr>
        <w:drawing>
          <wp:anchor distT="0" distB="0" distL="114300" distR="114300" simplePos="0" relativeHeight="251685888" behindDoc="0" locked="0" layoutInCell="1" allowOverlap="1">
            <wp:simplePos x="0" y="0"/>
            <wp:positionH relativeFrom="column">
              <wp:posOffset>-4445</wp:posOffset>
            </wp:positionH>
            <wp:positionV relativeFrom="paragraph">
              <wp:posOffset>86995</wp:posOffset>
            </wp:positionV>
            <wp:extent cx="2768400" cy="1944000"/>
            <wp:effectExtent l="0" t="0" r="0" b="0"/>
            <wp:wrapSquare wrapText="largest"/>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Diashow_customisieren_kommentiert.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68400" cy="1944000"/>
                    </a:xfrm>
                    <a:prstGeom prst="rect">
                      <a:avLst/>
                    </a:prstGeom>
                  </pic:spPr>
                </pic:pic>
              </a:graphicData>
            </a:graphic>
            <wp14:sizeRelH relativeFrom="margin">
              <wp14:pctWidth>0</wp14:pctWidth>
            </wp14:sizeRelH>
            <wp14:sizeRelV relativeFrom="margin">
              <wp14:pctHeight>0</wp14:pctHeight>
            </wp14:sizeRelV>
          </wp:anchor>
        </w:drawing>
      </w:r>
    </w:p>
    <w:p w:rsidR="00845259" w:rsidRDefault="004F4BE9" w:rsidP="00AD23BC">
      <w:pPr>
        <w:pStyle w:val="KursText"/>
      </w:pPr>
      <w:r>
        <w:t>Hier lassen sich Geschwindigkeit, Stil, Musik der Diashow einstellen: am besten probieren Sie es aus!</w:t>
      </w:r>
    </w:p>
    <w:p w:rsidR="00EF58B1" w:rsidRDefault="00EF58B1">
      <w:pPr>
        <w:rPr>
          <w:rFonts w:ascii="Arial" w:eastAsia="Times New Roman" w:hAnsi="Arial" w:cs="Arial"/>
          <w:color w:val="00000A"/>
          <w:sz w:val="28"/>
          <w:szCs w:val="28"/>
          <w:lang w:eastAsia="de-DE"/>
        </w:rPr>
      </w:pPr>
      <w:r>
        <w:br w:type="page"/>
      </w:r>
    </w:p>
    <w:p w:rsidR="00845259" w:rsidRDefault="00CB2467" w:rsidP="00CB2467">
      <w:pPr>
        <w:pStyle w:val="Kurs1"/>
      </w:pPr>
      <w:r>
        <w:rPr>
          <w:noProof/>
        </w:rPr>
        <w:lastRenderedPageBreak/>
        <w:drawing>
          <wp:anchor distT="0" distB="0" distL="114300" distR="114300" simplePos="0" relativeHeight="251686912" behindDoc="0" locked="0" layoutInCell="1" allowOverlap="1">
            <wp:simplePos x="0" y="0"/>
            <wp:positionH relativeFrom="column">
              <wp:posOffset>-652145</wp:posOffset>
            </wp:positionH>
            <wp:positionV relativeFrom="paragraph">
              <wp:posOffset>550545</wp:posOffset>
            </wp:positionV>
            <wp:extent cx="464185" cy="495300"/>
            <wp:effectExtent l="0" t="0" r="0" b="0"/>
            <wp:wrapSquare wrapText="largest"/>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youTube_0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4185" cy="495300"/>
                    </a:xfrm>
                    <a:prstGeom prst="rect">
                      <a:avLst/>
                    </a:prstGeom>
                  </pic:spPr>
                </pic:pic>
              </a:graphicData>
            </a:graphic>
            <wp14:sizeRelH relativeFrom="margin">
              <wp14:pctWidth>0</wp14:pctWidth>
            </wp14:sizeRelH>
            <wp14:sizeRelV relativeFrom="margin">
              <wp14:pctHeight>0</wp14:pctHeight>
            </wp14:sizeRelV>
          </wp:anchor>
        </w:drawing>
      </w:r>
      <w:r w:rsidR="00EF58B1">
        <w:t>Filme: YouTube</w:t>
      </w:r>
    </w:p>
    <w:p w:rsidR="00EF58B1" w:rsidRDefault="00EF58B1" w:rsidP="00AD23BC">
      <w:pPr>
        <w:pStyle w:val="KursText"/>
      </w:pPr>
      <w:r>
        <w:t xml:space="preserve">YouTube ist die Stelle im Internet, </w:t>
      </w:r>
      <w:r w:rsidR="00500440">
        <w:t xml:space="preserve">an der die ganze Welt Videos hoch lädt: Amateure und Profis, lang oder kurz, witzig, doof, </w:t>
      </w:r>
      <w:r w:rsidR="00CB2467">
        <w:t xml:space="preserve">kurze Sketche oder </w:t>
      </w:r>
      <w:r w:rsidR="00500440">
        <w:t>ganze Vo</w:t>
      </w:r>
      <w:r w:rsidR="00CB2467">
        <w:t xml:space="preserve">rträge. </w:t>
      </w:r>
    </w:p>
    <w:p w:rsidR="00CB2467" w:rsidRDefault="00CB2467" w:rsidP="00AD23BC">
      <w:pPr>
        <w:pStyle w:val="KursText"/>
      </w:pPr>
      <w:r>
        <w:t xml:space="preserve">Nach dem Aufrufen sieht man eine Reihe Vorschläge, die sich im Laufe der Zeit auch personalisieren, und eine Kombination von angesagten Videos und Videos, von denen YouTube denkt, es könnte mich interessieren. Es lohnt sich, einen Blick darauf zu werfen – aber der wichtigste Knopf ist die </w:t>
      </w:r>
      <w:r w:rsidRPr="00CB2467">
        <w:rPr>
          <w:rStyle w:val="KursHervorhebenZchn"/>
        </w:rPr>
        <w:t>Suche</w:t>
      </w:r>
      <w:r>
        <w:t>, die man oben rechts findet. Danach geht ein Suchfenster und die Tastatur auf:</w:t>
      </w:r>
    </w:p>
    <w:p w:rsidR="00CB2467" w:rsidRDefault="0086449E" w:rsidP="00AD23BC">
      <w:pPr>
        <w:pStyle w:val="KursText"/>
      </w:pPr>
      <w:r>
        <w:rPr>
          <w:noProof/>
        </w:rPr>
        <mc:AlternateContent>
          <mc:Choice Requires="wpg">
            <w:drawing>
              <wp:anchor distT="0" distB="0" distL="114300" distR="114300" simplePos="0" relativeHeight="251695104" behindDoc="0" locked="0" layoutInCell="1" allowOverlap="1">
                <wp:simplePos x="0" y="0"/>
                <wp:positionH relativeFrom="column">
                  <wp:posOffset>-27924</wp:posOffset>
                </wp:positionH>
                <wp:positionV relativeFrom="paragraph">
                  <wp:posOffset>142034</wp:posOffset>
                </wp:positionV>
                <wp:extent cx="4731488" cy="2881424"/>
                <wp:effectExtent l="19050" t="19050" r="12065" b="14605"/>
                <wp:wrapNone/>
                <wp:docPr id="54" name="Gruppieren 54"/>
                <wp:cNvGraphicFramePr/>
                <a:graphic xmlns:a="http://schemas.openxmlformats.org/drawingml/2006/main">
                  <a:graphicData uri="http://schemas.microsoft.com/office/word/2010/wordprocessingGroup">
                    <wpg:wgp>
                      <wpg:cNvGrpSpPr/>
                      <wpg:grpSpPr>
                        <a:xfrm>
                          <a:off x="0" y="0"/>
                          <a:ext cx="4731488" cy="2881424"/>
                          <a:chOff x="0" y="0"/>
                          <a:chExt cx="5812317" cy="3272155"/>
                        </a:xfrm>
                      </wpg:grpSpPr>
                      <wpg:grpSp>
                        <wpg:cNvPr id="51" name="Gruppieren 51"/>
                        <wpg:cNvGrpSpPr/>
                        <wpg:grpSpPr>
                          <a:xfrm>
                            <a:off x="0" y="0"/>
                            <a:ext cx="2453640" cy="3270885"/>
                            <a:chOff x="0" y="0"/>
                            <a:chExt cx="2453640" cy="3270885"/>
                          </a:xfrm>
                        </wpg:grpSpPr>
                        <pic:pic xmlns:pic="http://schemas.openxmlformats.org/drawingml/2006/picture">
                          <pic:nvPicPr>
                            <pic:cNvPr id="45" name="Grafik 45"/>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53640" cy="3270885"/>
                            </a:xfrm>
                            <a:prstGeom prst="rect">
                              <a:avLst/>
                            </a:prstGeom>
                            <a:ln>
                              <a:solidFill>
                                <a:schemeClr val="accent1">
                                  <a:shade val="50000"/>
                                </a:schemeClr>
                              </a:solidFill>
                            </a:ln>
                          </pic:spPr>
                        </pic:pic>
                        <wps:wsp>
                          <wps:cNvPr id="47" name="Pfeil: nach oben gebogen 47"/>
                          <wps:cNvSpPr/>
                          <wps:spPr>
                            <a:xfrm>
                              <a:off x="946298" y="202018"/>
                              <a:ext cx="1400175" cy="685800"/>
                            </a:xfrm>
                            <a:prstGeom prst="bentUpArrow">
                              <a:avLst>
                                <a:gd name="adj1" fmla="val 45833"/>
                                <a:gd name="adj2" fmla="val 25000"/>
                                <a:gd name="adj3" fmla="val 25000"/>
                              </a:avLst>
                            </a:prstGeom>
                            <a:solidFill>
                              <a:srgbClr val="F64312"/>
                            </a:solidFill>
                          </wps:spPr>
                          <wps:style>
                            <a:lnRef idx="2">
                              <a:schemeClr val="accent1">
                                <a:shade val="50000"/>
                              </a:schemeClr>
                            </a:lnRef>
                            <a:fillRef idx="1">
                              <a:schemeClr val="accent1"/>
                            </a:fillRef>
                            <a:effectRef idx="0">
                              <a:schemeClr val="accent1"/>
                            </a:effectRef>
                            <a:fontRef idx="minor">
                              <a:schemeClr val="lt1"/>
                            </a:fontRef>
                          </wps:style>
                          <wps:txbx>
                            <w:txbxContent>
                              <w:p w:rsidR="004E4E0E" w:rsidRDefault="004E4E0E" w:rsidP="0086449E">
                                <w:pPr>
                                  <w:pStyle w:val="KursText"/>
                                </w:pPr>
                                <w:r>
                                  <w:t>Su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50" name="Gruppieren 50"/>
                        <wpg:cNvGrpSpPr/>
                        <wpg:grpSpPr>
                          <a:xfrm>
                            <a:off x="3189767" y="0"/>
                            <a:ext cx="2622550" cy="3272155"/>
                            <a:chOff x="0" y="0"/>
                            <a:chExt cx="2622550" cy="3272155"/>
                          </a:xfrm>
                        </wpg:grpSpPr>
                        <pic:pic xmlns:pic="http://schemas.openxmlformats.org/drawingml/2006/picture">
                          <pic:nvPicPr>
                            <pic:cNvPr id="46" name="Grafik 46"/>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71450" y="0"/>
                              <a:ext cx="2451100" cy="3272155"/>
                            </a:xfrm>
                            <a:prstGeom prst="rect">
                              <a:avLst/>
                            </a:prstGeom>
                            <a:ln>
                              <a:solidFill>
                                <a:schemeClr val="accent1">
                                  <a:shade val="50000"/>
                                </a:schemeClr>
                              </a:solidFill>
                            </a:ln>
                          </pic:spPr>
                        </pic:pic>
                        <wps:wsp>
                          <wps:cNvPr id="48" name="Pfeil: nach oben gebogen 48"/>
                          <wps:cNvSpPr/>
                          <wps:spPr>
                            <a:xfrm>
                              <a:off x="0" y="228600"/>
                              <a:ext cx="1400175" cy="685800"/>
                            </a:xfrm>
                            <a:prstGeom prst="bentUpArrow">
                              <a:avLst>
                                <a:gd name="adj1" fmla="val 45833"/>
                                <a:gd name="adj2" fmla="val 25000"/>
                                <a:gd name="adj3" fmla="val 25000"/>
                              </a:avLst>
                            </a:prstGeom>
                            <a:solidFill>
                              <a:srgbClr val="F64312"/>
                            </a:solidFill>
                            <a:ln w="12700" cap="flat" cmpd="sng" algn="ctr">
                              <a:solidFill>
                                <a:srgbClr val="4472C4">
                                  <a:shade val="50000"/>
                                </a:srgbClr>
                              </a:solidFill>
                              <a:prstDash val="solid"/>
                              <a:miter lim="800000"/>
                            </a:ln>
                            <a:effectLst/>
                          </wps:spPr>
                          <wps:txbx>
                            <w:txbxContent>
                              <w:p w:rsidR="004E4E0E" w:rsidRDefault="004E4E0E" w:rsidP="0086449E">
                                <w:pPr>
                                  <w:pStyle w:val="KursText"/>
                                </w:pPr>
                                <w:r>
                                  <w:t>Suchbegri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id="Gruppieren 54" o:spid="_x0000_s1031" style="position:absolute;margin-left:-2.2pt;margin-top:11.2pt;width:372.55pt;height:226.9pt;z-index:251695104;mso-width-relative:margin;mso-height-relative:margin" coordsize="58123,327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">
                <v:group id="Gruppieren 51" o:spid="_x0000_s1032" style="position:absolute;width:24536;height:32708" coordsize="24536,32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shape id="Grafik 45" o:spid="_x0000_s1033" type="#_x0000_t75" style="position:absolute;width:24536;height:32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" stroked="t" strokecolor="#1f3763 [1604]">
                    <v:imagedata r:id="rId27" o:title=""/>
                    <v:path arrowok="t"/>
                  </v:shape>
                  <v:shape id="Pfeil: nach oben gebogen 47" o:spid="_x0000_s1034" style="position:absolute;left:9462;top:2020;width:14002;height:6858;visibility:visible;mso-wrap-style:square;v-text-anchor:middle" coordsize="1400175,685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" adj="-11796480,,5400" path="m,371477r1071564,l1071564,171450r-14289,l1228725,r171450,171450l1385886,171450r,514350l,685800,,371477xe" fillcolor="#f64312" strokecolor="#1f3763 [1604]" strokeweight="1pt">
                    <v:stroke joinstyle="miter"/>
                    <v:formulas/>
                    <v:path arrowok="t" o:connecttype="custom" o:connectlocs="0,371477;1071564,371477;1071564,171450;1057275,171450;1228725,0;1400175,171450;1385886,171450;1385886,685800;0,685800;0,371477" o:connectangles="0,0,0,0,0,0,0,0,0,0" textboxrect="0,0,1400175,685800"/>
                    <v:textbox>
                      <w:txbxContent>
                        <w:p w:rsidR="004E4E0E" w:rsidRDefault="004E4E0E" w:rsidP="0086449E">
                          <w:pPr>
                            <w:pStyle w:val="KursText"/>
                          </w:pPr>
                          <w:r>
                            <w:t>Suche</w:t>
                          </w:r>
                        </w:p>
                      </w:txbxContent>
                    </v:textbox>
                  </v:shape>
                </v:group>
                <v:group id="Gruppieren 50" o:spid="_x0000_s1035" style="position:absolute;left:31897;width:26226;height:32721" coordsize="26225,32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Grafik 46" o:spid="_x0000_s1036" type="#_x0000_t75" style="position:absolute;left:1714;width:24511;height:32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" stroked="t" strokecolor="#1f3763 [1604]">
                    <v:imagedata r:id="rId28" o:title=""/>
                    <v:path arrowok="t"/>
                  </v:shape>
                  <v:shape id="Pfeil: nach oben gebogen 48" o:spid="_x0000_s1037" style="position:absolute;top:2286;width:14001;height:6858;visibility:visible;mso-wrap-style:square;v-text-anchor:middle" coordsize="1400175,685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" adj="-11796480,,5400" path="m,371477r1071564,l1071564,171450r-14289,l1228725,r171450,171450l1385886,171450r,514350l,685800,,371477xe" fillcolor="#f64312" strokecolor="#2f528f" strokeweight="1pt">
                    <v:stroke joinstyle="miter"/>
                    <v:formulas/>
                    <v:path arrowok="t" o:connecttype="custom" o:connectlocs="0,371477;1071564,371477;1071564,171450;1057275,171450;1228725,0;1400175,171450;1385886,171450;1385886,685800;0,685800;0,371477" o:connectangles="0,0,0,0,0,0,0,0,0,0" textboxrect="0,0,1400175,685800"/>
                    <v:textbox>
                      <w:txbxContent>
                        <w:p w:rsidR="004E4E0E" w:rsidRDefault="004E4E0E" w:rsidP="0086449E">
                          <w:pPr>
                            <w:pStyle w:val="KursText"/>
                          </w:pPr>
                          <w:r>
                            <w:t>Suchbegriff</w:t>
                          </w:r>
                        </w:p>
                      </w:txbxContent>
                    </v:textbox>
                  </v:shape>
                </v:group>
              </v:group>
            </w:pict>
          </mc:Fallback>
        </mc:AlternateContent>
      </w:r>
    </w:p>
    <w:p w:rsidR="00CB2467" w:rsidRDefault="00CB2467" w:rsidP="00AD23BC">
      <w:pPr>
        <w:pStyle w:val="KursText"/>
      </w:pPr>
    </w:p>
    <w:p w:rsidR="0086449E" w:rsidRDefault="0086449E" w:rsidP="00AD23BC">
      <w:pPr>
        <w:pStyle w:val="KursText"/>
      </w:pPr>
    </w:p>
    <w:p w:rsidR="0086449E" w:rsidRDefault="0086449E" w:rsidP="00AD23BC">
      <w:pPr>
        <w:pStyle w:val="KursText"/>
      </w:pPr>
    </w:p>
    <w:p w:rsidR="0086449E" w:rsidRDefault="0086449E" w:rsidP="00AD23BC">
      <w:pPr>
        <w:pStyle w:val="KursText"/>
      </w:pPr>
    </w:p>
    <w:p w:rsidR="0086449E" w:rsidRDefault="0086449E" w:rsidP="00AD23BC">
      <w:pPr>
        <w:pStyle w:val="KursText"/>
      </w:pPr>
    </w:p>
    <w:p w:rsidR="0086449E" w:rsidRDefault="0086449E" w:rsidP="00AD23BC">
      <w:pPr>
        <w:pStyle w:val="KursText"/>
      </w:pPr>
    </w:p>
    <w:p w:rsidR="0086449E" w:rsidRDefault="0086449E" w:rsidP="00AD23BC">
      <w:pPr>
        <w:pStyle w:val="KursText"/>
      </w:pPr>
    </w:p>
    <w:p w:rsidR="00D53C65" w:rsidRDefault="0086449E" w:rsidP="00AD23BC">
      <w:pPr>
        <w:pStyle w:val="KursText"/>
      </w:pPr>
      <w:r>
        <w:t>Ideen</w:t>
      </w:r>
      <w:r w:rsidR="00D53C65">
        <w:t xml:space="preserve"> um YouTube a</w:t>
      </w:r>
      <w:r>
        <w:t>us</w:t>
      </w:r>
      <w:r w:rsidR="00D53C65">
        <w:t>zu</w:t>
      </w:r>
      <w:r>
        <w:t xml:space="preserve">probieren:  </w:t>
      </w:r>
    </w:p>
    <w:p w:rsidR="00D53C65" w:rsidRDefault="0086449E" w:rsidP="00D53C65">
      <w:pPr>
        <w:pStyle w:val="KursText"/>
        <w:numPr>
          <w:ilvl w:val="0"/>
          <w:numId w:val="13"/>
        </w:numPr>
      </w:pPr>
      <w:r>
        <w:t>„Fenster putzen“,</w:t>
      </w:r>
    </w:p>
    <w:p w:rsidR="0086449E" w:rsidRDefault="0086449E" w:rsidP="00D53C65">
      <w:pPr>
        <w:pStyle w:val="KursText"/>
        <w:numPr>
          <w:ilvl w:val="0"/>
          <w:numId w:val="13"/>
        </w:numPr>
      </w:pPr>
      <w:r>
        <w:t>„Eichkamp“</w:t>
      </w:r>
    </w:p>
    <w:p w:rsidR="00D53C65" w:rsidRDefault="00D53C65" w:rsidP="00D53C65">
      <w:pPr>
        <w:pStyle w:val="KursText"/>
        <w:numPr>
          <w:ilvl w:val="0"/>
          <w:numId w:val="13"/>
        </w:numPr>
      </w:pPr>
      <w:r>
        <w:t>Lieblingskomponist</w:t>
      </w:r>
    </w:p>
    <w:p w:rsidR="00D53C65" w:rsidRDefault="00D53C65" w:rsidP="00D53C65">
      <w:pPr>
        <w:pStyle w:val="KursText"/>
        <w:numPr>
          <w:ilvl w:val="0"/>
          <w:numId w:val="13"/>
        </w:numPr>
      </w:pPr>
      <w:r>
        <w:t>….</w:t>
      </w:r>
    </w:p>
    <w:p w:rsidR="00D53C65" w:rsidRDefault="00D53C65" w:rsidP="00D53C65">
      <w:pPr>
        <w:rPr>
          <w:rFonts w:ascii="Arial" w:eastAsia="Times New Roman" w:hAnsi="Arial" w:cs="Arial"/>
          <w:color w:val="00000A"/>
          <w:sz w:val="28"/>
          <w:szCs w:val="28"/>
          <w:lang w:eastAsia="de-DE"/>
        </w:rPr>
      </w:pPr>
      <w:r>
        <w:br w:type="page"/>
      </w:r>
    </w:p>
    <w:p w:rsidR="00D53C65" w:rsidRDefault="00D53C65" w:rsidP="00D53C65">
      <w:pPr>
        <w:pStyle w:val="Kurs1"/>
      </w:pPr>
      <w:r>
        <w:lastRenderedPageBreak/>
        <w:t>YouTube am Beispiel</w:t>
      </w:r>
    </w:p>
    <w:p w:rsidR="00D53C65" w:rsidRDefault="00D53C65" w:rsidP="00D53C65">
      <w:pPr>
        <w:pStyle w:val="KursText"/>
      </w:pPr>
      <w:r>
        <w:t>Das sieht dann so aus („Lüül in Eichkamp“, 19manuela60):</w:t>
      </w:r>
    </w:p>
    <w:p w:rsidR="00D53C65" w:rsidRDefault="00D53C65" w:rsidP="00D53C65">
      <w:pPr>
        <w:pStyle w:val="KursText"/>
      </w:pPr>
      <w:r>
        <w:rPr>
          <w:noProof/>
        </w:rPr>
        <mc:AlternateContent>
          <mc:Choice Requires="wps">
            <w:drawing>
              <wp:anchor distT="0" distB="0" distL="114300" distR="114300" simplePos="0" relativeHeight="251699200" behindDoc="0" locked="0" layoutInCell="1" allowOverlap="1">
                <wp:simplePos x="0" y="0"/>
                <wp:positionH relativeFrom="column">
                  <wp:posOffset>1588224</wp:posOffset>
                </wp:positionH>
                <wp:positionV relativeFrom="paragraph">
                  <wp:posOffset>1027976</wp:posOffset>
                </wp:positionV>
                <wp:extent cx="978195" cy="329610"/>
                <wp:effectExtent l="0" t="0" r="12700" b="13335"/>
                <wp:wrapNone/>
                <wp:docPr id="65" name="Rechteck: abgerundete Ecken 65"/>
                <wp:cNvGraphicFramePr/>
                <a:graphic xmlns:a="http://schemas.openxmlformats.org/drawingml/2006/main">
                  <a:graphicData uri="http://schemas.microsoft.com/office/word/2010/wordprocessingShape">
                    <wps:wsp>
                      <wps:cNvSpPr/>
                      <wps:spPr>
                        <a:xfrm>
                          <a:off x="0" y="0"/>
                          <a:ext cx="978195" cy="329610"/>
                        </a:xfrm>
                        <a:prstGeom prst="roundRect">
                          <a:avLst/>
                        </a:prstGeom>
                        <a:solidFill>
                          <a:srgbClr val="F64312">
                            <a:alpha val="25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E4E0E" w:rsidRDefault="004E4E0E" w:rsidP="00D53C6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echteck: abgerundete Ecken 65" o:spid="_x0000_s1038" style="position:absolute;margin-left:125.05pt;margin-top:80.95pt;width:77pt;height:25.95pt;z-index:2516992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" fillcolor="#f64312" strokecolor="#1f3763 [1604]" strokeweight="1pt">
                <v:fill opacity="16448f"/>
                <v:stroke joinstyle="miter"/>
                <v:textbox>
                  <w:txbxContent>
                    <w:p w:rsidR="004E4E0E" w:rsidRDefault="004E4E0E" w:rsidP="00D53C65">
                      <w:pPr>
                        <w:jc w:val="center"/>
                      </w:pPr>
                    </w:p>
                  </w:txbxContent>
                </v:textbox>
              </v:roundrect>
            </w:pict>
          </mc:Fallback>
        </mc:AlternateContent>
      </w:r>
      <w:r>
        <w:rPr>
          <w:noProof/>
        </w:rPr>
        <mc:AlternateContent>
          <mc:Choice Requires="wps">
            <w:drawing>
              <wp:anchor distT="0" distB="0" distL="114300" distR="114300" simplePos="0" relativeHeight="251698176" behindDoc="0" locked="0" layoutInCell="1" allowOverlap="1">
                <wp:simplePos x="0" y="0"/>
                <wp:positionH relativeFrom="column">
                  <wp:posOffset>641927</wp:posOffset>
                </wp:positionH>
                <wp:positionV relativeFrom="paragraph">
                  <wp:posOffset>1357585</wp:posOffset>
                </wp:positionV>
                <wp:extent cx="1562794" cy="701749"/>
                <wp:effectExtent l="0" t="19050" r="37465" b="22225"/>
                <wp:wrapNone/>
                <wp:docPr id="64" name="Pfeil: nach oben gebogen 64"/>
                <wp:cNvGraphicFramePr/>
                <a:graphic xmlns:a="http://schemas.openxmlformats.org/drawingml/2006/main">
                  <a:graphicData uri="http://schemas.microsoft.com/office/word/2010/wordprocessingShape">
                    <wps:wsp>
                      <wps:cNvSpPr/>
                      <wps:spPr>
                        <a:xfrm>
                          <a:off x="0" y="0"/>
                          <a:ext cx="1562794" cy="701749"/>
                        </a:xfrm>
                        <a:prstGeom prst="bentUpArrow">
                          <a:avLst>
                            <a:gd name="adj1" fmla="val 49167"/>
                            <a:gd name="adj2" fmla="val 25000"/>
                            <a:gd name="adj3" fmla="val 25000"/>
                          </a:avLst>
                        </a:prstGeom>
                        <a:solidFill>
                          <a:srgbClr val="F64312"/>
                        </a:solidFill>
                      </wps:spPr>
                      <wps:style>
                        <a:lnRef idx="2">
                          <a:schemeClr val="accent1">
                            <a:shade val="50000"/>
                          </a:schemeClr>
                        </a:lnRef>
                        <a:fillRef idx="1">
                          <a:schemeClr val="accent1"/>
                        </a:fillRef>
                        <a:effectRef idx="0">
                          <a:schemeClr val="accent1"/>
                        </a:effectRef>
                        <a:fontRef idx="minor">
                          <a:schemeClr val="lt1"/>
                        </a:fontRef>
                      </wps:style>
                      <wps:txbx>
                        <w:txbxContent>
                          <w:p w:rsidR="004E4E0E" w:rsidRPr="00D53C65" w:rsidRDefault="004E4E0E" w:rsidP="00D53C65">
                            <w:pPr>
                              <w:pStyle w:val="KursText"/>
                            </w:pPr>
                            <w:r w:rsidRPr="00D53C65">
                              <w:t>Steuerelemen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feil: nach oben gebogen 64" o:spid="_x0000_s1039" style="position:absolute;margin-left:50.55pt;margin-top:106.9pt;width:123.05pt;height:55.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562794,70174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" adj="-11796480,,5400" path="m,356720r1214842,l1214842,175437r-2922,l1387357,r175437,175437l1559871,175437r,526312l,701749,,356720xe" fillcolor="#f64312" strokecolor="#1f3763 [1604]" strokeweight="1pt">
                <v:stroke joinstyle="miter"/>
                <v:formulas/>
                <v:path arrowok="t" o:connecttype="custom" o:connectlocs="0,356720;1214842,356720;1214842,175437;1211920,175437;1387357,0;1562794,175437;1559871,175437;1559871,701749;0,701749;0,356720" o:connectangles="0,0,0,0,0,0,0,0,0,0" textboxrect="0,0,1562794,701749"/>
                <v:textbox>
                  <w:txbxContent>
                    <w:p w:rsidR="004E4E0E" w:rsidRPr="00D53C65" w:rsidRDefault="004E4E0E" w:rsidP="00D53C65">
                      <w:pPr>
                        <w:pStyle w:val="KursText"/>
                      </w:pPr>
                      <w:r w:rsidRPr="00D53C65">
                        <w:t>Steuerelemente</w:t>
                      </w:r>
                    </w:p>
                  </w:txbxContent>
                </v:textbox>
              </v:shape>
            </w:pict>
          </mc:Fallback>
        </mc:AlternateContent>
      </w:r>
      <w:r>
        <w:rPr>
          <w:noProof/>
        </w:rPr>
        <w:drawing>
          <wp:anchor distT="0" distB="114935" distL="114300" distR="114300" simplePos="0" relativeHeight="251696128" behindDoc="0" locked="0" layoutInCell="1" allowOverlap="1">
            <wp:simplePos x="0" y="0"/>
            <wp:positionH relativeFrom="column">
              <wp:posOffset>25238</wp:posOffset>
            </wp:positionH>
            <wp:positionV relativeFrom="paragraph">
              <wp:posOffset>113576</wp:posOffset>
            </wp:positionV>
            <wp:extent cx="3560400" cy="3765600"/>
            <wp:effectExtent l="19050" t="19050" r="21590" b="25400"/>
            <wp:wrapSquare wrapText="largest"/>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youTube_04.jpg"/>
                    <pic:cNvPicPr/>
                  </pic:nvPicPr>
                  <pic:blipFill rotWithShape="1">
                    <a:blip r:embed="rId29" cstate="print">
                      <a:extLst>
                        <a:ext uri="{28A0092B-C50C-407E-A947-70E740481C1C}">
                          <a14:useLocalDpi xmlns:a14="http://schemas.microsoft.com/office/drawing/2010/main" val="0"/>
                        </a:ext>
                      </a:extLst>
                    </a:blip>
                    <a:srcRect b="20685"/>
                    <a:stretch/>
                  </pic:blipFill>
                  <pic:spPr bwMode="auto">
                    <a:xfrm>
                      <a:off x="0" y="0"/>
                      <a:ext cx="3560400" cy="3765600"/>
                    </a:xfrm>
                    <a:prstGeom prst="rect">
                      <a:avLst/>
                    </a:prstGeom>
                    <a:ln>
                      <a:solidFill>
                        <a:schemeClr val="accent1">
                          <a:shade val="50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Wenn auf die Trennlinie zwischen Video und Text </w:t>
      </w:r>
      <w:r w:rsidR="007841A5">
        <w:t xml:space="preserve">oder ins Video </w:t>
      </w:r>
      <w:r>
        <w:t>tippt, erscheinen die Steuerelemente für Pause („</w:t>
      </w:r>
      <w:r w:rsidRPr="00D53C65">
        <w:rPr>
          <w:rStyle w:val="KursHervorhebenZchn"/>
        </w:rPr>
        <w:t>||</w:t>
      </w:r>
      <w:r>
        <w:t>“), Weiter („</w:t>
      </w:r>
      <w:r w:rsidRPr="00D53C65">
        <w:rPr>
          <w:rStyle w:val="KursHervorhebenZchn"/>
        </w:rPr>
        <w:t>&gt;</w:t>
      </w:r>
      <w:r>
        <w:t>“), vorwärts („</w:t>
      </w:r>
      <w:r w:rsidRPr="00D53C65">
        <w:rPr>
          <w:rStyle w:val="KursHervorhebenZchn"/>
        </w:rPr>
        <w:t>&gt;|</w:t>
      </w:r>
      <w:r>
        <w:t>“).</w:t>
      </w:r>
    </w:p>
    <w:p w:rsidR="00D53C65" w:rsidRDefault="007841A5" w:rsidP="00D53C65">
      <w:pPr>
        <w:pStyle w:val="KursText"/>
      </w:pPr>
      <w:r w:rsidRPr="007841A5">
        <w:rPr>
          <w:rFonts w:asciiTheme="minorHAnsi" w:eastAsiaTheme="minorHAnsi" w:hAnsiTheme="minorHAnsi" w:cstheme="minorBidi"/>
          <w:noProof/>
          <w:color w:val="auto"/>
          <w:sz w:val="22"/>
          <w:szCs w:val="22"/>
          <w:lang w:eastAsia="en-US"/>
        </w:rPr>
        <mc:AlternateContent>
          <mc:Choice Requires="wps">
            <w:drawing>
              <wp:anchor distT="0" distB="0" distL="114300" distR="114300" simplePos="0" relativeHeight="251703296" behindDoc="0" locked="0" layoutInCell="1" allowOverlap="1" wp14:anchorId="328C9051" wp14:editId="5589549B">
                <wp:simplePos x="0" y="0"/>
                <wp:positionH relativeFrom="column">
                  <wp:posOffset>-434975</wp:posOffset>
                </wp:positionH>
                <wp:positionV relativeFrom="paragraph">
                  <wp:posOffset>1110142</wp:posOffset>
                </wp:positionV>
                <wp:extent cx="1073150" cy="562610"/>
                <wp:effectExtent l="0" t="19050" r="31750" b="27940"/>
                <wp:wrapNone/>
                <wp:docPr id="67" name="Pfeil: nach oben gebogen 67"/>
                <wp:cNvGraphicFramePr/>
                <a:graphic xmlns:a="http://schemas.openxmlformats.org/drawingml/2006/main">
                  <a:graphicData uri="http://schemas.microsoft.com/office/word/2010/wordprocessingShape">
                    <wps:wsp>
                      <wps:cNvSpPr/>
                      <wps:spPr>
                        <a:xfrm>
                          <a:off x="0" y="0"/>
                          <a:ext cx="1073150" cy="562610"/>
                        </a:xfrm>
                        <a:prstGeom prst="bentUpArrow">
                          <a:avLst>
                            <a:gd name="adj1" fmla="val 48751"/>
                            <a:gd name="adj2" fmla="val 25000"/>
                            <a:gd name="adj3" fmla="val 25000"/>
                          </a:avLst>
                        </a:prstGeom>
                        <a:solidFill>
                          <a:srgbClr val="F64312"/>
                        </a:solidFill>
                        <a:ln w="12700" cap="flat" cmpd="sng" algn="ctr">
                          <a:solidFill>
                            <a:srgbClr val="4472C4">
                              <a:shade val="50000"/>
                            </a:srgbClr>
                          </a:solidFill>
                          <a:prstDash val="solid"/>
                          <a:miter lim="800000"/>
                        </a:ln>
                        <a:effectLst/>
                      </wps:spPr>
                      <wps:txbx>
                        <w:txbxContent>
                          <w:p w:rsidR="004E4E0E" w:rsidRDefault="004E4E0E" w:rsidP="007841A5">
                            <w:pPr>
                              <w:pStyle w:val="KursText"/>
                            </w:pPr>
                            <w:r>
                              <w:t>Au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C9051" id="Pfeil: nach oben gebogen 67" o:spid="_x0000_s1040" style="position:absolute;margin-left:-34.25pt;margin-top:87.4pt;width:84.5pt;height:44.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73150,56261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" adj="-11796480,,5400" path="m,288332r795358,l795358,140653r-3513,l932498,r140652,140653l1069637,140653r,421957l,562610,,288332xe" fillcolor="#f64312" strokecolor="#2f528f" strokeweight="1pt">
                <v:stroke joinstyle="miter"/>
                <v:formulas/>
                <v:path arrowok="t" o:connecttype="custom" o:connectlocs="0,288332;795358,288332;795358,140653;791845,140653;932498,0;1073150,140653;1069637,140653;1069637,562610;0,562610;0,288332" o:connectangles="0,0,0,0,0,0,0,0,0,0" textboxrect="0,0,1073150,562610"/>
                <v:textbox>
                  <w:txbxContent>
                    <w:p w:rsidR="004E4E0E" w:rsidRDefault="004E4E0E" w:rsidP="007841A5">
                      <w:pPr>
                        <w:pStyle w:val="KursText"/>
                      </w:pPr>
                      <w:r>
                        <w:t>Autor</w:t>
                      </w:r>
                    </w:p>
                  </w:txbxContent>
                </v:textbox>
              </v:shape>
            </w:pict>
          </mc:Fallback>
        </mc:AlternateContent>
      </w:r>
      <w:r>
        <w:rPr>
          <w:noProof/>
        </w:rPr>
        <mc:AlternateContent>
          <mc:Choice Requires="wps">
            <w:drawing>
              <wp:anchor distT="0" distB="0" distL="114300" distR="114300" simplePos="0" relativeHeight="251697152" behindDoc="0" locked="0" layoutInCell="1" allowOverlap="1">
                <wp:simplePos x="0" y="0"/>
                <wp:positionH relativeFrom="column">
                  <wp:posOffset>174093</wp:posOffset>
                </wp:positionH>
                <wp:positionV relativeFrom="paragraph">
                  <wp:posOffset>302083</wp:posOffset>
                </wp:positionV>
                <wp:extent cx="1073150" cy="562949"/>
                <wp:effectExtent l="0" t="19050" r="31750" b="27940"/>
                <wp:wrapNone/>
                <wp:docPr id="63" name="Pfeil: nach oben gebogen 63"/>
                <wp:cNvGraphicFramePr/>
                <a:graphic xmlns:a="http://schemas.openxmlformats.org/drawingml/2006/main">
                  <a:graphicData uri="http://schemas.microsoft.com/office/word/2010/wordprocessingShape">
                    <wps:wsp>
                      <wps:cNvSpPr/>
                      <wps:spPr>
                        <a:xfrm>
                          <a:off x="0" y="0"/>
                          <a:ext cx="1073150" cy="562949"/>
                        </a:xfrm>
                        <a:prstGeom prst="bentUpArrow">
                          <a:avLst>
                            <a:gd name="adj1" fmla="val 48751"/>
                            <a:gd name="adj2" fmla="val 25000"/>
                            <a:gd name="adj3" fmla="val 25000"/>
                          </a:avLst>
                        </a:prstGeom>
                        <a:solidFill>
                          <a:srgbClr val="F64312"/>
                        </a:solidFill>
                      </wps:spPr>
                      <wps:style>
                        <a:lnRef idx="2">
                          <a:schemeClr val="accent1">
                            <a:shade val="50000"/>
                          </a:schemeClr>
                        </a:lnRef>
                        <a:fillRef idx="1">
                          <a:schemeClr val="accent1"/>
                        </a:fillRef>
                        <a:effectRef idx="0">
                          <a:schemeClr val="accent1"/>
                        </a:effectRef>
                        <a:fontRef idx="minor">
                          <a:schemeClr val="lt1"/>
                        </a:fontRef>
                      </wps:style>
                      <wps:txbx>
                        <w:txbxContent>
                          <w:p w:rsidR="004E4E0E" w:rsidRDefault="004E4E0E" w:rsidP="00D53C65">
                            <w:pPr>
                              <w:pStyle w:val="KursText"/>
                            </w:pPr>
                            <w:r>
                              <w:t>Trennlini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feil: nach oben gebogen 63" o:spid="_x0000_s1041" style="position:absolute;margin-left:13.7pt;margin-top:23.8pt;width:84.5pt;height:44.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73150,56294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" adj="-11796480,,5400" path="m,288506r795191,l795191,140737r-3515,l932413,r140737,140737l1069634,140737r,422212l,562949,,288506xe" fillcolor="#f64312" strokecolor="#1f3763 [1604]" strokeweight="1pt">
                <v:stroke joinstyle="miter"/>
                <v:formulas/>
                <v:path arrowok="t" o:connecttype="custom" o:connectlocs="0,288506;795191,288506;795191,140737;791676,140737;932413,0;1073150,140737;1069634,140737;1069634,562949;0,562949;0,288506" o:connectangles="0,0,0,0,0,0,0,0,0,0" textboxrect="0,0,1073150,562949"/>
                <v:textbox>
                  <w:txbxContent>
                    <w:p w:rsidR="004E4E0E" w:rsidRDefault="004E4E0E" w:rsidP="00D53C65">
                      <w:pPr>
                        <w:pStyle w:val="KursText"/>
                      </w:pPr>
                      <w:r>
                        <w:t>Trennlinie</w:t>
                      </w:r>
                    </w:p>
                  </w:txbxContent>
                </v:textbox>
              </v:shape>
            </w:pict>
          </mc:Fallback>
        </mc:AlternateContent>
      </w:r>
      <w:r w:rsidRPr="007841A5">
        <w:rPr>
          <w:rFonts w:asciiTheme="minorHAnsi" w:eastAsiaTheme="minorHAnsi" w:hAnsiTheme="minorHAnsi" w:cstheme="minorBidi"/>
          <w:noProof/>
          <w:color w:val="auto"/>
          <w:sz w:val="22"/>
          <w:szCs w:val="22"/>
          <w:lang w:eastAsia="en-US"/>
        </w:rPr>
        <mc:AlternateContent>
          <mc:Choice Requires="wps">
            <w:drawing>
              <wp:anchor distT="0" distB="0" distL="114300" distR="114300" simplePos="0" relativeHeight="251701248" behindDoc="0" locked="0" layoutInCell="1" allowOverlap="1" wp14:anchorId="3F5BE1BC" wp14:editId="42EFCC5A">
                <wp:simplePos x="0" y="0"/>
                <wp:positionH relativeFrom="column">
                  <wp:posOffset>2279340</wp:posOffset>
                </wp:positionH>
                <wp:positionV relativeFrom="paragraph">
                  <wp:posOffset>248920</wp:posOffset>
                </wp:positionV>
                <wp:extent cx="1328331" cy="626745"/>
                <wp:effectExtent l="0" t="19050" r="43815" b="20955"/>
                <wp:wrapNone/>
                <wp:docPr id="66" name="Pfeil: nach oben gebogen 66"/>
                <wp:cNvGraphicFramePr/>
                <a:graphic xmlns:a="http://schemas.openxmlformats.org/drawingml/2006/main">
                  <a:graphicData uri="http://schemas.microsoft.com/office/word/2010/wordprocessingShape">
                    <wps:wsp>
                      <wps:cNvSpPr/>
                      <wps:spPr>
                        <a:xfrm>
                          <a:off x="0" y="0"/>
                          <a:ext cx="1328331" cy="626745"/>
                        </a:xfrm>
                        <a:prstGeom prst="bentUpArrow">
                          <a:avLst>
                            <a:gd name="adj1" fmla="val 48751"/>
                            <a:gd name="adj2" fmla="val 25000"/>
                            <a:gd name="adj3" fmla="val 25000"/>
                          </a:avLst>
                        </a:prstGeom>
                        <a:solidFill>
                          <a:srgbClr val="F64312"/>
                        </a:solidFill>
                        <a:ln w="12700" cap="flat" cmpd="sng" algn="ctr">
                          <a:solidFill>
                            <a:srgbClr val="4472C4">
                              <a:shade val="50000"/>
                            </a:srgbClr>
                          </a:solidFill>
                          <a:prstDash val="solid"/>
                          <a:miter lim="800000"/>
                        </a:ln>
                        <a:effectLst/>
                      </wps:spPr>
                      <wps:txbx>
                        <w:txbxContent>
                          <w:p w:rsidR="004E4E0E" w:rsidRDefault="004E4E0E" w:rsidP="007841A5">
                            <w:pPr>
                              <w:pStyle w:val="KursText"/>
                            </w:pPr>
                            <w:r>
                              <w:t>Vollbildschi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F5BE1BC" id="Pfeil: nach oben gebogen 66" o:spid="_x0000_s1042" style="position:absolute;margin-left:179.5pt;margin-top:19.6pt;width:104.6pt;height:49.35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1328331,62674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" adj="-11796480,,5400" path="m,321201r1018873,l1018873,156686r-3914,l1171645,r156686,156686l1324417,156686r,470059l,626745,,321201xe" fillcolor="#f64312" strokecolor="#2f528f" strokeweight="1pt">
                <v:stroke joinstyle="miter"/>
                <v:formulas/>
                <v:path arrowok="t" o:connecttype="custom" o:connectlocs="0,321201;1018873,321201;1018873,156686;1014959,156686;1171645,0;1328331,156686;1324417,156686;1324417,626745;0,626745;0,321201" o:connectangles="0,0,0,0,0,0,0,0,0,0" textboxrect="0,0,1328331,626745"/>
                <v:textbox>
                  <w:txbxContent>
                    <w:p w:rsidR="004E4E0E" w:rsidRDefault="004E4E0E" w:rsidP="007841A5">
                      <w:pPr>
                        <w:pStyle w:val="KursText"/>
                      </w:pPr>
                      <w:r>
                        <w:t>Vollbildschirm</w:t>
                      </w:r>
                    </w:p>
                  </w:txbxContent>
                </v:textbox>
              </v:shape>
            </w:pict>
          </mc:Fallback>
        </mc:AlternateContent>
      </w:r>
      <w:r>
        <w:t xml:space="preserve">Um den ganzen Bildschirm für das Video zu nutzen, gibt es einen Knopf rechts unten: </w:t>
      </w:r>
      <w:r w:rsidRPr="007841A5">
        <w:rPr>
          <w:rStyle w:val="KursHervorhebenZchn"/>
        </w:rPr>
        <w:t>Vollbildschirm</w:t>
      </w:r>
      <w:r>
        <w:rPr>
          <w:rStyle w:val="KursHervorhebenZchn"/>
        </w:rPr>
        <w:t xml:space="preserve">. </w:t>
      </w:r>
      <w:r>
        <w:t xml:space="preserve">Noch einfacher kommt man dorthin, wenn man das Bild einfach mit zwei Fingern größer zieht (genauso wie bei der Karte oder der Kamera). Aus dem „Vollbildmodus“ kommt man wieder raus, indem man das Bild mit zwei Fingern wieder zusammenzieht. </w:t>
      </w:r>
    </w:p>
    <w:p w:rsidR="007841A5" w:rsidRDefault="007841A5" w:rsidP="00D53C65">
      <w:pPr>
        <w:pStyle w:val="KursText"/>
      </w:pPr>
      <w:r>
        <w:t xml:space="preserve">Die Steuerelemente funktionieren im Vollbildmodus genauso wie sonst: Wenn man ins Bild tippt, wird das </w:t>
      </w:r>
      <w:r w:rsidRPr="00EF00CA">
        <w:rPr>
          <w:rStyle w:val="KursHervorhebenZchn"/>
        </w:rPr>
        <w:t>Pause</w:t>
      </w:r>
      <w:r>
        <w:t>-Symbol angezeigt.</w:t>
      </w:r>
    </w:p>
    <w:p w:rsidR="00D53C65" w:rsidRDefault="007841A5" w:rsidP="00D53C65">
      <w:pPr>
        <w:pStyle w:val="KursText"/>
      </w:pPr>
      <w:r>
        <w:t>Unter dem Video wird der Autor angezeigt („19manuela60“). Wenn man darauf tippt, bekommt man mehr von seinen Videos angezeigt.</w:t>
      </w:r>
    </w:p>
    <w:p w:rsidR="009D7135" w:rsidRDefault="009D7135" w:rsidP="00D53C65">
      <w:pPr>
        <w:pStyle w:val="KursText"/>
      </w:pPr>
      <w:r>
        <w:t>Die Briefmarkenbildchen in der unteren Bildschirmhälfte sind die Videos, die uns YouTube als nächstes vorschlägt.</w:t>
      </w:r>
    </w:p>
    <w:p w:rsidR="00EF00CA" w:rsidRDefault="009D7135" w:rsidP="00D53C65">
      <w:pPr>
        <w:pStyle w:val="KursText"/>
      </w:pPr>
      <w:r>
        <w:t>Ach so:</w:t>
      </w:r>
      <w:r>
        <w:br/>
        <w:t>Der Renner überhaupt (noch mehr als Pop und Porno) sind Katzenvideos!</w:t>
      </w:r>
    </w:p>
    <w:p w:rsidR="00EF00CA" w:rsidRDefault="00EF00CA" w:rsidP="00EF00CA">
      <w:pPr>
        <w:rPr>
          <w:rFonts w:ascii="Arial" w:eastAsia="Times New Roman" w:hAnsi="Arial" w:cs="Arial"/>
          <w:color w:val="00000A"/>
          <w:sz w:val="28"/>
          <w:szCs w:val="28"/>
          <w:lang w:eastAsia="de-DE"/>
        </w:rPr>
      </w:pPr>
      <w:r>
        <w:br w:type="page"/>
      </w:r>
    </w:p>
    <w:p w:rsidR="009D7135" w:rsidRDefault="007942F8" w:rsidP="00EF00CA">
      <w:pPr>
        <w:pStyle w:val="Kurs1"/>
      </w:pPr>
      <w:r>
        <w:rPr>
          <w:noProof/>
        </w:rPr>
        <w:lastRenderedPageBreak/>
        <w:drawing>
          <wp:anchor distT="0" distB="0" distL="114300" distR="114300" simplePos="0" relativeHeight="251704320" behindDoc="0" locked="0" layoutInCell="1" allowOverlap="1">
            <wp:simplePos x="0" y="0"/>
            <wp:positionH relativeFrom="column">
              <wp:posOffset>-748503</wp:posOffset>
            </wp:positionH>
            <wp:positionV relativeFrom="paragraph">
              <wp:posOffset>549275</wp:posOffset>
            </wp:positionV>
            <wp:extent cx="626110" cy="647700"/>
            <wp:effectExtent l="0" t="0" r="2540" b="0"/>
            <wp:wrapSquare wrapText="largest"/>
            <wp:docPr id="69" name="Grafi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hilharmie_01.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26110" cy="647700"/>
                    </a:xfrm>
                    <a:prstGeom prst="rect">
                      <a:avLst/>
                    </a:prstGeom>
                  </pic:spPr>
                </pic:pic>
              </a:graphicData>
            </a:graphic>
            <wp14:sizeRelH relativeFrom="margin">
              <wp14:pctWidth>0</wp14:pctWidth>
            </wp14:sizeRelH>
            <wp14:sizeRelV relativeFrom="margin">
              <wp14:pctHeight>0</wp14:pctHeight>
            </wp14:sizeRelV>
          </wp:anchor>
        </w:drawing>
      </w:r>
      <w:r w:rsidR="00EF00CA">
        <w:t>Spezial-Apps: Digitale Philharmonie</w:t>
      </w:r>
    </w:p>
    <w:p w:rsidR="007942F8" w:rsidRDefault="001979E9" w:rsidP="00D53C65">
      <w:pPr>
        <w:pStyle w:val="KursText"/>
      </w:pPr>
      <w:r>
        <w:rPr>
          <w:noProof/>
        </w:rPr>
        <w:drawing>
          <wp:anchor distT="0" distB="0" distL="114300" distR="114300" simplePos="0" relativeHeight="251708416" behindDoc="0" locked="0" layoutInCell="1" allowOverlap="1">
            <wp:simplePos x="0" y="0"/>
            <wp:positionH relativeFrom="column">
              <wp:posOffset>3395345</wp:posOffset>
            </wp:positionH>
            <wp:positionV relativeFrom="paragraph">
              <wp:posOffset>1125220</wp:posOffset>
            </wp:positionV>
            <wp:extent cx="2232660" cy="1675765"/>
            <wp:effectExtent l="0" t="0" r="0" b="635"/>
            <wp:wrapSquare wrapText="largest"/>
            <wp:docPr id="73" name="Grafi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hil_02.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32660" cy="167576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707392" behindDoc="0" locked="0" layoutInCell="1" allowOverlap="1">
                <wp:simplePos x="0" y="0"/>
                <wp:positionH relativeFrom="column">
                  <wp:posOffset>17780</wp:posOffset>
                </wp:positionH>
                <wp:positionV relativeFrom="paragraph">
                  <wp:posOffset>1123344</wp:posOffset>
                </wp:positionV>
                <wp:extent cx="2519916" cy="2254102"/>
                <wp:effectExtent l="0" t="0" r="0" b="13335"/>
                <wp:wrapNone/>
                <wp:docPr id="72" name="Gruppieren 72"/>
                <wp:cNvGraphicFramePr/>
                <a:graphic xmlns:a="http://schemas.openxmlformats.org/drawingml/2006/main">
                  <a:graphicData uri="http://schemas.microsoft.com/office/word/2010/wordprocessingGroup">
                    <wpg:wgp>
                      <wpg:cNvGrpSpPr/>
                      <wpg:grpSpPr>
                        <a:xfrm>
                          <a:off x="0" y="0"/>
                          <a:ext cx="2519916" cy="2254102"/>
                          <a:chOff x="0" y="0"/>
                          <a:chExt cx="2677795" cy="2764745"/>
                        </a:xfrm>
                      </wpg:grpSpPr>
                      <pic:pic xmlns:pic="http://schemas.openxmlformats.org/drawingml/2006/picture">
                        <pic:nvPicPr>
                          <pic:cNvPr id="70" name="Grafik 70"/>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77795" cy="2008505"/>
                          </a:xfrm>
                          <a:prstGeom prst="rect">
                            <a:avLst/>
                          </a:prstGeom>
                        </pic:spPr>
                      </pic:pic>
                      <wps:wsp>
                        <wps:cNvPr id="71" name="Pfeil: nach oben gebogen 71"/>
                        <wps:cNvSpPr/>
                        <wps:spPr>
                          <a:xfrm>
                            <a:off x="127591" y="1956390"/>
                            <a:ext cx="1360805" cy="808355"/>
                          </a:xfrm>
                          <a:prstGeom prst="bentUpArrow">
                            <a:avLst>
                              <a:gd name="adj1" fmla="val 50000"/>
                              <a:gd name="adj2" fmla="val 25000"/>
                              <a:gd name="adj3" fmla="val 25000"/>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rsidR="004E4E0E" w:rsidRDefault="004E4E0E" w:rsidP="001979E9">
                              <w:pPr>
                                <w:pStyle w:val="KursText"/>
                              </w:pPr>
                              <w:r>
                                <w:t>Überspring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72" o:spid="_x0000_s1043" style="position:absolute;margin-left:1.4pt;margin-top:88.45pt;width:198.4pt;height:177.5pt;z-index:251707392;mso-width-relative:margin;mso-height-relative:margin" coordsize="26777,2764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">
                <v:shape id="Grafik 70" o:spid="_x0000_s1044" type="#_x0000_t75" style="position:absolute;width:26777;height:20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">
                  <v:imagedata r:id="rId33" o:title=""/>
                  <v:path arrowok="t"/>
                </v:shape>
                <v:shape id="Pfeil: nach oben gebogen 71" o:spid="_x0000_s1045" style="position:absolute;left:1275;top:19563;width:13608;height:8084;visibility:visible;mso-wrap-style:square;v-text-anchor:middle" coordsize="1360805,8083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" adj="-11796480,,5400" path="m,404178r956628,l956628,202089r,l1158716,r202089,202089l1360805,202089r,606266l,808355,,404178xe" fillcolor="#ffc000" strokecolor="#1f3763 [1604]" strokeweight="1pt">
                  <v:stroke joinstyle="miter"/>
                  <v:formulas/>
                  <v:path arrowok="t" o:connecttype="custom" o:connectlocs="0,404178;956628,404178;956628,202089;956628,202089;1158716,0;1360805,202089;1360805,202089;1360805,808355;0,808355;0,404178" o:connectangles="0,0,0,0,0,0,0,0,0,0" textboxrect="0,0,1360805,808355"/>
                  <v:textbox>
                    <w:txbxContent>
                      <w:p w:rsidR="004E4E0E" w:rsidRDefault="004E4E0E" w:rsidP="001979E9">
                        <w:pPr>
                          <w:pStyle w:val="KursText"/>
                        </w:pPr>
                        <w:r>
                          <w:t>Überspringen</w:t>
                        </w:r>
                      </w:p>
                    </w:txbxContent>
                  </v:textbox>
                </v:shape>
              </v:group>
            </w:pict>
          </mc:Fallback>
        </mc:AlternateContent>
      </w:r>
      <w:r w:rsidR="00EF00CA">
        <w:t xml:space="preserve">Die Berliner Philharmoniker sind schon lange online, und haben auch eine eigene App. Mit einem Abonnement kann man sich die Konzerte im Archiv anhören, oder auch sich auch die </w:t>
      </w:r>
      <w:r w:rsidR="007942F8">
        <w:t>Konzerte live übertragen lassen:</w:t>
      </w:r>
      <w:r>
        <w:t xml:space="preserve"> Zum Ausprobieren und Ansehen kann man die Anmeldung überspringen.</w:t>
      </w:r>
    </w:p>
    <w:p w:rsidR="001979E9" w:rsidRDefault="001979E9" w:rsidP="00D53C65">
      <w:pPr>
        <w:pStyle w:val="KursText"/>
      </w:pPr>
    </w:p>
    <w:p w:rsidR="001979E9" w:rsidRDefault="001979E9" w:rsidP="00D53C65">
      <w:pPr>
        <w:pStyle w:val="KursText"/>
      </w:pPr>
    </w:p>
    <w:p w:rsidR="001979E9" w:rsidRDefault="00D42E1A" w:rsidP="00D53C65">
      <w:pPr>
        <w:pStyle w:val="KursText"/>
      </w:pPr>
      <w:r>
        <w:rPr>
          <w:noProof/>
        </w:rPr>
        <mc:AlternateContent>
          <mc:Choice Requires="wps">
            <w:drawing>
              <wp:anchor distT="0" distB="0" distL="114300" distR="114300" simplePos="0" relativeHeight="251711488" behindDoc="0" locked="0" layoutInCell="1" allowOverlap="1">
                <wp:simplePos x="0" y="0"/>
                <wp:positionH relativeFrom="column">
                  <wp:posOffset>1014065</wp:posOffset>
                </wp:positionH>
                <wp:positionV relativeFrom="paragraph">
                  <wp:posOffset>337495</wp:posOffset>
                </wp:positionV>
                <wp:extent cx="520996" cy="197840"/>
                <wp:effectExtent l="0" t="0" r="12700" b="12065"/>
                <wp:wrapNone/>
                <wp:docPr id="76" name="Rechteck: abgerundete Ecken 76"/>
                <wp:cNvGraphicFramePr/>
                <a:graphic xmlns:a="http://schemas.openxmlformats.org/drawingml/2006/main">
                  <a:graphicData uri="http://schemas.microsoft.com/office/word/2010/wordprocessingShape">
                    <wps:wsp>
                      <wps:cNvSpPr/>
                      <wps:spPr>
                        <a:xfrm>
                          <a:off x="0" y="0"/>
                          <a:ext cx="520996" cy="197840"/>
                        </a:xfrm>
                        <a:prstGeom prst="roundRect">
                          <a:avLst/>
                        </a:prstGeom>
                        <a:solidFill>
                          <a:srgbClr val="FFC000">
                            <a:alpha val="25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60759A5" id="Rechteck: abgerundete Ecken 76" o:spid="_x0000_s1026" style="position:absolute;margin-left:79.85pt;margin-top:26.55pt;width:41pt;height:15.6pt;z-index:2517114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" fillcolor="#ffc000" strokecolor="#1f3763 [1604]" strokeweight="1pt">
                <v:fill opacity="16448f"/>
                <v:stroke joinstyle="miter"/>
              </v:roundrect>
            </w:pict>
          </mc:Fallback>
        </mc:AlternateContent>
      </w:r>
    </w:p>
    <w:p w:rsidR="001979E9" w:rsidRDefault="001979E9" w:rsidP="00D53C65">
      <w:pPr>
        <w:pStyle w:val="KursText"/>
      </w:pPr>
    </w:p>
    <w:p w:rsidR="001979E9" w:rsidRDefault="001979E9" w:rsidP="00D53C65">
      <w:pPr>
        <w:pStyle w:val="KursText"/>
      </w:pPr>
    </w:p>
    <w:p w:rsidR="00754F65" w:rsidRDefault="001979E9" w:rsidP="00D53C65">
      <w:pPr>
        <w:pStyle w:val="KursText"/>
      </w:pPr>
      <w:r>
        <w:t>Auf dem Eingangsbildschim sieht man die kommenden Lifeübertragungen. Wenn man weiter nach unten scrolled, kommt man zum Archiv, und zu den Interviews. Wenn man im Archiv z.B. das Sylvesterkonzert auswählt, sieht es so aus:</w:t>
      </w:r>
      <w:r w:rsidR="00754F65">
        <w:t xml:space="preserve"> </w:t>
      </w:r>
    </w:p>
    <w:p w:rsidR="001979E9" w:rsidRDefault="00754F65" w:rsidP="00D53C65">
      <w:pPr>
        <w:pStyle w:val="KursText"/>
      </w:pPr>
      <w:r>
        <w:rPr>
          <w:noProof/>
        </w:rPr>
        <w:drawing>
          <wp:anchor distT="0" distB="0" distL="114300" distR="114300" simplePos="0" relativeHeight="251709440" behindDoc="0" locked="0" layoutInCell="1" allowOverlap="1">
            <wp:simplePos x="0" y="0"/>
            <wp:positionH relativeFrom="column">
              <wp:posOffset>3810</wp:posOffset>
            </wp:positionH>
            <wp:positionV relativeFrom="paragraph">
              <wp:posOffset>48098</wp:posOffset>
            </wp:positionV>
            <wp:extent cx="3239770" cy="2429510"/>
            <wp:effectExtent l="0" t="0" r="0" b="8890"/>
            <wp:wrapSquare wrapText="largest"/>
            <wp:docPr id="74" name="Grafik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hil_03.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39770" cy="2429510"/>
                    </a:xfrm>
                    <a:prstGeom prst="rect">
                      <a:avLst/>
                    </a:prstGeom>
                  </pic:spPr>
                </pic:pic>
              </a:graphicData>
            </a:graphic>
            <wp14:sizeRelH relativeFrom="margin">
              <wp14:pctWidth>0</wp14:pctWidth>
            </wp14:sizeRelH>
            <wp14:sizeRelV relativeFrom="margin">
              <wp14:pctHeight>0</wp14:pctHeight>
            </wp14:sizeRelV>
          </wp:anchor>
        </w:drawing>
      </w:r>
      <w:r>
        <w:t xml:space="preserve">Um das ganze Konzert anzusehen, muss man sich eine „Eintrittskarte“ kaufen (7 Tage: 10 EUR, 30 Tage: 20 EUR, 12 Monate: 150 EUR, Abo/Monat: 15 EUR).  </w:t>
      </w:r>
    </w:p>
    <w:p w:rsidR="00754F65" w:rsidRDefault="00D42E1A" w:rsidP="00D53C65">
      <w:pPr>
        <w:pStyle w:val="KursText"/>
      </w:pPr>
      <w:r>
        <w:rPr>
          <w:noProof/>
        </w:rPr>
        <mc:AlternateContent>
          <mc:Choice Requires="wps">
            <w:drawing>
              <wp:anchor distT="0" distB="0" distL="114300" distR="114300" simplePos="0" relativeHeight="251713536" behindDoc="0" locked="0" layoutInCell="1" allowOverlap="1" wp14:anchorId="672EF0AA" wp14:editId="0ED395A8">
                <wp:simplePos x="0" y="0"/>
                <wp:positionH relativeFrom="column">
                  <wp:posOffset>2110740</wp:posOffset>
                </wp:positionH>
                <wp:positionV relativeFrom="paragraph">
                  <wp:posOffset>377352</wp:posOffset>
                </wp:positionV>
                <wp:extent cx="520700" cy="197485"/>
                <wp:effectExtent l="0" t="0" r="12700" b="12065"/>
                <wp:wrapNone/>
                <wp:docPr id="77" name="Rechteck: abgerundete Ecken 77"/>
                <wp:cNvGraphicFramePr/>
                <a:graphic xmlns:a="http://schemas.openxmlformats.org/drawingml/2006/main">
                  <a:graphicData uri="http://schemas.microsoft.com/office/word/2010/wordprocessingShape">
                    <wps:wsp>
                      <wps:cNvSpPr/>
                      <wps:spPr>
                        <a:xfrm>
                          <a:off x="0" y="0"/>
                          <a:ext cx="520700" cy="197485"/>
                        </a:xfrm>
                        <a:prstGeom prst="roundRect">
                          <a:avLst/>
                        </a:prstGeom>
                        <a:solidFill>
                          <a:srgbClr val="FFC000">
                            <a:alpha val="25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C90AFA" id="Rechteck: abgerundete Ecken 77" o:spid="_x0000_s1026" style="position:absolute;margin-left:166.2pt;margin-top:29.7pt;width:41pt;height:15.55pt;z-index:251713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" fillcolor="#ffc000" strokecolor="#2f528f" strokeweight="1pt">
                <v:fill opacity="16448f"/>
                <v:stroke joinstyle="miter"/>
              </v:roundrect>
            </w:pict>
          </mc:Fallback>
        </mc:AlternateContent>
      </w:r>
      <w:r w:rsidR="00754F65">
        <w:rPr>
          <w:noProof/>
        </w:rPr>
        <mc:AlternateContent>
          <mc:Choice Requires="wps">
            <w:drawing>
              <wp:anchor distT="0" distB="0" distL="114300" distR="114300" simplePos="0" relativeHeight="251710464" behindDoc="0" locked="0" layoutInCell="1" allowOverlap="1">
                <wp:simplePos x="0" y="0"/>
                <wp:positionH relativeFrom="column">
                  <wp:posOffset>487842</wp:posOffset>
                </wp:positionH>
                <wp:positionV relativeFrom="paragraph">
                  <wp:posOffset>96520</wp:posOffset>
                </wp:positionV>
                <wp:extent cx="1520190" cy="744220"/>
                <wp:effectExtent l="0" t="19050" r="41910" b="36830"/>
                <wp:wrapNone/>
                <wp:docPr id="75" name="Pfeil: nach rechts 75"/>
                <wp:cNvGraphicFramePr/>
                <a:graphic xmlns:a="http://schemas.openxmlformats.org/drawingml/2006/main">
                  <a:graphicData uri="http://schemas.microsoft.com/office/word/2010/wordprocessingShape">
                    <wps:wsp>
                      <wps:cNvSpPr/>
                      <wps:spPr>
                        <a:xfrm>
                          <a:off x="0" y="0"/>
                          <a:ext cx="1520190" cy="744220"/>
                        </a:xfrm>
                        <a:prstGeom prst="rightArrow">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rsidR="004E4E0E" w:rsidRDefault="004E4E0E" w:rsidP="00754F65">
                            <w:pPr>
                              <w:pStyle w:val="KursText"/>
                            </w:pPr>
                            <w:r>
                              <w:t>Trai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feil: nach rechts 75" o:spid="_x0000_s1046" type="#_x0000_t13" style="position:absolute;margin-left:38.4pt;margin-top:7.6pt;width:119.7pt;height:58.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" adj="16313" fillcolor="#ffc000" strokecolor="#1f3763 [1604]" strokeweight="1pt">
                <v:textbox>
                  <w:txbxContent>
                    <w:p w:rsidR="004E4E0E" w:rsidRDefault="004E4E0E" w:rsidP="00754F65">
                      <w:pPr>
                        <w:pStyle w:val="KursText"/>
                      </w:pPr>
                      <w:r>
                        <w:t>Trailer</w:t>
                      </w:r>
                    </w:p>
                  </w:txbxContent>
                </v:textbox>
              </v:shape>
            </w:pict>
          </mc:Fallback>
        </mc:AlternateContent>
      </w:r>
      <w:r w:rsidR="00754F65">
        <w:t>Zum Ausprobieren kann man sich den Trailer ansehen – unbedingt – am besten mit gutem Kopfhörer!</w:t>
      </w:r>
    </w:p>
    <w:p w:rsidR="00D42E1A" w:rsidRDefault="00D42E1A">
      <w:pPr>
        <w:rPr>
          <w:rFonts w:ascii="Arial" w:eastAsia="Times New Roman" w:hAnsi="Arial" w:cs="Arial"/>
          <w:color w:val="00000A"/>
          <w:sz w:val="28"/>
          <w:szCs w:val="28"/>
          <w:lang w:eastAsia="de-DE"/>
        </w:rPr>
      </w:pPr>
      <w:r>
        <w:br w:type="page"/>
      </w:r>
    </w:p>
    <w:p w:rsidR="00F468EB" w:rsidRDefault="00F468EB" w:rsidP="00F468EB">
      <w:pPr>
        <w:pStyle w:val="Kurs1"/>
      </w:pPr>
      <w:r>
        <w:lastRenderedPageBreak/>
        <w:t xml:space="preserve">Theorie: Ein eigenes Tablet? </w:t>
      </w:r>
      <w:r>
        <w:br/>
        <w:t>Ja!!! -  aber was für eines?</w:t>
      </w:r>
    </w:p>
    <w:p w:rsidR="00D42E1A" w:rsidRDefault="00F468EB" w:rsidP="00D53C65">
      <w:pPr>
        <w:pStyle w:val="KursText"/>
      </w:pPr>
      <w:r>
        <w:t>Es ist nicht einfach zu entscheiden, was man wo kauft. Ich kann Ihnen auch nur einige Hinweise geben, keine konkrete Kaufempfehlung. Also etwas Theorie – Sie müssen die folgenden Fragen entscheiden:</w:t>
      </w:r>
    </w:p>
    <w:p w:rsidR="00F468EB" w:rsidRPr="00F468EB" w:rsidRDefault="00F468EB" w:rsidP="00D53C65">
      <w:pPr>
        <w:pStyle w:val="KursText"/>
        <w:rPr>
          <w:b/>
        </w:rPr>
      </w:pPr>
      <w:r w:rsidRPr="00F468EB">
        <w:rPr>
          <w:b/>
        </w:rPr>
        <w:t>IOS/iPad oder Android?</w:t>
      </w:r>
    </w:p>
    <w:p w:rsidR="00F468EB" w:rsidRDefault="00F468EB" w:rsidP="00D53C65">
      <w:pPr>
        <w:pStyle w:val="KursText"/>
      </w:pPr>
      <w:r>
        <w:t>Wir haben in diesem Kurs iPad’s benutzt. Sie werden von Apple hergestellt, genauso wie iPhone, AppleTV, iWatch und MAC’s (PC-sorte). Die Benutzeroberflächen innerhalb der Apple-Familie sind sich sehr ähnlich, aber anders als bei den „Android“-basierten Systemen. Es ist schwierig, sich hier zu entscheiden:</w:t>
      </w:r>
    </w:p>
    <w:p w:rsidR="00F468EB" w:rsidRPr="00693466" w:rsidRDefault="00F468EB" w:rsidP="00D53C65">
      <w:pPr>
        <w:pStyle w:val="KursText"/>
        <w:rPr>
          <w:b/>
        </w:rPr>
      </w:pPr>
      <w:r w:rsidRPr="00693466">
        <w:rPr>
          <w:b/>
        </w:rPr>
        <w:t>Nachteile des iPads</w:t>
      </w:r>
    </w:p>
    <w:p w:rsidR="00F468EB" w:rsidRDefault="00F468EB" w:rsidP="00693466">
      <w:pPr>
        <w:pStyle w:val="KursText"/>
        <w:numPr>
          <w:ilvl w:val="0"/>
          <w:numId w:val="14"/>
        </w:numPr>
      </w:pPr>
      <w:r w:rsidRPr="00693466">
        <w:rPr>
          <w:b/>
        </w:rPr>
        <w:t>Preis</w:t>
      </w:r>
      <w:r>
        <w:t>:</w:t>
      </w:r>
      <w:r>
        <w:br/>
        <w:t>sowohl das Gerät als auch alles Zubehör ist teuer, schließlich gibt es diese Geräte nur von Apple.</w:t>
      </w:r>
    </w:p>
    <w:p w:rsidR="00693466" w:rsidRDefault="00693466" w:rsidP="00693466">
      <w:pPr>
        <w:pStyle w:val="KursText"/>
        <w:numPr>
          <w:ilvl w:val="0"/>
          <w:numId w:val="14"/>
        </w:numPr>
      </w:pPr>
      <w:r w:rsidRPr="00693466">
        <w:rPr>
          <w:b/>
        </w:rPr>
        <w:t>Fehlende Software</w:t>
      </w:r>
      <w:r>
        <w:t>:</w:t>
      </w:r>
      <w:r>
        <w:br/>
        <w:t>What’sApp (Nachrichten/Foto-Verteiler, der extrem verbreitet ist)</w:t>
      </w:r>
    </w:p>
    <w:p w:rsidR="00693466" w:rsidRDefault="00693466" w:rsidP="00693466">
      <w:pPr>
        <w:pStyle w:val="KursText"/>
        <w:numPr>
          <w:ilvl w:val="0"/>
          <w:numId w:val="14"/>
        </w:numPr>
      </w:pPr>
      <w:r w:rsidRPr="00693466">
        <w:rPr>
          <w:b/>
        </w:rPr>
        <w:t>Fernwartung</w:t>
      </w:r>
      <w:r>
        <w:t>:</w:t>
      </w:r>
      <w:r>
        <w:br/>
        <w:t>nicht „geradeaus“</w:t>
      </w:r>
    </w:p>
    <w:p w:rsidR="00693466" w:rsidRPr="00693466" w:rsidRDefault="00693466" w:rsidP="00D53C65">
      <w:pPr>
        <w:pStyle w:val="KursText"/>
        <w:rPr>
          <w:b/>
        </w:rPr>
      </w:pPr>
      <w:r w:rsidRPr="00693466">
        <w:rPr>
          <w:b/>
        </w:rPr>
        <w:t>Vorteile:</w:t>
      </w:r>
    </w:p>
    <w:p w:rsidR="00693466" w:rsidRDefault="00693466" w:rsidP="00693466">
      <w:pPr>
        <w:pStyle w:val="KursText"/>
        <w:numPr>
          <w:ilvl w:val="0"/>
          <w:numId w:val="15"/>
        </w:numPr>
      </w:pPr>
      <w:r w:rsidRPr="00693466">
        <w:rPr>
          <w:b/>
        </w:rPr>
        <w:t>Bedienbarkeit</w:t>
      </w:r>
      <w:r>
        <w:t>:</w:t>
      </w:r>
      <w:r>
        <w:br/>
        <w:t>Leicht zu bedienen, Geniale Grafik („retina display“) und intelligente Kamera, Fasst sich gut an, Erfahrungen aus der Behindertenarbeit sind eingeflossen, z.B. mit Sehbehinderung</w:t>
      </w:r>
    </w:p>
    <w:p w:rsidR="00693466" w:rsidRDefault="00693466" w:rsidP="00693466">
      <w:pPr>
        <w:pStyle w:val="KursText"/>
        <w:numPr>
          <w:ilvl w:val="0"/>
          <w:numId w:val="15"/>
        </w:numPr>
      </w:pPr>
      <w:r w:rsidRPr="00693466">
        <w:rPr>
          <w:b/>
        </w:rPr>
        <w:t>Sicherheit und stabile Software</w:t>
      </w:r>
      <w:r>
        <w:br/>
        <w:t>Datensicherung (Backup) automatisch, Wenige Viren</w:t>
      </w:r>
    </w:p>
    <w:p w:rsidR="00F468EB" w:rsidRDefault="00693466" w:rsidP="00693466">
      <w:pPr>
        <w:pStyle w:val="KursText"/>
      </w:pPr>
      <w:r w:rsidRPr="00693466">
        <w:rPr>
          <w:b/>
        </w:rPr>
        <w:t>Entscheidungshilfen:</w:t>
      </w:r>
      <w:r>
        <w:br/>
        <w:t xml:space="preserve">- Kann ich es mir leisten? </w:t>
      </w:r>
      <w:r>
        <w:br/>
        <w:t>- Habe ich bereits ein iPhone, was benutzen meine Kinder?</w:t>
      </w:r>
      <w:r w:rsidR="00F468EB">
        <w:br/>
      </w:r>
    </w:p>
    <w:p w:rsidR="00F468EB" w:rsidRDefault="00693466" w:rsidP="00693466">
      <w:pPr>
        <w:pStyle w:val="Kurs1"/>
      </w:pPr>
      <w:r>
        <w:lastRenderedPageBreak/>
        <w:t xml:space="preserve">Theorie: Anbindung ans Internet: </w:t>
      </w:r>
      <w:r>
        <w:br/>
        <w:t>LTE oder WLAN?</w:t>
      </w:r>
      <w:r w:rsidR="004006CA">
        <w:t xml:space="preserve"> Wieviel Speicher?</w:t>
      </w:r>
    </w:p>
    <w:p w:rsidR="004006CA" w:rsidRDefault="00693466" w:rsidP="00D53C65">
      <w:pPr>
        <w:pStyle w:val="KursText"/>
      </w:pPr>
      <w:r>
        <w:t xml:space="preserve">Wir haben am ersten Tag über Wege ins Internet gesprochen. </w:t>
      </w:r>
      <w:r w:rsidR="004006CA">
        <w:t xml:space="preserve"> Bei der Auswahl eines iPad stellt sich die Frage wieder: </w:t>
      </w:r>
    </w:p>
    <w:p w:rsidR="004006CA" w:rsidRDefault="004006CA" w:rsidP="00D53C65">
      <w:pPr>
        <w:pStyle w:val="KursText"/>
      </w:pPr>
      <w:r>
        <w:t>Jedes iPad hat einen WLAN-Anschluss, LTE (=Mobilfunk</w:t>
      </w:r>
      <w:r w:rsidR="004E4E0E">
        <w:t>, Cellular</w:t>
      </w:r>
      <w:r>
        <w:t>) kostet extra. Jeder Anschluss kostet monatliche Gebühren.</w:t>
      </w:r>
    </w:p>
    <w:p w:rsidR="004006CA" w:rsidRPr="004006CA" w:rsidRDefault="004006CA" w:rsidP="00D53C65">
      <w:pPr>
        <w:pStyle w:val="KursText"/>
        <w:rPr>
          <w:b/>
        </w:rPr>
      </w:pPr>
      <w:r w:rsidRPr="004006CA">
        <w:rPr>
          <w:b/>
        </w:rPr>
        <w:t>Was sind Entscheidungskriterien?</w:t>
      </w:r>
    </w:p>
    <w:p w:rsidR="004006CA" w:rsidRDefault="004006CA" w:rsidP="00D53C65">
      <w:pPr>
        <w:pStyle w:val="KursText"/>
      </w:pPr>
      <w:r>
        <w:rPr>
          <w:b/>
        </w:rPr>
        <w:t xml:space="preserve">Ist schon ein WLAN </w:t>
      </w:r>
      <w:r w:rsidRPr="004006CA">
        <w:rPr>
          <w:b/>
        </w:rPr>
        <w:t>im Haushalt?</w:t>
      </w:r>
      <w:r>
        <w:br/>
        <w:t xml:space="preserve">z.B. um den PC oder Laptop anzubinden? </w:t>
      </w:r>
      <w:r>
        <w:br/>
        <w:t xml:space="preserve">Wenn </w:t>
      </w:r>
      <w:r w:rsidRPr="004006CA">
        <w:rPr>
          <w:b/>
        </w:rPr>
        <w:t>nicht</w:t>
      </w:r>
      <w:r>
        <w:t xml:space="preserve">, spricht das - jedenfalls für den Anfang – für LTE. Wenn sich herausstellt, dass man so viel surft, dass man das Datenvolumen aus dem LTE-Vertrag regelmäßig überschreitet, dann kann man sich um WLAN kümmern, und weiß, dass sich das lohnt.  </w:t>
      </w:r>
    </w:p>
    <w:p w:rsidR="004006CA" w:rsidRDefault="004006CA" w:rsidP="00D53C65">
      <w:pPr>
        <w:pStyle w:val="KursText"/>
      </w:pPr>
      <w:r w:rsidRPr="004006CA">
        <w:rPr>
          <w:b/>
        </w:rPr>
        <w:t>Gibt es für den Fernseher schon einen Kabelanschluss?</w:t>
      </w:r>
      <w:r w:rsidRPr="004006CA">
        <w:rPr>
          <w:b/>
        </w:rPr>
        <w:br/>
      </w:r>
      <w:r>
        <w:t>dann sollte man beim Kabelanbieter fragen, was er als WLAN anbietet.</w:t>
      </w:r>
    </w:p>
    <w:p w:rsidR="004006CA" w:rsidRDefault="004006CA" w:rsidP="00D53C65">
      <w:pPr>
        <w:pStyle w:val="KursText"/>
      </w:pPr>
      <w:r>
        <w:t>Wenn denn – über DSL oder Kabel – ein WLAN-anschluss vorhanden ist, ist man zu Hause gut versorgt. Dann ist LTE nur noch interessant, wenn man viel unterwegs ist, und trotzdem ins Internet möchte.</w:t>
      </w:r>
    </w:p>
    <w:p w:rsidR="004006CA" w:rsidRDefault="00EF7397" w:rsidP="00D53C65">
      <w:pPr>
        <w:pStyle w:val="KursText"/>
      </w:pPr>
      <w:r>
        <w:t>Das iPad gibt es unterschiedlich großem Speicherausbau. Nachträglich ausbauen geht nicht. Das macht es zu einer schwierigen Frage.</w:t>
      </w:r>
    </w:p>
    <w:p w:rsidR="00EF7397" w:rsidRDefault="00EF7397" w:rsidP="00D53C65">
      <w:pPr>
        <w:pStyle w:val="KursText"/>
      </w:pPr>
      <w:r>
        <w:t>Mit dem kleinen Speicher (16 GB) kommt man gut hin, wenn man es im Wesentlichen zum Informieren im Internet benutzt, und das wesentliche Gerät der PC bleibt. Wenn man anfängt, seine Fotos hier zu aufzuräumen (was ich einen guten Plan finde, weil man sie dann auch mal wieder anschaut) oder beginnt, sich Lieblingsfilme zu kaufen, dann wird es schnell knapp und dann ist man mit 64 GB deutlich besser bedient.</w:t>
      </w:r>
    </w:p>
    <w:p w:rsidR="004006CA" w:rsidRDefault="004006CA" w:rsidP="00D53C65">
      <w:pPr>
        <w:pStyle w:val="KursText"/>
      </w:pPr>
    </w:p>
    <w:p w:rsidR="004006CA" w:rsidRDefault="004006CA" w:rsidP="00D53C65">
      <w:pPr>
        <w:pStyle w:val="KursText"/>
      </w:pPr>
    </w:p>
    <w:p w:rsidR="00693466" w:rsidRDefault="004006CA" w:rsidP="004E4E0E">
      <w:pPr>
        <w:pStyle w:val="Kurs1"/>
      </w:pPr>
      <w:r>
        <w:lastRenderedPageBreak/>
        <w:t xml:space="preserve"> </w:t>
      </w:r>
      <w:r w:rsidR="004E4E0E">
        <w:t>Wo kauft man ein iPad?</w:t>
      </w:r>
    </w:p>
    <w:p w:rsidR="004E4E0E" w:rsidRDefault="004E4E0E" w:rsidP="00D53C65">
      <w:pPr>
        <w:pStyle w:val="KursText"/>
      </w:pPr>
      <w:r>
        <w:t xml:space="preserve">Auch das ist eine interessante Frage. iPads gibt es neu und gebraucht. Generalüberholte Geräte gibt es bei Spezialanbietern, z.B. bei </w:t>
      </w:r>
      <w:hyperlink r:id="rId35" w:history="1">
        <w:r w:rsidRPr="002F7585">
          <w:rPr>
            <w:rStyle w:val="Hyperlink"/>
          </w:rPr>
          <w:t>https://www.rebuy.de/</w:t>
        </w:r>
      </w:hyperlink>
      <w:r>
        <w:t xml:space="preserve"> und manchmal auch bei Apple oder Cyberport.</w:t>
      </w:r>
    </w:p>
    <w:p w:rsidR="004E4E0E" w:rsidRDefault="00566D87" w:rsidP="00D53C65">
      <w:pPr>
        <w:pStyle w:val="KursText"/>
      </w:pPr>
      <w:r>
        <w:t>iPads mit LTE werden mit und ohne Datenkarten verkauft. Datenkarten gibt es auch einzeln, ohne Gerät. Das ist sehr unterschiedlich, was gerade billiger ist.</w:t>
      </w:r>
    </w:p>
    <w:p w:rsidR="00566D87" w:rsidRDefault="00566D87" w:rsidP="00D53C65">
      <w:pPr>
        <w:pStyle w:val="KursText"/>
      </w:pPr>
      <w:r>
        <w:t>Es gibt Vergleichsportale im Internet, z.B.</w:t>
      </w:r>
    </w:p>
    <w:p w:rsidR="00BA5A0D" w:rsidRDefault="00BA5A0D" w:rsidP="00D53C65">
      <w:pPr>
        <w:pStyle w:val="KursText"/>
      </w:pPr>
      <w:hyperlink r:id="rId36" w:history="1">
        <w:r w:rsidRPr="002F7585">
          <w:rPr>
            <w:rStyle w:val="Hyperlink"/>
          </w:rPr>
          <w:t>https://www.check24.de/handyvertrag/</w:t>
        </w:r>
      </w:hyperlink>
    </w:p>
    <w:p w:rsidR="00BA5A0D" w:rsidRDefault="009C6713" w:rsidP="00D53C65">
      <w:pPr>
        <w:pStyle w:val="KursText"/>
      </w:pPr>
      <w:r>
        <w:t>Ein iPad mit viel Speicher kostet im Moment ca. 40 EUR/Monat, bei einem 2 Jahresvertrag.</w:t>
      </w:r>
    </w:p>
    <w:p w:rsidR="009C6713" w:rsidRDefault="009C6713" w:rsidP="00D53C65">
      <w:pPr>
        <w:pStyle w:val="KursText"/>
      </w:pPr>
      <w:r>
        <w:t>Verkauft werden iPads mit und ohne Vertrag auch von den Tageszeitungen, weil die gerne ihre elektronischen Abo verkaufen möchten. Durchaus interessant.</w:t>
      </w:r>
    </w:p>
    <w:p w:rsidR="008471B0" w:rsidRDefault="009C6713" w:rsidP="00D53C65">
      <w:pPr>
        <w:pStyle w:val="KursText"/>
      </w:pPr>
      <w:r>
        <w:t xml:space="preserve">Bei der Auswahl der Datenkarte sollte man auch kurz überlegen und – wenn man z.B. viel in einem Ferienhaus ist – wie dort die Netzabdeckung ist. (z.B. </w:t>
      </w:r>
      <w:r w:rsidRPr="009C6713">
        <w:t>http://www.umts-netzabdeckung.de/</w:t>
      </w:r>
      <w:r>
        <w:t>)</w:t>
      </w:r>
    </w:p>
    <w:p w:rsidR="008471B0" w:rsidRDefault="008471B0" w:rsidP="008471B0">
      <w:pPr>
        <w:rPr>
          <w:rFonts w:ascii="Arial" w:eastAsia="Times New Roman" w:hAnsi="Arial" w:cs="Arial"/>
          <w:color w:val="00000A"/>
          <w:sz w:val="28"/>
          <w:szCs w:val="28"/>
          <w:lang w:eastAsia="de-DE"/>
        </w:rPr>
      </w:pPr>
      <w:r>
        <w:br w:type="page"/>
      </w:r>
    </w:p>
    <w:p w:rsidR="008471B0" w:rsidRPr="00D27BF9" w:rsidRDefault="008471B0" w:rsidP="008471B0">
      <w:pPr>
        <w:pStyle w:val="Kurs1"/>
      </w:pPr>
      <w:r w:rsidRPr="00D27BF9">
        <w:lastRenderedPageBreak/>
        <w:t>Fachchinesisch - Nachschlageliste</w:t>
      </w:r>
    </w:p>
    <w:tbl>
      <w:tblPr>
        <w:tblW w:w="9645" w:type="dxa"/>
        <w:tblCellSpacing w:w="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45" w:type="dxa"/>
          <w:left w:w="45" w:type="dxa"/>
          <w:bottom w:w="45" w:type="dxa"/>
          <w:right w:w="45" w:type="dxa"/>
        </w:tblCellMar>
        <w:tblLook w:val="04A0" w:firstRow="1" w:lastRow="0" w:firstColumn="1" w:lastColumn="0" w:noHBand="0" w:noVBand="1"/>
      </w:tblPr>
      <w:tblGrid>
        <w:gridCol w:w="2381"/>
        <w:gridCol w:w="7264"/>
      </w:tblGrid>
      <w:tr w:rsidR="008471B0" w:rsidRPr="00D27BF9" w:rsidTr="00D95134">
        <w:trPr>
          <w:tblCellSpacing w:w="0" w:type="dxa"/>
        </w:trPr>
        <w:tc>
          <w:tcPr>
            <w:tcW w:w="2325" w:type="dxa"/>
            <w:shd w:val="clear" w:color="auto" w:fill="FFFFFF"/>
            <w:tcMar>
              <w:top w:w="57" w:type="dxa"/>
              <w:left w:w="45" w:type="dxa"/>
              <w:bottom w:w="57" w:type="dxa"/>
              <w:right w:w="0" w:type="dxa"/>
            </w:tcMar>
            <w:hideMark/>
          </w:tcPr>
          <w:p w:rsidR="008471B0" w:rsidRPr="00D27BF9" w:rsidRDefault="008471B0" w:rsidP="00D95134">
            <w:pPr>
              <w:pStyle w:val="KursText"/>
            </w:pPr>
            <w:r w:rsidRPr="00D27BF9">
              <w:t>App</w:t>
            </w:r>
          </w:p>
        </w:tc>
        <w:tc>
          <w:tcPr>
            <w:tcW w:w="7095" w:type="dxa"/>
            <w:shd w:val="clear" w:color="auto" w:fill="FFFFFF"/>
            <w:tcMar>
              <w:top w:w="57" w:type="dxa"/>
              <w:left w:w="45" w:type="dxa"/>
              <w:bottom w:w="57" w:type="dxa"/>
              <w:right w:w="57" w:type="dxa"/>
            </w:tcMar>
            <w:hideMark/>
          </w:tcPr>
          <w:p w:rsidR="008471B0" w:rsidRPr="00D27BF9" w:rsidRDefault="008471B0" w:rsidP="00D95134">
            <w:pPr>
              <w:pStyle w:val="KursText"/>
            </w:pPr>
            <w:r w:rsidRPr="00D27BF9">
              <w:t>Programm auf dem iPad</w:t>
            </w:r>
          </w:p>
        </w:tc>
      </w:tr>
      <w:tr w:rsidR="008471B0" w:rsidRPr="00D27BF9" w:rsidTr="00D95134">
        <w:trPr>
          <w:tblCellSpacing w:w="0" w:type="dxa"/>
        </w:trPr>
        <w:tc>
          <w:tcPr>
            <w:tcW w:w="2325" w:type="dxa"/>
            <w:shd w:val="clear" w:color="auto" w:fill="FFFFFF"/>
            <w:tcMar>
              <w:top w:w="57" w:type="dxa"/>
              <w:left w:w="45" w:type="dxa"/>
              <w:bottom w:w="57" w:type="dxa"/>
              <w:right w:w="0" w:type="dxa"/>
            </w:tcMar>
            <w:hideMark/>
          </w:tcPr>
          <w:p w:rsidR="008471B0" w:rsidRPr="00D27BF9" w:rsidRDefault="008471B0" w:rsidP="00D95134">
            <w:pPr>
              <w:pStyle w:val="KursText"/>
            </w:pPr>
            <w:r w:rsidRPr="00D27BF9">
              <w:t>Home(Bildschirm)</w:t>
            </w:r>
          </w:p>
        </w:tc>
        <w:tc>
          <w:tcPr>
            <w:tcW w:w="7095" w:type="dxa"/>
            <w:shd w:val="clear" w:color="auto" w:fill="FFFFFF"/>
            <w:tcMar>
              <w:top w:w="57" w:type="dxa"/>
              <w:left w:w="45" w:type="dxa"/>
              <w:bottom w:w="57" w:type="dxa"/>
              <w:right w:w="57" w:type="dxa"/>
            </w:tcMar>
            <w:hideMark/>
          </w:tcPr>
          <w:p w:rsidR="008471B0" w:rsidRPr="00D27BF9" w:rsidRDefault="008471B0" w:rsidP="00D95134">
            <w:pPr>
              <w:pStyle w:val="KursText"/>
            </w:pPr>
            <w:r w:rsidRPr="00D27BF9">
              <w:t>zentrale Steuerzentrale, Desktop … mit dem Knopf im Rahmen kommst du immer dorthin zurück</w:t>
            </w:r>
          </w:p>
        </w:tc>
      </w:tr>
      <w:tr w:rsidR="008471B0" w:rsidRPr="00D27BF9" w:rsidTr="00D95134">
        <w:trPr>
          <w:tblCellSpacing w:w="0" w:type="dxa"/>
        </w:trPr>
        <w:tc>
          <w:tcPr>
            <w:tcW w:w="2325" w:type="dxa"/>
            <w:shd w:val="clear" w:color="auto" w:fill="FFFFFF"/>
            <w:tcMar>
              <w:top w:w="57" w:type="dxa"/>
              <w:left w:w="45" w:type="dxa"/>
              <w:bottom w:w="57" w:type="dxa"/>
              <w:right w:w="0" w:type="dxa"/>
            </w:tcMar>
          </w:tcPr>
          <w:p w:rsidR="008471B0" w:rsidRPr="00D27BF9" w:rsidRDefault="008471B0" w:rsidP="00D95134">
            <w:pPr>
              <w:pStyle w:val="KursText"/>
            </w:pPr>
            <w:r>
              <w:t>Sperrbildschirm</w:t>
            </w:r>
          </w:p>
        </w:tc>
        <w:tc>
          <w:tcPr>
            <w:tcW w:w="7095" w:type="dxa"/>
            <w:shd w:val="clear" w:color="auto" w:fill="FFFFFF"/>
            <w:tcMar>
              <w:top w:w="57" w:type="dxa"/>
              <w:left w:w="45" w:type="dxa"/>
              <w:bottom w:w="57" w:type="dxa"/>
              <w:right w:w="57" w:type="dxa"/>
            </w:tcMar>
          </w:tcPr>
          <w:p w:rsidR="008471B0" w:rsidRPr="00D27BF9" w:rsidRDefault="008471B0" w:rsidP="00D95134">
            <w:pPr>
              <w:pStyle w:val="KursText"/>
            </w:pPr>
            <w:r>
              <w:t>Erscheint nach dem Wecken/Anschalten des Geräts – Hier wird die PIN eingegeben</w:t>
            </w:r>
          </w:p>
        </w:tc>
      </w:tr>
    </w:tbl>
    <w:p w:rsidR="008471B0" w:rsidRPr="00D27BF9" w:rsidRDefault="008471B0" w:rsidP="008471B0">
      <w:pPr>
        <w:spacing w:before="100" w:beforeAutospacing="1" w:after="280" w:line="288" w:lineRule="auto"/>
        <w:rPr>
          <w:rFonts w:ascii="Arial" w:eastAsia="Times New Roman" w:hAnsi="Arial" w:cs="Arial"/>
          <w:color w:val="00000A"/>
          <w:sz w:val="28"/>
          <w:szCs w:val="28"/>
          <w:lang w:eastAsia="de-DE"/>
        </w:rPr>
      </w:pPr>
    </w:p>
    <w:p w:rsidR="009C6713" w:rsidRDefault="009C6713" w:rsidP="00D53C65">
      <w:pPr>
        <w:pStyle w:val="KursText"/>
      </w:pPr>
    </w:p>
    <w:sectPr w:rsidR="009C6713" w:rsidSect="00A33CCC">
      <w:headerReference w:type="even" r:id="rId37"/>
      <w:headerReference w:type="default" r:id="rId38"/>
      <w:footerReference w:type="even" r:id="rId39"/>
      <w:footerReference w:type="default" r:id="rId40"/>
      <w:headerReference w:type="first" r:id="rId41"/>
      <w:footerReference w:type="first" r:id="rId42"/>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0B9A" w:rsidRDefault="005F0B9A" w:rsidP="008E1F53">
      <w:pPr>
        <w:spacing w:after="0" w:line="240" w:lineRule="auto"/>
      </w:pPr>
      <w:r>
        <w:separator/>
      </w:r>
    </w:p>
  </w:endnote>
  <w:endnote w:type="continuationSeparator" w:id="0">
    <w:p w:rsidR="005F0B9A" w:rsidRDefault="005F0B9A" w:rsidP="008E1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erif">
    <w:panose1 w:val="02020603050405020304"/>
    <w:charset w:val="00"/>
    <w:family w:val="roman"/>
    <w:pitch w:val="variable"/>
    <w:sig w:usb0="E0000AFF" w:usb1="500078FF" w:usb2="0000002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9DF" w:rsidRDefault="001859D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4E0E" w:rsidRDefault="004E4E0E" w:rsidP="00DC6038">
    <w:pPr>
      <w:pStyle w:val="Fuzeile"/>
      <w:pBdr>
        <w:top w:val="single" w:sz="4" w:space="1" w:color="auto"/>
      </w:pBdr>
      <w:jc w:val="right"/>
    </w:pPr>
    <w:r>
      <w:rPr>
        <w:noProof/>
        <w:lang w:eastAsia="de-DE"/>
      </w:rPr>
      <w:drawing>
        <wp:anchor distT="0" distB="0" distL="114300" distR="114300" simplePos="0" relativeHeight="251660288" behindDoc="0" locked="0" layoutInCell="1" allowOverlap="1">
          <wp:simplePos x="0" y="0"/>
          <wp:positionH relativeFrom="column">
            <wp:posOffset>-600075</wp:posOffset>
          </wp:positionH>
          <wp:positionV relativeFrom="page">
            <wp:posOffset>9808210</wp:posOffset>
          </wp:positionV>
          <wp:extent cx="565200" cy="579600"/>
          <wp:effectExtent l="95250" t="95250" r="44450" b="106680"/>
          <wp:wrapNone/>
          <wp:docPr id="41"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tzomis.jpg"/>
                  <pic:cNvPicPr/>
                </pic:nvPicPr>
                <pic:blipFill>
                  <a:blip r:embed="rId1">
                    <a:extLst>
                      <a:ext uri="{28A0092B-C50C-407E-A947-70E740481C1C}">
                        <a14:useLocalDpi xmlns:a14="http://schemas.microsoft.com/office/drawing/2010/main" val="0"/>
                      </a:ext>
                    </a:extLst>
                  </a:blip>
                  <a:stretch>
                    <a:fillRect/>
                  </a:stretch>
                </pic:blipFill>
                <pic:spPr>
                  <a:xfrm rot="20196136">
                    <a:off x="0" y="0"/>
                    <a:ext cx="565200" cy="579600"/>
                  </a:xfrm>
                  <a:prstGeom prst="rect">
                    <a:avLst/>
                  </a:prstGeom>
                </pic:spPr>
              </pic:pic>
            </a:graphicData>
          </a:graphic>
          <wp14:sizeRelH relativeFrom="margin">
            <wp14:pctWidth>0</wp14:pctWidth>
          </wp14:sizeRelH>
          <wp14:sizeRelV relativeFrom="margin">
            <wp14:pctHeight>0</wp14:pctHeight>
          </wp14:sizeRelV>
        </wp:anchor>
      </w:drawing>
    </w:r>
    <w:r>
      <w:t xml:space="preserve"> Schnupperkurs iPad</w:t>
    </w:r>
    <w:r w:rsidR="001859DF">
      <w:t xml:space="preserve"> Tag 3</w:t>
    </w:r>
    <w:r>
      <w:ptab w:relativeTo="margin" w:alignment="center" w:leader="none"/>
    </w:r>
    <w:r>
      <w:t>Seite</w:t>
    </w:r>
    <w:r w:rsidR="001859DF">
      <w:t xml:space="preserve"> </w:t>
    </w:r>
    <w:bookmarkStart w:id="0" w:name="_GoBack"/>
    <w:bookmarkEnd w:id="0"/>
    <w:r>
      <w:fldChar w:fldCharType="begin"/>
    </w:r>
    <w:r>
      <w:instrText>PAGE   \* MERGEFORMAT</w:instrText>
    </w:r>
    <w:r>
      <w:fldChar w:fldCharType="separate"/>
    </w:r>
    <w:r w:rsidR="001859DF">
      <w:rPr>
        <w:noProof/>
      </w:rPr>
      <w:t>15</w:t>
    </w:r>
    <w:r>
      <w:fldChar w:fldCharType="end"/>
    </w:r>
    <w:r>
      <w:ptab w:relativeTo="margin" w:alignment="right" w:leader="none"/>
    </w:r>
    <w:r w:rsidRPr="00DC6038">
      <w:t xml:space="preserve"> </w:t>
    </w:r>
    <w:r>
      <w:t>Berlin-Eichkamp, 15. – 17. Febru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9DF" w:rsidRDefault="001859D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0B9A" w:rsidRDefault="005F0B9A" w:rsidP="008E1F53">
      <w:pPr>
        <w:spacing w:after="0" w:line="240" w:lineRule="auto"/>
      </w:pPr>
      <w:r>
        <w:separator/>
      </w:r>
    </w:p>
  </w:footnote>
  <w:footnote w:type="continuationSeparator" w:id="0">
    <w:p w:rsidR="005F0B9A" w:rsidRDefault="005F0B9A" w:rsidP="008E1F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9DF" w:rsidRDefault="001859D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9DF" w:rsidRDefault="001859D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9DF" w:rsidRDefault="001859D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15CFE"/>
    <w:multiLevelType w:val="multilevel"/>
    <w:tmpl w:val="7F78B2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C91A27"/>
    <w:multiLevelType w:val="hybridMultilevel"/>
    <w:tmpl w:val="FC4822F8"/>
    <w:lvl w:ilvl="0" w:tplc="04070001">
      <w:start w:val="1"/>
      <w:numFmt w:val="bullet"/>
      <w:lvlText w:val=""/>
      <w:lvlJc w:val="left"/>
      <w:pPr>
        <w:ind w:left="795" w:hanging="360"/>
      </w:pPr>
      <w:rPr>
        <w:rFonts w:ascii="Symbol" w:hAnsi="Symbol" w:hint="default"/>
      </w:rPr>
    </w:lvl>
    <w:lvl w:ilvl="1" w:tplc="04070003" w:tentative="1">
      <w:start w:val="1"/>
      <w:numFmt w:val="bullet"/>
      <w:lvlText w:val="o"/>
      <w:lvlJc w:val="left"/>
      <w:pPr>
        <w:ind w:left="1515" w:hanging="360"/>
      </w:pPr>
      <w:rPr>
        <w:rFonts w:ascii="Courier New" w:hAnsi="Courier New" w:cs="Courier New" w:hint="default"/>
      </w:rPr>
    </w:lvl>
    <w:lvl w:ilvl="2" w:tplc="04070005" w:tentative="1">
      <w:start w:val="1"/>
      <w:numFmt w:val="bullet"/>
      <w:lvlText w:val=""/>
      <w:lvlJc w:val="left"/>
      <w:pPr>
        <w:ind w:left="2235" w:hanging="360"/>
      </w:pPr>
      <w:rPr>
        <w:rFonts w:ascii="Wingdings" w:hAnsi="Wingdings" w:hint="default"/>
      </w:rPr>
    </w:lvl>
    <w:lvl w:ilvl="3" w:tplc="04070001" w:tentative="1">
      <w:start w:val="1"/>
      <w:numFmt w:val="bullet"/>
      <w:lvlText w:val=""/>
      <w:lvlJc w:val="left"/>
      <w:pPr>
        <w:ind w:left="2955" w:hanging="360"/>
      </w:pPr>
      <w:rPr>
        <w:rFonts w:ascii="Symbol" w:hAnsi="Symbol" w:hint="default"/>
      </w:rPr>
    </w:lvl>
    <w:lvl w:ilvl="4" w:tplc="04070003" w:tentative="1">
      <w:start w:val="1"/>
      <w:numFmt w:val="bullet"/>
      <w:lvlText w:val="o"/>
      <w:lvlJc w:val="left"/>
      <w:pPr>
        <w:ind w:left="3675" w:hanging="360"/>
      </w:pPr>
      <w:rPr>
        <w:rFonts w:ascii="Courier New" w:hAnsi="Courier New" w:cs="Courier New" w:hint="default"/>
      </w:rPr>
    </w:lvl>
    <w:lvl w:ilvl="5" w:tplc="04070005" w:tentative="1">
      <w:start w:val="1"/>
      <w:numFmt w:val="bullet"/>
      <w:lvlText w:val=""/>
      <w:lvlJc w:val="left"/>
      <w:pPr>
        <w:ind w:left="4395" w:hanging="360"/>
      </w:pPr>
      <w:rPr>
        <w:rFonts w:ascii="Wingdings" w:hAnsi="Wingdings" w:hint="default"/>
      </w:rPr>
    </w:lvl>
    <w:lvl w:ilvl="6" w:tplc="04070001" w:tentative="1">
      <w:start w:val="1"/>
      <w:numFmt w:val="bullet"/>
      <w:lvlText w:val=""/>
      <w:lvlJc w:val="left"/>
      <w:pPr>
        <w:ind w:left="5115" w:hanging="360"/>
      </w:pPr>
      <w:rPr>
        <w:rFonts w:ascii="Symbol" w:hAnsi="Symbol" w:hint="default"/>
      </w:rPr>
    </w:lvl>
    <w:lvl w:ilvl="7" w:tplc="04070003" w:tentative="1">
      <w:start w:val="1"/>
      <w:numFmt w:val="bullet"/>
      <w:lvlText w:val="o"/>
      <w:lvlJc w:val="left"/>
      <w:pPr>
        <w:ind w:left="5835" w:hanging="360"/>
      </w:pPr>
      <w:rPr>
        <w:rFonts w:ascii="Courier New" w:hAnsi="Courier New" w:cs="Courier New" w:hint="default"/>
      </w:rPr>
    </w:lvl>
    <w:lvl w:ilvl="8" w:tplc="04070005" w:tentative="1">
      <w:start w:val="1"/>
      <w:numFmt w:val="bullet"/>
      <w:lvlText w:val=""/>
      <w:lvlJc w:val="left"/>
      <w:pPr>
        <w:ind w:left="6555" w:hanging="360"/>
      </w:pPr>
      <w:rPr>
        <w:rFonts w:ascii="Wingdings" w:hAnsi="Wingdings" w:hint="default"/>
      </w:rPr>
    </w:lvl>
  </w:abstractNum>
  <w:abstractNum w:abstractNumId="2" w15:restartNumberingAfterBreak="0">
    <w:nsid w:val="109F5AF7"/>
    <w:multiLevelType w:val="hybridMultilevel"/>
    <w:tmpl w:val="199CF1E4"/>
    <w:lvl w:ilvl="0" w:tplc="0407000F">
      <w:start w:val="1"/>
      <w:numFmt w:val="decimal"/>
      <w:lvlText w:val="%1."/>
      <w:lvlJc w:val="left"/>
      <w:pPr>
        <w:ind w:left="1800" w:hanging="360"/>
      </w:pPr>
    </w:lvl>
    <w:lvl w:ilvl="1" w:tplc="04070019" w:tentative="1">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abstractNum w:abstractNumId="3" w15:restartNumberingAfterBreak="0">
    <w:nsid w:val="19923A47"/>
    <w:multiLevelType w:val="multilevel"/>
    <w:tmpl w:val="E98E77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0710CB"/>
    <w:multiLevelType w:val="multilevel"/>
    <w:tmpl w:val="01F2DE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EA76A1"/>
    <w:multiLevelType w:val="hybridMultilevel"/>
    <w:tmpl w:val="C0389B60"/>
    <w:lvl w:ilvl="0" w:tplc="60143A00">
      <w:start w:val="1"/>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F0A46A3"/>
    <w:multiLevelType w:val="hybridMultilevel"/>
    <w:tmpl w:val="922C1F02"/>
    <w:lvl w:ilvl="0" w:tplc="60143A00">
      <w:start w:val="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2475E87"/>
    <w:multiLevelType w:val="multilevel"/>
    <w:tmpl w:val="5C909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2E75B6"/>
    <w:multiLevelType w:val="hybridMultilevel"/>
    <w:tmpl w:val="2832713E"/>
    <w:lvl w:ilvl="0" w:tplc="4508CC1E">
      <w:start w:val="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4CB47B8"/>
    <w:multiLevelType w:val="hybridMultilevel"/>
    <w:tmpl w:val="E4205C3A"/>
    <w:lvl w:ilvl="0" w:tplc="44525142">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0" w15:restartNumberingAfterBreak="0">
    <w:nsid w:val="6A533BBC"/>
    <w:multiLevelType w:val="hybridMultilevel"/>
    <w:tmpl w:val="BE8CA7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D576C20"/>
    <w:multiLevelType w:val="multilevel"/>
    <w:tmpl w:val="8C1A5D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4E5403B"/>
    <w:multiLevelType w:val="hybridMultilevel"/>
    <w:tmpl w:val="A39AD58E"/>
    <w:lvl w:ilvl="0" w:tplc="60143A00">
      <w:start w:val="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A501B6A"/>
    <w:multiLevelType w:val="multilevel"/>
    <w:tmpl w:val="DA78E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AC362DA"/>
    <w:multiLevelType w:val="hybridMultilevel"/>
    <w:tmpl w:val="B6A45FB8"/>
    <w:lvl w:ilvl="0" w:tplc="2CE0D8DA">
      <w:start w:val="3"/>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7"/>
  </w:num>
  <w:num w:numId="2">
    <w:abstractNumId w:val="13"/>
  </w:num>
  <w:num w:numId="3">
    <w:abstractNumId w:val="11"/>
  </w:num>
  <w:num w:numId="4">
    <w:abstractNumId w:val="0"/>
  </w:num>
  <w:num w:numId="5">
    <w:abstractNumId w:val="2"/>
  </w:num>
  <w:num w:numId="6">
    <w:abstractNumId w:val="1"/>
  </w:num>
  <w:num w:numId="7">
    <w:abstractNumId w:val="10"/>
  </w:num>
  <w:num w:numId="8">
    <w:abstractNumId w:val="4"/>
  </w:num>
  <w:num w:numId="9">
    <w:abstractNumId w:val="3"/>
  </w:num>
  <w:num w:numId="10">
    <w:abstractNumId w:val="14"/>
  </w:num>
  <w:num w:numId="11">
    <w:abstractNumId w:val="9"/>
  </w:num>
  <w:num w:numId="12">
    <w:abstractNumId w:val="8"/>
  </w:num>
  <w:num w:numId="13">
    <w:abstractNumId w:val="6"/>
  </w:num>
  <w:num w:numId="14">
    <w:abstractNumId w:val="12"/>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0tLIxMzCxMzM2MjIyUdpeDU4uLM/DyQAtNaAJyQHussAAAA"/>
  </w:docVars>
  <w:rsids>
    <w:rsidRoot w:val="00C6443C"/>
    <w:rsid w:val="000420A7"/>
    <w:rsid w:val="00046137"/>
    <w:rsid w:val="00085DA8"/>
    <w:rsid w:val="00086C76"/>
    <w:rsid w:val="000949AB"/>
    <w:rsid w:val="000A381E"/>
    <w:rsid w:val="000B0077"/>
    <w:rsid w:val="000B3E35"/>
    <w:rsid w:val="000B4DC4"/>
    <w:rsid w:val="000E1E05"/>
    <w:rsid w:val="00126A7B"/>
    <w:rsid w:val="00155F53"/>
    <w:rsid w:val="00167E5A"/>
    <w:rsid w:val="001859DF"/>
    <w:rsid w:val="00191391"/>
    <w:rsid w:val="001979E9"/>
    <w:rsid w:val="001A07E5"/>
    <w:rsid w:val="001D3E11"/>
    <w:rsid w:val="001E6276"/>
    <w:rsid w:val="00224D60"/>
    <w:rsid w:val="00230F26"/>
    <w:rsid w:val="00243A99"/>
    <w:rsid w:val="00295286"/>
    <w:rsid w:val="002A133D"/>
    <w:rsid w:val="00304158"/>
    <w:rsid w:val="00306E00"/>
    <w:rsid w:val="0031333C"/>
    <w:rsid w:val="00320BCB"/>
    <w:rsid w:val="00345C75"/>
    <w:rsid w:val="00353ACB"/>
    <w:rsid w:val="0037292F"/>
    <w:rsid w:val="00372B46"/>
    <w:rsid w:val="003C2543"/>
    <w:rsid w:val="004006CA"/>
    <w:rsid w:val="00411E97"/>
    <w:rsid w:val="0041284C"/>
    <w:rsid w:val="00414ED6"/>
    <w:rsid w:val="00415B23"/>
    <w:rsid w:val="00435AE3"/>
    <w:rsid w:val="00436E44"/>
    <w:rsid w:val="004855F2"/>
    <w:rsid w:val="004A2423"/>
    <w:rsid w:val="004B6D7F"/>
    <w:rsid w:val="004D7E41"/>
    <w:rsid w:val="004E4E0E"/>
    <w:rsid w:val="004F4BE9"/>
    <w:rsid w:val="00500440"/>
    <w:rsid w:val="005048FA"/>
    <w:rsid w:val="00537480"/>
    <w:rsid w:val="00562CF0"/>
    <w:rsid w:val="00566D87"/>
    <w:rsid w:val="00567846"/>
    <w:rsid w:val="005A1720"/>
    <w:rsid w:val="005B4ABF"/>
    <w:rsid w:val="005F0B9A"/>
    <w:rsid w:val="00663841"/>
    <w:rsid w:val="00674E14"/>
    <w:rsid w:val="00693466"/>
    <w:rsid w:val="006B3355"/>
    <w:rsid w:val="006C41D4"/>
    <w:rsid w:val="006C5BCC"/>
    <w:rsid w:val="006E4B9B"/>
    <w:rsid w:val="006E77E3"/>
    <w:rsid w:val="006F614C"/>
    <w:rsid w:val="007018D2"/>
    <w:rsid w:val="0070679E"/>
    <w:rsid w:val="00706FD1"/>
    <w:rsid w:val="0073706F"/>
    <w:rsid w:val="00737A3A"/>
    <w:rsid w:val="00754F65"/>
    <w:rsid w:val="007658D7"/>
    <w:rsid w:val="007841A5"/>
    <w:rsid w:val="007942F8"/>
    <w:rsid w:val="007C406A"/>
    <w:rsid w:val="007F2B2D"/>
    <w:rsid w:val="007F3B2C"/>
    <w:rsid w:val="00800BD9"/>
    <w:rsid w:val="00814808"/>
    <w:rsid w:val="008249FC"/>
    <w:rsid w:val="008374DA"/>
    <w:rsid w:val="00845259"/>
    <w:rsid w:val="008471B0"/>
    <w:rsid w:val="00854D4B"/>
    <w:rsid w:val="00861A61"/>
    <w:rsid w:val="0086449E"/>
    <w:rsid w:val="008A5555"/>
    <w:rsid w:val="008B782A"/>
    <w:rsid w:val="008D521B"/>
    <w:rsid w:val="008E1F53"/>
    <w:rsid w:val="008E48D1"/>
    <w:rsid w:val="00905175"/>
    <w:rsid w:val="00915005"/>
    <w:rsid w:val="0094086F"/>
    <w:rsid w:val="00940AE4"/>
    <w:rsid w:val="0095581A"/>
    <w:rsid w:val="00961D94"/>
    <w:rsid w:val="009623A3"/>
    <w:rsid w:val="0096665E"/>
    <w:rsid w:val="00972E42"/>
    <w:rsid w:val="009C2FBA"/>
    <w:rsid w:val="009C6713"/>
    <w:rsid w:val="009C7AD7"/>
    <w:rsid w:val="009D34CD"/>
    <w:rsid w:val="009D4480"/>
    <w:rsid w:val="009D7135"/>
    <w:rsid w:val="009F0351"/>
    <w:rsid w:val="00A02340"/>
    <w:rsid w:val="00A1083E"/>
    <w:rsid w:val="00A33CCC"/>
    <w:rsid w:val="00A57D06"/>
    <w:rsid w:val="00A57DBB"/>
    <w:rsid w:val="00AA2CD2"/>
    <w:rsid w:val="00AB26E9"/>
    <w:rsid w:val="00AB785F"/>
    <w:rsid w:val="00AD18A8"/>
    <w:rsid w:val="00AD23BC"/>
    <w:rsid w:val="00AE7733"/>
    <w:rsid w:val="00B01B19"/>
    <w:rsid w:val="00B43FF3"/>
    <w:rsid w:val="00B47443"/>
    <w:rsid w:val="00B542A9"/>
    <w:rsid w:val="00B62920"/>
    <w:rsid w:val="00BA5A0D"/>
    <w:rsid w:val="00BB2A60"/>
    <w:rsid w:val="00BF242E"/>
    <w:rsid w:val="00C3723B"/>
    <w:rsid w:val="00C52762"/>
    <w:rsid w:val="00C5441E"/>
    <w:rsid w:val="00C6207D"/>
    <w:rsid w:val="00C6443C"/>
    <w:rsid w:val="00C71981"/>
    <w:rsid w:val="00C92E19"/>
    <w:rsid w:val="00C95F7F"/>
    <w:rsid w:val="00CB16FB"/>
    <w:rsid w:val="00CB2467"/>
    <w:rsid w:val="00CD4811"/>
    <w:rsid w:val="00D004BA"/>
    <w:rsid w:val="00D27BF9"/>
    <w:rsid w:val="00D34B87"/>
    <w:rsid w:val="00D42E1A"/>
    <w:rsid w:val="00D450CA"/>
    <w:rsid w:val="00D53C65"/>
    <w:rsid w:val="00D66419"/>
    <w:rsid w:val="00DC6038"/>
    <w:rsid w:val="00DE6451"/>
    <w:rsid w:val="00E12B57"/>
    <w:rsid w:val="00E23F45"/>
    <w:rsid w:val="00E34CF8"/>
    <w:rsid w:val="00E378A3"/>
    <w:rsid w:val="00E77CD4"/>
    <w:rsid w:val="00E856E3"/>
    <w:rsid w:val="00E9606C"/>
    <w:rsid w:val="00EB4388"/>
    <w:rsid w:val="00EC4D86"/>
    <w:rsid w:val="00EE4BE0"/>
    <w:rsid w:val="00EE658C"/>
    <w:rsid w:val="00EF00CA"/>
    <w:rsid w:val="00EF58B1"/>
    <w:rsid w:val="00EF7397"/>
    <w:rsid w:val="00F36E34"/>
    <w:rsid w:val="00F468EB"/>
    <w:rsid w:val="00F650C7"/>
    <w:rsid w:val="00F876D3"/>
    <w:rsid w:val="00FB41E8"/>
    <w:rsid w:val="00FD08FC"/>
    <w:rsid w:val="00FD4CD2"/>
    <w:rsid w:val="00FE1EB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4209DA"/>
  <w15:chartTrackingRefBased/>
  <w15:docId w15:val="{016602B6-8828-4CBA-97FF-CCC54EFE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rd">
    <w:name w:val="Normal"/>
    <w:qFormat/>
  </w:style>
  <w:style w:type="paragraph" w:styleId="berschrift1">
    <w:name w:val="heading 1"/>
    <w:basedOn w:val="Standard"/>
    <w:link w:val="berschrift1Zchn"/>
    <w:uiPriority w:val="9"/>
    <w:qFormat/>
    <w:rsid w:val="00C6443C"/>
    <w:pPr>
      <w:spacing w:before="100" w:beforeAutospacing="1" w:after="119" w:line="240" w:lineRule="auto"/>
      <w:outlineLvl w:val="0"/>
    </w:pPr>
    <w:rPr>
      <w:rFonts w:ascii="Times New Roman" w:eastAsia="Times New Roman" w:hAnsi="Times New Roman" w:cs="Times New Roman"/>
      <w:b/>
      <w:bCs/>
      <w:color w:val="00000A"/>
      <w:kern w:val="36"/>
      <w:sz w:val="48"/>
      <w:szCs w:val="48"/>
      <w:lang w:eastAsia="de-DE"/>
    </w:rPr>
  </w:style>
  <w:style w:type="paragraph" w:styleId="berschrift2">
    <w:name w:val="heading 2"/>
    <w:basedOn w:val="Standard"/>
    <w:next w:val="Standard"/>
    <w:link w:val="berschrift2Zchn"/>
    <w:uiPriority w:val="9"/>
    <w:unhideWhenUsed/>
    <w:qFormat/>
    <w:rsid w:val="00C644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6443C"/>
    <w:rPr>
      <w:rFonts w:ascii="Times New Roman" w:eastAsia="Times New Roman" w:hAnsi="Times New Roman" w:cs="Times New Roman"/>
      <w:b/>
      <w:bCs/>
      <w:color w:val="00000A"/>
      <w:kern w:val="36"/>
      <w:sz w:val="48"/>
      <w:szCs w:val="48"/>
      <w:lang w:eastAsia="de-DE"/>
    </w:rPr>
  </w:style>
  <w:style w:type="paragraph" w:customStyle="1" w:styleId="western">
    <w:name w:val="western"/>
    <w:basedOn w:val="Standard"/>
    <w:rsid w:val="00C6443C"/>
    <w:pPr>
      <w:spacing w:before="100" w:beforeAutospacing="1" w:after="142" w:line="288" w:lineRule="auto"/>
    </w:pPr>
    <w:rPr>
      <w:rFonts w:ascii="Arial" w:eastAsia="Times New Roman" w:hAnsi="Arial" w:cs="Arial"/>
      <w:color w:val="00000A"/>
      <w:sz w:val="28"/>
      <w:szCs w:val="28"/>
      <w:lang w:eastAsia="de-DE"/>
    </w:rPr>
  </w:style>
  <w:style w:type="character" w:customStyle="1" w:styleId="berschrift2Zchn">
    <w:name w:val="Überschrift 2 Zchn"/>
    <w:basedOn w:val="Absatz-Standardschriftart"/>
    <w:link w:val="berschrift2"/>
    <w:uiPriority w:val="9"/>
    <w:rsid w:val="00C6443C"/>
    <w:rPr>
      <w:rFonts w:asciiTheme="majorHAnsi" w:eastAsiaTheme="majorEastAsia" w:hAnsiTheme="majorHAnsi" w:cstheme="majorBidi"/>
      <w:color w:val="2F5496" w:themeColor="accent1" w:themeShade="BF"/>
      <w:sz w:val="26"/>
      <w:szCs w:val="26"/>
    </w:rPr>
  </w:style>
  <w:style w:type="paragraph" w:customStyle="1" w:styleId="Kurs1">
    <w:name w:val="Kurs_Ü1"/>
    <w:basedOn w:val="berschrift1"/>
    <w:link w:val="Kurs1Zchn"/>
    <w:qFormat/>
    <w:rsid w:val="00C6443C"/>
    <w:pPr>
      <w:pBdr>
        <w:bottom w:val="single" w:sz="4" w:space="1" w:color="auto"/>
      </w:pBdr>
    </w:pPr>
    <w:rPr>
      <w:rFonts w:ascii="Arial" w:hAnsi="Arial" w:cs="Arial"/>
    </w:rPr>
  </w:style>
  <w:style w:type="paragraph" w:customStyle="1" w:styleId="KursText">
    <w:name w:val="Kurs_Text"/>
    <w:basedOn w:val="Standard"/>
    <w:link w:val="KursTextZchn"/>
    <w:qFormat/>
    <w:rsid w:val="00C6443C"/>
    <w:pPr>
      <w:spacing w:before="100" w:beforeAutospacing="1" w:after="142" w:line="288" w:lineRule="auto"/>
    </w:pPr>
    <w:rPr>
      <w:rFonts w:ascii="Arial" w:eastAsia="Times New Roman" w:hAnsi="Arial" w:cs="Arial"/>
      <w:color w:val="00000A"/>
      <w:sz w:val="28"/>
      <w:szCs w:val="28"/>
      <w:lang w:eastAsia="de-DE"/>
    </w:rPr>
  </w:style>
  <w:style w:type="character" w:customStyle="1" w:styleId="Kurs1Zchn">
    <w:name w:val="Kurs_Ü1 Zchn"/>
    <w:basedOn w:val="berschrift1Zchn"/>
    <w:link w:val="Kurs1"/>
    <w:rsid w:val="00C6443C"/>
    <w:rPr>
      <w:rFonts w:ascii="Arial" w:eastAsia="Times New Roman" w:hAnsi="Arial" w:cs="Arial"/>
      <w:b/>
      <w:bCs/>
      <w:color w:val="00000A"/>
      <w:kern w:val="36"/>
      <w:sz w:val="48"/>
      <w:szCs w:val="48"/>
      <w:lang w:eastAsia="de-DE"/>
    </w:rPr>
  </w:style>
  <w:style w:type="paragraph" w:styleId="Kopfzeile">
    <w:name w:val="header"/>
    <w:basedOn w:val="Standard"/>
    <w:link w:val="KopfzeileZchn"/>
    <w:uiPriority w:val="99"/>
    <w:unhideWhenUsed/>
    <w:rsid w:val="008E1F53"/>
    <w:pPr>
      <w:tabs>
        <w:tab w:val="center" w:pos="4536"/>
        <w:tab w:val="right" w:pos="9072"/>
      </w:tabs>
      <w:spacing w:after="0" w:line="240" w:lineRule="auto"/>
    </w:pPr>
  </w:style>
  <w:style w:type="character" w:customStyle="1" w:styleId="KursTextZchn">
    <w:name w:val="Kurs_Text Zchn"/>
    <w:basedOn w:val="Absatz-Standardschriftart"/>
    <w:link w:val="KursText"/>
    <w:rsid w:val="00C6443C"/>
    <w:rPr>
      <w:rFonts w:ascii="Arial" w:eastAsia="Times New Roman" w:hAnsi="Arial" w:cs="Arial"/>
      <w:color w:val="00000A"/>
      <w:sz w:val="28"/>
      <w:szCs w:val="28"/>
      <w:lang w:eastAsia="de-DE"/>
    </w:rPr>
  </w:style>
  <w:style w:type="character" w:customStyle="1" w:styleId="KopfzeileZchn">
    <w:name w:val="Kopfzeile Zchn"/>
    <w:basedOn w:val="Absatz-Standardschriftart"/>
    <w:link w:val="Kopfzeile"/>
    <w:uiPriority w:val="99"/>
    <w:rsid w:val="008E1F53"/>
  </w:style>
  <w:style w:type="paragraph" w:styleId="Fuzeile">
    <w:name w:val="footer"/>
    <w:basedOn w:val="Standard"/>
    <w:link w:val="FuzeileZchn"/>
    <w:uiPriority w:val="99"/>
    <w:unhideWhenUsed/>
    <w:rsid w:val="008E1F5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E1F53"/>
  </w:style>
  <w:style w:type="paragraph" w:customStyle="1" w:styleId="western1">
    <w:name w:val="western1"/>
    <w:basedOn w:val="Standard"/>
    <w:rsid w:val="00D27BF9"/>
    <w:pPr>
      <w:spacing w:before="100" w:beforeAutospacing="1" w:after="0" w:line="288" w:lineRule="auto"/>
    </w:pPr>
    <w:rPr>
      <w:rFonts w:ascii="Liberation Serif" w:eastAsia="Times New Roman" w:hAnsi="Liberation Serif" w:cs="Liberation Serif"/>
      <w:color w:val="00000A"/>
      <w:sz w:val="24"/>
      <w:szCs w:val="24"/>
      <w:lang w:eastAsia="de-DE"/>
    </w:rPr>
  </w:style>
  <w:style w:type="paragraph" w:styleId="Titel">
    <w:name w:val="Title"/>
    <w:basedOn w:val="Standard"/>
    <w:next w:val="Standard"/>
    <w:link w:val="TitelZchn"/>
    <w:uiPriority w:val="10"/>
    <w:qFormat/>
    <w:rsid w:val="00A108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083E"/>
    <w:rPr>
      <w:rFonts w:asciiTheme="majorHAnsi" w:eastAsiaTheme="majorEastAsia" w:hAnsiTheme="majorHAnsi" w:cstheme="majorBidi"/>
      <w:spacing w:val="-10"/>
      <w:kern w:val="28"/>
      <w:sz w:val="56"/>
      <w:szCs w:val="56"/>
    </w:rPr>
  </w:style>
  <w:style w:type="paragraph" w:styleId="Beschriftung">
    <w:name w:val="caption"/>
    <w:basedOn w:val="Standard"/>
    <w:next w:val="Standard"/>
    <w:uiPriority w:val="35"/>
    <w:unhideWhenUsed/>
    <w:qFormat/>
    <w:rsid w:val="00EE658C"/>
    <w:pPr>
      <w:spacing w:after="200" w:line="240" w:lineRule="auto"/>
    </w:pPr>
    <w:rPr>
      <w:i/>
      <w:iCs/>
      <w:color w:val="44546A" w:themeColor="text2"/>
      <w:sz w:val="18"/>
      <w:szCs w:val="18"/>
    </w:rPr>
  </w:style>
  <w:style w:type="paragraph" w:customStyle="1" w:styleId="KursHervorheben">
    <w:name w:val="Kurs_Hervorheben"/>
    <w:basedOn w:val="KursText"/>
    <w:link w:val="KursHervorhebenZchn"/>
    <w:qFormat/>
    <w:rsid w:val="00A02340"/>
    <w:rPr>
      <w:b/>
      <w:color w:val="A5A5A5" w:themeColor="accent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 w:type="character" w:customStyle="1" w:styleId="KursHervorhebenZchn">
    <w:name w:val="Kurs_Hervorheben Zchn"/>
    <w:basedOn w:val="KursTextZchn"/>
    <w:link w:val="KursHervorheben"/>
    <w:rsid w:val="00A02340"/>
    <w:rPr>
      <w:rFonts w:ascii="Arial" w:eastAsia="Times New Roman" w:hAnsi="Arial" w:cs="Arial"/>
      <w:b/>
      <w:color w:val="A5A5A5" w:themeColor="accent3"/>
      <w:sz w:val="28"/>
      <w:szCs w:val="28"/>
      <w:lang w:eastAsia="de-D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 w:type="paragraph" w:styleId="Textkrper">
    <w:name w:val="Body Text"/>
    <w:basedOn w:val="Standard"/>
    <w:link w:val="TextkrperZchn"/>
    <w:rsid w:val="004D7E41"/>
    <w:pPr>
      <w:widowControl w:val="0"/>
      <w:overflowPunct w:val="0"/>
      <w:spacing w:after="140" w:line="288" w:lineRule="auto"/>
    </w:pPr>
    <w:rPr>
      <w:rFonts w:ascii="Arial" w:eastAsia="SimSun" w:hAnsi="Arial" w:cs="Arial"/>
      <w:color w:val="00000A"/>
      <w:sz w:val="28"/>
      <w:szCs w:val="24"/>
      <w:lang w:eastAsia="zh-CN" w:bidi="hi-IN"/>
    </w:rPr>
  </w:style>
  <w:style w:type="character" w:customStyle="1" w:styleId="TextkrperZchn">
    <w:name w:val="Textkörper Zchn"/>
    <w:basedOn w:val="Absatz-Standardschriftart"/>
    <w:link w:val="Textkrper"/>
    <w:rsid w:val="004D7E41"/>
    <w:rPr>
      <w:rFonts w:ascii="Arial" w:eastAsia="SimSun" w:hAnsi="Arial" w:cs="Arial"/>
      <w:color w:val="00000A"/>
      <w:sz w:val="28"/>
      <w:szCs w:val="24"/>
      <w:lang w:eastAsia="zh-CN" w:bidi="hi-IN"/>
    </w:rPr>
  </w:style>
  <w:style w:type="character" w:styleId="Hyperlink">
    <w:name w:val="Hyperlink"/>
    <w:basedOn w:val="Absatz-Standardschriftart"/>
    <w:uiPriority w:val="99"/>
    <w:unhideWhenUsed/>
    <w:rsid w:val="004E4E0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7523">
      <w:bodyDiv w:val="1"/>
      <w:marLeft w:val="0"/>
      <w:marRight w:val="0"/>
      <w:marTop w:val="0"/>
      <w:marBottom w:val="0"/>
      <w:divBdr>
        <w:top w:val="none" w:sz="0" w:space="0" w:color="auto"/>
        <w:left w:val="none" w:sz="0" w:space="0" w:color="auto"/>
        <w:bottom w:val="none" w:sz="0" w:space="0" w:color="auto"/>
        <w:right w:val="none" w:sz="0" w:space="0" w:color="auto"/>
      </w:divBdr>
    </w:div>
    <w:div w:id="160702734">
      <w:bodyDiv w:val="1"/>
      <w:marLeft w:val="0"/>
      <w:marRight w:val="0"/>
      <w:marTop w:val="0"/>
      <w:marBottom w:val="0"/>
      <w:divBdr>
        <w:top w:val="none" w:sz="0" w:space="0" w:color="auto"/>
        <w:left w:val="none" w:sz="0" w:space="0" w:color="auto"/>
        <w:bottom w:val="none" w:sz="0" w:space="0" w:color="auto"/>
        <w:right w:val="none" w:sz="0" w:space="0" w:color="auto"/>
      </w:divBdr>
    </w:div>
    <w:div w:id="237054119">
      <w:bodyDiv w:val="1"/>
      <w:marLeft w:val="0"/>
      <w:marRight w:val="0"/>
      <w:marTop w:val="0"/>
      <w:marBottom w:val="0"/>
      <w:divBdr>
        <w:top w:val="none" w:sz="0" w:space="0" w:color="auto"/>
        <w:left w:val="none" w:sz="0" w:space="0" w:color="auto"/>
        <w:bottom w:val="none" w:sz="0" w:space="0" w:color="auto"/>
        <w:right w:val="none" w:sz="0" w:space="0" w:color="auto"/>
      </w:divBdr>
    </w:div>
    <w:div w:id="388115829">
      <w:bodyDiv w:val="1"/>
      <w:marLeft w:val="0"/>
      <w:marRight w:val="0"/>
      <w:marTop w:val="0"/>
      <w:marBottom w:val="0"/>
      <w:divBdr>
        <w:top w:val="none" w:sz="0" w:space="0" w:color="auto"/>
        <w:left w:val="none" w:sz="0" w:space="0" w:color="auto"/>
        <w:bottom w:val="none" w:sz="0" w:space="0" w:color="auto"/>
        <w:right w:val="none" w:sz="0" w:space="0" w:color="auto"/>
      </w:divBdr>
    </w:div>
    <w:div w:id="630792137">
      <w:bodyDiv w:val="1"/>
      <w:marLeft w:val="0"/>
      <w:marRight w:val="0"/>
      <w:marTop w:val="0"/>
      <w:marBottom w:val="0"/>
      <w:divBdr>
        <w:top w:val="none" w:sz="0" w:space="0" w:color="auto"/>
        <w:left w:val="none" w:sz="0" w:space="0" w:color="auto"/>
        <w:bottom w:val="none" w:sz="0" w:space="0" w:color="auto"/>
        <w:right w:val="none" w:sz="0" w:space="0" w:color="auto"/>
      </w:divBdr>
    </w:div>
    <w:div w:id="688991304">
      <w:bodyDiv w:val="1"/>
      <w:marLeft w:val="0"/>
      <w:marRight w:val="0"/>
      <w:marTop w:val="0"/>
      <w:marBottom w:val="0"/>
      <w:divBdr>
        <w:top w:val="none" w:sz="0" w:space="0" w:color="auto"/>
        <w:left w:val="none" w:sz="0" w:space="0" w:color="auto"/>
        <w:bottom w:val="none" w:sz="0" w:space="0" w:color="auto"/>
        <w:right w:val="none" w:sz="0" w:space="0" w:color="auto"/>
      </w:divBdr>
    </w:div>
    <w:div w:id="790056842">
      <w:bodyDiv w:val="1"/>
      <w:marLeft w:val="0"/>
      <w:marRight w:val="0"/>
      <w:marTop w:val="0"/>
      <w:marBottom w:val="0"/>
      <w:divBdr>
        <w:top w:val="none" w:sz="0" w:space="0" w:color="auto"/>
        <w:left w:val="none" w:sz="0" w:space="0" w:color="auto"/>
        <w:bottom w:val="none" w:sz="0" w:space="0" w:color="auto"/>
        <w:right w:val="none" w:sz="0" w:space="0" w:color="auto"/>
      </w:divBdr>
    </w:div>
    <w:div w:id="882205679">
      <w:bodyDiv w:val="1"/>
      <w:marLeft w:val="0"/>
      <w:marRight w:val="0"/>
      <w:marTop w:val="0"/>
      <w:marBottom w:val="0"/>
      <w:divBdr>
        <w:top w:val="none" w:sz="0" w:space="0" w:color="auto"/>
        <w:left w:val="none" w:sz="0" w:space="0" w:color="auto"/>
        <w:bottom w:val="none" w:sz="0" w:space="0" w:color="auto"/>
        <w:right w:val="none" w:sz="0" w:space="0" w:color="auto"/>
      </w:divBdr>
    </w:div>
    <w:div w:id="883758485">
      <w:bodyDiv w:val="1"/>
      <w:marLeft w:val="0"/>
      <w:marRight w:val="0"/>
      <w:marTop w:val="0"/>
      <w:marBottom w:val="0"/>
      <w:divBdr>
        <w:top w:val="none" w:sz="0" w:space="0" w:color="auto"/>
        <w:left w:val="none" w:sz="0" w:space="0" w:color="auto"/>
        <w:bottom w:val="none" w:sz="0" w:space="0" w:color="auto"/>
        <w:right w:val="none" w:sz="0" w:space="0" w:color="auto"/>
      </w:divBdr>
    </w:div>
    <w:div w:id="1504510487">
      <w:bodyDiv w:val="1"/>
      <w:marLeft w:val="0"/>
      <w:marRight w:val="0"/>
      <w:marTop w:val="0"/>
      <w:marBottom w:val="0"/>
      <w:divBdr>
        <w:top w:val="none" w:sz="0" w:space="0" w:color="auto"/>
        <w:left w:val="none" w:sz="0" w:space="0" w:color="auto"/>
        <w:bottom w:val="none" w:sz="0" w:space="0" w:color="auto"/>
        <w:right w:val="none" w:sz="0" w:space="0" w:color="auto"/>
      </w:divBdr>
    </w:div>
    <w:div w:id="1563562992">
      <w:bodyDiv w:val="1"/>
      <w:marLeft w:val="0"/>
      <w:marRight w:val="0"/>
      <w:marTop w:val="0"/>
      <w:marBottom w:val="0"/>
      <w:divBdr>
        <w:top w:val="none" w:sz="0" w:space="0" w:color="auto"/>
        <w:left w:val="none" w:sz="0" w:space="0" w:color="auto"/>
        <w:bottom w:val="none" w:sz="0" w:space="0" w:color="auto"/>
        <w:right w:val="none" w:sz="0" w:space="0" w:color="auto"/>
      </w:divBdr>
    </w:div>
    <w:div w:id="1588807450">
      <w:bodyDiv w:val="1"/>
      <w:marLeft w:val="0"/>
      <w:marRight w:val="0"/>
      <w:marTop w:val="0"/>
      <w:marBottom w:val="0"/>
      <w:divBdr>
        <w:top w:val="none" w:sz="0" w:space="0" w:color="auto"/>
        <w:left w:val="none" w:sz="0" w:space="0" w:color="auto"/>
        <w:bottom w:val="none" w:sz="0" w:space="0" w:color="auto"/>
        <w:right w:val="none" w:sz="0" w:space="0" w:color="auto"/>
      </w:divBdr>
    </w:div>
    <w:div w:id="1869298593">
      <w:bodyDiv w:val="1"/>
      <w:marLeft w:val="0"/>
      <w:marRight w:val="0"/>
      <w:marTop w:val="0"/>
      <w:marBottom w:val="0"/>
      <w:divBdr>
        <w:top w:val="none" w:sz="0" w:space="0" w:color="auto"/>
        <w:left w:val="none" w:sz="0" w:space="0" w:color="auto"/>
        <w:bottom w:val="none" w:sz="0" w:space="0" w:color="auto"/>
        <w:right w:val="none" w:sz="0" w:space="0" w:color="auto"/>
      </w:divBdr>
    </w:div>
    <w:div w:id="1893618933">
      <w:bodyDiv w:val="1"/>
      <w:marLeft w:val="0"/>
      <w:marRight w:val="0"/>
      <w:marTop w:val="0"/>
      <w:marBottom w:val="0"/>
      <w:divBdr>
        <w:top w:val="none" w:sz="0" w:space="0" w:color="auto"/>
        <w:left w:val="none" w:sz="0" w:space="0" w:color="auto"/>
        <w:bottom w:val="none" w:sz="0" w:space="0" w:color="auto"/>
        <w:right w:val="none" w:sz="0" w:space="0" w:color="auto"/>
      </w:divBdr>
    </w:div>
    <w:div w:id="1946498531">
      <w:bodyDiv w:val="1"/>
      <w:marLeft w:val="0"/>
      <w:marRight w:val="0"/>
      <w:marTop w:val="0"/>
      <w:marBottom w:val="0"/>
      <w:divBdr>
        <w:top w:val="none" w:sz="0" w:space="0" w:color="auto"/>
        <w:left w:val="none" w:sz="0" w:space="0" w:color="auto"/>
        <w:bottom w:val="none" w:sz="0" w:space="0" w:color="auto"/>
        <w:right w:val="none" w:sz="0" w:space="0" w:color="auto"/>
      </w:divBdr>
    </w:div>
    <w:div w:id="2135439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jpg"/><Relationship Id="rId34" Type="http://schemas.openxmlformats.org/officeDocument/2006/relationships/image" Target="media/image28.jpeg"/><Relationship Id="rId42" Type="http://schemas.openxmlformats.org/officeDocument/2006/relationships/footer" Target="footer3.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g"/><Relationship Id="rId29" Type="http://schemas.openxmlformats.org/officeDocument/2006/relationships/image" Target="media/image23.jpeg"/><Relationship Id="rId4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eg"/><Relationship Id="rId36" Type="http://schemas.openxmlformats.org/officeDocument/2006/relationships/hyperlink" Target="https://www.check24.de/handyvertrag/" TargetMode="Externa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5.jpe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hyperlink" Target="https://www.rebuy.de/" TargetMode="External"/><Relationship Id="rId43"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1638</Words>
  <Characters>10320</Characters>
  <Application>Microsoft Office Word</Application>
  <DocSecurity>0</DocSecurity>
  <Lines>86</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Dieter-Ridder</dc:creator>
  <cp:keywords/>
  <dc:description/>
  <cp:lastModifiedBy>Charlotte Dieter-Ridder</cp:lastModifiedBy>
  <cp:revision>62</cp:revision>
  <dcterms:created xsi:type="dcterms:W3CDTF">2017-02-09T07:34:00Z</dcterms:created>
  <dcterms:modified xsi:type="dcterms:W3CDTF">2017-02-12T14:04:00Z</dcterms:modified>
</cp:coreProperties>
</file>